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EFDA8" w14:textId="154BDD3E" w:rsidR="005A24D3" w:rsidRDefault="005A24D3" w:rsidP="005A24D3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ssignment 3</w:t>
      </w:r>
    </w:p>
    <w:p w14:paraId="1E54084C" w14:textId="78EB3333" w:rsidR="005A24D3" w:rsidRDefault="005A24D3" w:rsidP="005A24D3">
      <w:pPr>
        <w:rPr>
          <w:b/>
          <w:bCs/>
          <w:sz w:val="28"/>
          <w:szCs w:val="28"/>
          <w:lang w:val="en-US"/>
        </w:rPr>
      </w:pPr>
    </w:p>
    <w:p w14:paraId="721833BF" w14:textId="2803935C" w:rsidR="005A24D3" w:rsidRDefault="005A24D3" w:rsidP="005A24D3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5A24D3">
        <w:rPr>
          <w:sz w:val="24"/>
          <w:szCs w:val="24"/>
          <w:lang w:val="en-US"/>
        </w:rPr>
        <w:t>db.addresses</w:t>
      </w:r>
      <w:proofErr w:type="gramEnd"/>
      <w:r w:rsidRPr="005A24D3">
        <w:rPr>
          <w:sz w:val="24"/>
          <w:szCs w:val="24"/>
          <w:lang w:val="en-US"/>
        </w:rPr>
        <w:t>.find</w:t>
      </w:r>
      <w:proofErr w:type="spellEnd"/>
      <w:r w:rsidRPr="005A24D3">
        <w:rPr>
          <w:sz w:val="24"/>
          <w:szCs w:val="24"/>
          <w:lang w:val="en-US"/>
        </w:rPr>
        <w:t>()</w:t>
      </w:r>
    </w:p>
    <w:p w14:paraId="067A6683" w14:textId="77777777" w:rsidR="005A24D3" w:rsidRPr="005A24D3" w:rsidRDefault="005A24D3" w:rsidP="005A24D3">
      <w:pPr>
        <w:ind w:left="1440"/>
        <w:rPr>
          <w:sz w:val="24"/>
          <w:szCs w:val="24"/>
          <w:lang w:val="en-US"/>
        </w:rPr>
      </w:pPr>
      <w:r w:rsidRPr="005A24D3">
        <w:rPr>
          <w:sz w:val="24"/>
          <w:szCs w:val="24"/>
          <w:lang w:val="en-US"/>
        </w:rPr>
        <w:t xml:space="preserve">{ "_id" : </w:t>
      </w:r>
      <w:proofErr w:type="spellStart"/>
      <w:r w:rsidRPr="005A24D3">
        <w:rPr>
          <w:sz w:val="24"/>
          <w:szCs w:val="24"/>
          <w:lang w:val="en-US"/>
        </w:rPr>
        <w:t>ObjectId</w:t>
      </w:r>
      <w:proofErr w:type="spellEnd"/>
      <w:r w:rsidRPr="005A24D3">
        <w:rPr>
          <w:sz w:val="24"/>
          <w:szCs w:val="24"/>
          <w:lang w:val="en-US"/>
        </w:rPr>
        <w:t>("6108fdb184e8da2e58c73a15"), "address" : { "building" : "469", "</w:t>
      </w:r>
      <w:proofErr w:type="spellStart"/>
      <w:r w:rsidRPr="005A24D3">
        <w:rPr>
          <w:sz w:val="24"/>
          <w:szCs w:val="24"/>
          <w:lang w:val="en-US"/>
        </w:rPr>
        <w:t>coord</w:t>
      </w:r>
      <w:proofErr w:type="spellEnd"/>
      <w:r w:rsidRPr="005A24D3">
        <w:rPr>
          <w:sz w:val="24"/>
          <w:szCs w:val="24"/>
          <w:lang w:val="en-US"/>
        </w:rPr>
        <w:t>" : [ -73.961704, 40.662942 ], "street" : "Flatbush Avenue", "</w:t>
      </w:r>
      <w:proofErr w:type="spellStart"/>
      <w:r w:rsidRPr="005A24D3">
        <w:rPr>
          <w:sz w:val="24"/>
          <w:szCs w:val="24"/>
          <w:lang w:val="en-US"/>
        </w:rPr>
        <w:t>zipcode</w:t>
      </w:r>
      <w:proofErr w:type="spellEnd"/>
      <w:r w:rsidRPr="005A24D3">
        <w:rPr>
          <w:sz w:val="24"/>
          <w:szCs w:val="24"/>
          <w:lang w:val="en-US"/>
        </w:rPr>
        <w:t xml:space="preserve">" : "11225" }, "borough" : "Brooklyn", "cuisine" : "Hamburgers", "grades" : [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4-12-30T00:00:00Z"), "grade" : "A", "score" : 8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4-07-01T00:00:00Z"), "grade" : "B", "score" : 23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3-04-30T00:00:00Z"), "grade" : "A", "score" : 12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>("2012-05-08T00:00:00Z"), "grade" : "A", "score" : 12 } ], "name" : "</w:t>
      </w:r>
      <w:proofErr w:type="spellStart"/>
      <w:r w:rsidRPr="005A24D3">
        <w:rPr>
          <w:sz w:val="24"/>
          <w:szCs w:val="24"/>
          <w:lang w:val="en-US"/>
        </w:rPr>
        <w:t>Wendy'S</w:t>
      </w:r>
      <w:proofErr w:type="spellEnd"/>
      <w:r w:rsidRPr="005A24D3">
        <w:rPr>
          <w:sz w:val="24"/>
          <w:szCs w:val="24"/>
          <w:lang w:val="en-US"/>
        </w:rPr>
        <w:t>", "</w:t>
      </w:r>
      <w:proofErr w:type="spellStart"/>
      <w:r w:rsidRPr="005A24D3">
        <w:rPr>
          <w:sz w:val="24"/>
          <w:szCs w:val="24"/>
          <w:lang w:val="en-US"/>
        </w:rPr>
        <w:t>restaurant_id</w:t>
      </w:r>
      <w:proofErr w:type="spellEnd"/>
      <w:r w:rsidRPr="005A24D3">
        <w:rPr>
          <w:sz w:val="24"/>
          <w:szCs w:val="24"/>
          <w:lang w:val="en-US"/>
        </w:rPr>
        <w:t>" : "30112340" }</w:t>
      </w:r>
    </w:p>
    <w:p w14:paraId="20BB5881" w14:textId="77777777" w:rsidR="005A24D3" w:rsidRPr="005A24D3" w:rsidRDefault="005A24D3" w:rsidP="005A24D3">
      <w:pPr>
        <w:ind w:left="1440"/>
        <w:rPr>
          <w:sz w:val="24"/>
          <w:szCs w:val="24"/>
          <w:lang w:val="en-US"/>
        </w:rPr>
      </w:pPr>
      <w:r w:rsidRPr="005A24D3">
        <w:rPr>
          <w:sz w:val="24"/>
          <w:szCs w:val="24"/>
          <w:lang w:val="en-US"/>
        </w:rPr>
        <w:t xml:space="preserve">{ "_id" : </w:t>
      </w:r>
      <w:proofErr w:type="spellStart"/>
      <w:r w:rsidRPr="005A24D3">
        <w:rPr>
          <w:sz w:val="24"/>
          <w:szCs w:val="24"/>
          <w:lang w:val="en-US"/>
        </w:rPr>
        <w:t>ObjectId</w:t>
      </w:r>
      <w:proofErr w:type="spellEnd"/>
      <w:r w:rsidRPr="005A24D3">
        <w:rPr>
          <w:sz w:val="24"/>
          <w:szCs w:val="24"/>
          <w:lang w:val="en-US"/>
        </w:rPr>
        <w:t>("6108fdb184e8da2e58c73a16"), "address" : { "building" : "2780", "</w:t>
      </w:r>
      <w:proofErr w:type="spellStart"/>
      <w:r w:rsidRPr="005A24D3">
        <w:rPr>
          <w:sz w:val="24"/>
          <w:szCs w:val="24"/>
          <w:lang w:val="en-US"/>
        </w:rPr>
        <w:t>coord</w:t>
      </w:r>
      <w:proofErr w:type="spellEnd"/>
      <w:r w:rsidRPr="005A24D3">
        <w:rPr>
          <w:sz w:val="24"/>
          <w:szCs w:val="24"/>
          <w:lang w:val="en-US"/>
        </w:rPr>
        <w:t>" : [ -73.98241999999999, 40.579505 ], "street" : "Stillwell Avenue", "</w:t>
      </w:r>
      <w:proofErr w:type="spellStart"/>
      <w:r w:rsidRPr="005A24D3">
        <w:rPr>
          <w:sz w:val="24"/>
          <w:szCs w:val="24"/>
          <w:lang w:val="en-US"/>
        </w:rPr>
        <w:t>zipcode</w:t>
      </w:r>
      <w:proofErr w:type="spellEnd"/>
      <w:r w:rsidRPr="005A24D3">
        <w:rPr>
          <w:sz w:val="24"/>
          <w:szCs w:val="24"/>
          <w:lang w:val="en-US"/>
        </w:rPr>
        <w:t xml:space="preserve">" : "11224" }, "borough" : "Brooklyn", "cuisine" : "American ", "grades" : [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4-06-10T00:00:00Z"), "grade" : "A", "score" : 5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3-06-05T00:00:00Z"), "grade" : "A", "score" : 7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2-04-13T00:00:00Z"), "grade" : "A", "score" : 12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>("2011-10-12T00:00:00Z"), "grade" : "A", "score" : 12 } ], "name" : "Riviera Caterer", "</w:t>
      </w:r>
      <w:proofErr w:type="spellStart"/>
      <w:r w:rsidRPr="005A24D3">
        <w:rPr>
          <w:sz w:val="24"/>
          <w:szCs w:val="24"/>
          <w:lang w:val="en-US"/>
        </w:rPr>
        <w:t>restaurant_id</w:t>
      </w:r>
      <w:proofErr w:type="spellEnd"/>
      <w:r w:rsidRPr="005A24D3">
        <w:rPr>
          <w:sz w:val="24"/>
          <w:szCs w:val="24"/>
          <w:lang w:val="en-US"/>
        </w:rPr>
        <w:t>" : "40356018" }</w:t>
      </w:r>
    </w:p>
    <w:p w14:paraId="2C38F06A" w14:textId="62FF8FA3" w:rsidR="005A24D3" w:rsidRDefault="005A24D3" w:rsidP="005A24D3">
      <w:pPr>
        <w:ind w:left="1440"/>
        <w:rPr>
          <w:sz w:val="24"/>
          <w:szCs w:val="24"/>
          <w:lang w:val="en-US"/>
        </w:rPr>
      </w:pPr>
      <w:r w:rsidRPr="005A24D3">
        <w:rPr>
          <w:sz w:val="24"/>
          <w:szCs w:val="24"/>
          <w:lang w:val="en-US"/>
        </w:rPr>
        <w:t xml:space="preserve">{ "_id" : </w:t>
      </w:r>
      <w:proofErr w:type="spellStart"/>
      <w:r w:rsidRPr="005A24D3">
        <w:rPr>
          <w:sz w:val="24"/>
          <w:szCs w:val="24"/>
          <w:lang w:val="en-US"/>
        </w:rPr>
        <w:t>ObjectId</w:t>
      </w:r>
      <w:proofErr w:type="spellEnd"/>
      <w:r w:rsidRPr="005A24D3">
        <w:rPr>
          <w:sz w:val="24"/>
          <w:szCs w:val="24"/>
          <w:lang w:val="en-US"/>
        </w:rPr>
        <w:t>("6108fdb184e8da2e58c73a17"), "address" : { "building" : "351", "</w:t>
      </w:r>
      <w:proofErr w:type="spellStart"/>
      <w:r w:rsidRPr="005A24D3">
        <w:rPr>
          <w:sz w:val="24"/>
          <w:szCs w:val="24"/>
          <w:lang w:val="en-US"/>
        </w:rPr>
        <w:t>coord</w:t>
      </w:r>
      <w:proofErr w:type="spellEnd"/>
      <w:r w:rsidRPr="005A24D3">
        <w:rPr>
          <w:sz w:val="24"/>
          <w:szCs w:val="24"/>
          <w:lang w:val="en-US"/>
        </w:rPr>
        <w:t>" : [ -73.98513559999999, 40.7676919 ], "street" : "West   57 Street", "</w:t>
      </w:r>
      <w:proofErr w:type="spellStart"/>
      <w:r w:rsidRPr="005A24D3">
        <w:rPr>
          <w:sz w:val="24"/>
          <w:szCs w:val="24"/>
          <w:lang w:val="en-US"/>
        </w:rPr>
        <w:t>zipcode</w:t>
      </w:r>
      <w:proofErr w:type="spellEnd"/>
      <w:r w:rsidRPr="005A24D3">
        <w:rPr>
          <w:sz w:val="24"/>
          <w:szCs w:val="24"/>
          <w:lang w:val="en-US"/>
        </w:rPr>
        <w:t xml:space="preserve">" : "10019" }, "borough" : "Manhattan", "cuisine" : "Irish", "grades" : [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4-09-06T00:00:00Z"), "grade" : "A", "score" : 2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3-07-22T00:00:00Z"), "grade" : "A", "score" : 11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 xml:space="preserve">("2012-07-31T00:00:00Z"), "grade" : "A", "score" : 12 }, { "date" : </w:t>
      </w:r>
      <w:proofErr w:type="spellStart"/>
      <w:r w:rsidRPr="005A24D3">
        <w:rPr>
          <w:sz w:val="24"/>
          <w:szCs w:val="24"/>
          <w:lang w:val="en-US"/>
        </w:rPr>
        <w:t>ISODate</w:t>
      </w:r>
      <w:proofErr w:type="spellEnd"/>
      <w:r w:rsidRPr="005A24D3">
        <w:rPr>
          <w:sz w:val="24"/>
          <w:szCs w:val="24"/>
          <w:lang w:val="en-US"/>
        </w:rPr>
        <w:t>("2011-12-29T00:00:00Z"), "grade" : "A", "score" : 12 } ], "name" : "</w:t>
      </w:r>
      <w:proofErr w:type="spellStart"/>
      <w:r w:rsidRPr="005A24D3">
        <w:rPr>
          <w:sz w:val="24"/>
          <w:szCs w:val="24"/>
          <w:lang w:val="en-US"/>
        </w:rPr>
        <w:t>Dj</w:t>
      </w:r>
      <w:proofErr w:type="spellEnd"/>
      <w:r w:rsidRPr="005A24D3">
        <w:rPr>
          <w:sz w:val="24"/>
          <w:szCs w:val="24"/>
          <w:lang w:val="en-US"/>
        </w:rPr>
        <w:t xml:space="preserve"> Reynolds Pub And Restaurant", "</w:t>
      </w:r>
      <w:proofErr w:type="spellStart"/>
      <w:r w:rsidRPr="005A24D3">
        <w:rPr>
          <w:sz w:val="24"/>
          <w:szCs w:val="24"/>
          <w:lang w:val="en-US"/>
        </w:rPr>
        <w:t>restaurant_id</w:t>
      </w:r>
      <w:proofErr w:type="spellEnd"/>
      <w:r w:rsidRPr="005A24D3">
        <w:rPr>
          <w:sz w:val="24"/>
          <w:szCs w:val="24"/>
          <w:lang w:val="en-US"/>
        </w:rPr>
        <w:t>" : "30191841" }</w:t>
      </w:r>
    </w:p>
    <w:p w14:paraId="01364659" w14:textId="3ECC7DE3" w:rsidR="005A24D3" w:rsidRDefault="005A24D3" w:rsidP="005A24D3">
      <w:pPr>
        <w:rPr>
          <w:sz w:val="24"/>
          <w:szCs w:val="24"/>
          <w:lang w:val="en-US"/>
        </w:rPr>
      </w:pPr>
    </w:p>
    <w:p w14:paraId="46063E50" w14:textId="7D85F7DD" w:rsidR="00E068E7" w:rsidRDefault="00E068E7" w:rsidP="005A24D3">
      <w:pPr>
        <w:rPr>
          <w:sz w:val="24"/>
          <w:szCs w:val="24"/>
          <w:lang w:val="en-US"/>
        </w:rPr>
      </w:pPr>
    </w:p>
    <w:p w14:paraId="1782D30C" w14:textId="3660F2AC" w:rsidR="00E068E7" w:rsidRDefault="00E068E7" w:rsidP="00E068E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E068E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E068E7">
        <w:rPr>
          <w:sz w:val="24"/>
          <w:szCs w:val="24"/>
          <w:lang w:val="en-US"/>
        </w:rPr>
        <w:t>db.addresses</w:t>
      </w:r>
      <w:proofErr w:type="gramEnd"/>
      <w:r w:rsidRPr="00E068E7">
        <w:rPr>
          <w:sz w:val="24"/>
          <w:szCs w:val="24"/>
          <w:lang w:val="en-US"/>
        </w:rPr>
        <w:t>.aggregate</w:t>
      </w:r>
      <w:proofErr w:type="spellEnd"/>
      <w:r w:rsidRPr="00E068E7">
        <w:rPr>
          <w:sz w:val="24"/>
          <w:szCs w:val="24"/>
          <w:lang w:val="en-US"/>
        </w:rPr>
        <w:t>([ {$project:{rest</w:t>
      </w:r>
      <w:r w:rsidR="00430925">
        <w:rPr>
          <w:sz w:val="24"/>
          <w:szCs w:val="24"/>
          <w:lang w:val="en-US"/>
        </w:rPr>
        <w:t>au</w:t>
      </w:r>
      <w:r w:rsidRPr="00E068E7">
        <w:rPr>
          <w:sz w:val="24"/>
          <w:szCs w:val="24"/>
          <w:lang w:val="en-US"/>
        </w:rPr>
        <w:t>rant_id:1, name:1 , borough:1, cuisine:1}} ]).pretty()</w:t>
      </w:r>
    </w:p>
    <w:p w14:paraId="4ECEAA1D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6960E8E8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_id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</w:t>
      </w:r>
      <w:proofErr w:type="spellStart"/>
      <w:r w:rsidRPr="00430925">
        <w:rPr>
          <w:sz w:val="24"/>
          <w:szCs w:val="24"/>
          <w:lang w:val="en-US"/>
        </w:rPr>
        <w:t>ObjectId</w:t>
      </w:r>
      <w:proofErr w:type="spellEnd"/>
      <w:r w:rsidRPr="00430925">
        <w:rPr>
          <w:sz w:val="24"/>
          <w:szCs w:val="24"/>
          <w:lang w:val="en-US"/>
        </w:rPr>
        <w:t>("6108fdb184e8da2e58c73a15"),</w:t>
      </w:r>
    </w:p>
    <w:p w14:paraId="45D40C55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Brooklyn",</w:t>
      </w:r>
    </w:p>
    <w:p w14:paraId="72EA02F9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cuisin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Hamburgers",</w:t>
      </w:r>
    </w:p>
    <w:p w14:paraId="16811274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</w:t>
      </w:r>
      <w:proofErr w:type="spellStart"/>
      <w:r w:rsidRPr="00430925">
        <w:rPr>
          <w:sz w:val="24"/>
          <w:szCs w:val="24"/>
          <w:lang w:val="en-US"/>
        </w:rPr>
        <w:t>Wendy'S</w:t>
      </w:r>
      <w:proofErr w:type="spellEnd"/>
      <w:r w:rsidRPr="00430925">
        <w:rPr>
          <w:sz w:val="24"/>
          <w:szCs w:val="24"/>
          <w:lang w:val="en-US"/>
        </w:rPr>
        <w:t>",</w:t>
      </w:r>
    </w:p>
    <w:p w14:paraId="70ADB9B0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lastRenderedPageBreak/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30112340"</w:t>
      </w:r>
    </w:p>
    <w:p w14:paraId="53B99510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11987808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21418FFE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_id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</w:t>
      </w:r>
      <w:proofErr w:type="spellStart"/>
      <w:r w:rsidRPr="00430925">
        <w:rPr>
          <w:sz w:val="24"/>
          <w:szCs w:val="24"/>
          <w:lang w:val="en-US"/>
        </w:rPr>
        <w:t>ObjectId</w:t>
      </w:r>
      <w:proofErr w:type="spellEnd"/>
      <w:r w:rsidRPr="00430925">
        <w:rPr>
          <w:sz w:val="24"/>
          <w:szCs w:val="24"/>
          <w:lang w:val="en-US"/>
        </w:rPr>
        <w:t>("6108fdb184e8da2e58c73a16"),</w:t>
      </w:r>
    </w:p>
    <w:p w14:paraId="6B3DC8E1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Brooklyn",</w:t>
      </w:r>
    </w:p>
    <w:p w14:paraId="3C505620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cuisin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American ",</w:t>
      </w:r>
    </w:p>
    <w:p w14:paraId="7104E329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Riviera Caterer",</w:t>
      </w:r>
    </w:p>
    <w:p w14:paraId="638B9E6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40356018"</w:t>
      </w:r>
    </w:p>
    <w:p w14:paraId="7E4958E4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5EE423DA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71405A4D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_id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</w:t>
      </w:r>
      <w:proofErr w:type="spellStart"/>
      <w:r w:rsidRPr="00430925">
        <w:rPr>
          <w:sz w:val="24"/>
          <w:szCs w:val="24"/>
          <w:lang w:val="en-US"/>
        </w:rPr>
        <w:t>ObjectId</w:t>
      </w:r>
      <w:proofErr w:type="spellEnd"/>
      <w:r w:rsidRPr="00430925">
        <w:rPr>
          <w:sz w:val="24"/>
          <w:szCs w:val="24"/>
          <w:lang w:val="en-US"/>
        </w:rPr>
        <w:t>("6108fdb184e8da2e58c73a17"),</w:t>
      </w:r>
    </w:p>
    <w:p w14:paraId="4CD542B1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Manhattan",</w:t>
      </w:r>
    </w:p>
    <w:p w14:paraId="2C6C70E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cuisin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Irish",</w:t>
      </w:r>
    </w:p>
    <w:p w14:paraId="5734C16F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</w:t>
      </w:r>
      <w:proofErr w:type="spellStart"/>
      <w:r w:rsidRPr="00430925">
        <w:rPr>
          <w:sz w:val="24"/>
          <w:szCs w:val="24"/>
          <w:lang w:val="en-US"/>
        </w:rPr>
        <w:t>Dj</w:t>
      </w:r>
      <w:proofErr w:type="spellEnd"/>
      <w:r w:rsidRPr="00430925">
        <w:rPr>
          <w:sz w:val="24"/>
          <w:szCs w:val="24"/>
          <w:lang w:val="en-US"/>
        </w:rPr>
        <w:t xml:space="preserve"> Reynolds Pub And Restaurant",</w:t>
      </w:r>
    </w:p>
    <w:p w14:paraId="1DEDA5E7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30191841"</w:t>
      </w:r>
    </w:p>
    <w:p w14:paraId="7B977C3C" w14:textId="128E2244" w:rsidR="00E068E7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71C54BE3" w14:textId="77777777" w:rsidR="00430925" w:rsidRDefault="00430925" w:rsidP="00430925">
      <w:pPr>
        <w:rPr>
          <w:sz w:val="24"/>
          <w:szCs w:val="24"/>
          <w:lang w:val="en-US"/>
        </w:rPr>
      </w:pPr>
    </w:p>
    <w:p w14:paraId="0DD24DF0" w14:textId="5804BAA1" w:rsidR="005A24D3" w:rsidRDefault="005A24D3" w:rsidP="005A24D3">
      <w:pPr>
        <w:rPr>
          <w:sz w:val="24"/>
          <w:szCs w:val="24"/>
          <w:lang w:val="en-US"/>
        </w:rPr>
      </w:pPr>
    </w:p>
    <w:p w14:paraId="7F90F114" w14:textId="5EA82B62" w:rsidR="00E068E7" w:rsidRDefault="00E068E7" w:rsidP="0043092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E068E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E068E7">
        <w:rPr>
          <w:sz w:val="24"/>
          <w:szCs w:val="24"/>
          <w:lang w:val="en-US"/>
        </w:rPr>
        <w:t>db.addresses</w:t>
      </w:r>
      <w:proofErr w:type="gramEnd"/>
      <w:r w:rsidRPr="00E068E7">
        <w:rPr>
          <w:sz w:val="24"/>
          <w:szCs w:val="24"/>
          <w:lang w:val="en-US"/>
        </w:rPr>
        <w:t>.aggregate</w:t>
      </w:r>
      <w:proofErr w:type="spellEnd"/>
      <w:r w:rsidRPr="00E068E7">
        <w:rPr>
          <w:sz w:val="24"/>
          <w:szCs w:val="24"/>
          <w:lang w:val="en-US"/>
        </w:rPr>
        <w:t>([ {$project:{_id:0, rest</w:t>
      </w:r>
      <w:r w:rsidR="00430925">
        <w:rPr>
          <w:sz w:val="24"/>
          <w:szCs w:val="24"/>
          <w:lang w:val="en-US"/>
        </w:rPr>
        <w:t>au</w:t>
      </w:r>
      <w:r w:rsidRPr="00E068E7">
        <w:rPr>
          <w:sz w:val="24"/>
          <w:szCs w:val="24"/>
          <w:lang w:val="en-US"/>
        </w:rPr>
        <w:t>rant_id:1, name:1 , borough:1, cuisine:1}} ]).pretty()</w:t>
      </w:r>
    </w:p>
    <w:p w14:paraId="1EDE19A4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498A65B6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Brooklyn",</w:t>
      </w:r>
    </w:p>
    <w:p w14:paraId="5D6CCA19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cuisin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Hamburgers",</w:t>
      </w:r>
    </w:p>
    <w:p w14:paraId="31921479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</w:t>
      </w:r>
      <w:proofErr w:type="spellStart"/>
      <w:r w:rsidRPr="00430925">
        <w:rPr>
          <w:sz w:val="24"/>
          <w:szCs w:val="24"/>
          <w:lang w:val="en-US"/>
        </w:rPr>
        <w:t>Wendy'S</w:t>
      </w:r>
      <w:proofErr w:type="spellEnd"/>
      <w:r w:rsidRPr="00430925">
        <w:rPr>
          <w:sz w:val="24"/>
          <w:szCs w:val="24"/>
          <w:lang w:val="en-US"/>
        </w:rPr>
        <w:t>",</w:t>
      </w:r>
    </w:p>
    <w:p w14:paraId="4C28354E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30112340"</w:t>
      </w:r>
    </w:p>
    <w:p w14:paraId="3D91D8E3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1F3A575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1C35FE33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Brooklyn",</w:t>
      </w:r>
    </w:p>
    <w:p w14:paraId="5E65B095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cuisin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American ",</w:t>
      </w:r>
    </w:p>
    <w:p w14:paraId="7E343DF5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lastRenderedPageBreak/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Riviera Caterer",</w:t>
      </w:r>
    </w:p>
    <w:p w14:paraId="3539ED8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40356018"</w:t>
      </w:r>
    </w:p>
    <w:p w14:paraId="0A5ACBFC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585037E5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187D329F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Manhattan",</w:t>
      </w:r>
    </w:p>
    <w:p w14:paraId="160BBCD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cuisin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Irish",</w:t>
      </w:r>
    </w:p>
    <w:p w14:paraId="5B58CEC9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</w:t>
      </w:r>
      <w:proofErr w:type="spellStart"/>
      <w:r w:rsidRPr="00430925">
        <w:rPr>
          <w:sz w:val="24"/>
          <w:szCs w:val="24"/>
          <w:lang w:val="en-US"/>
        </w:rPr>
        <w:t>Dj</w:t>
      </w:r>
      <w:proofErr w:type="spellEnd"/>
      <w:r w:rsidRPr="00430925">
        <w:rPr>
          <w:sz w:val="24"/>
          <w:szCs w:val="24"/>
          <w:lang w:val="en-US"/>
        </w:rPr>
        <w:t xml:space="preserve"> Reynolds Pub And Restaurant",</w:t>
      </w:r>
    </w:p>
    <w:p w14:paraId="7901DBD1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30191841"</w:t>
      </w:r>
    </w:p>
    <w:p w14:paraId="74953E18" w14:textId="55B1F2C4" w:rsid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26BB38D9" w14:textId="3483819C" w:rsidR="00430925" w:rsidRDefault="00430925" w:rsidP="0043092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430925">
        <w:rPr>
          <w:sz w:val="24"/>
          <w:szCs w:val="24"/>
          <w:lang w:val="en-US"/>
        </w:rPr>
        <w:t>db.addresses</w:t>
      </w:r>
      <w:proofErr w:type="gramEnd"/>
      <w:r w:rsidRPr="00430925">
        <w:rPr>
          <w:sz w:val="24"/>
          <w:szCs w:val="24"/>
          <w:lang w:val="en-US"/>
        </w:rPr>
        <w:t>.aggregate</w:t>
      </w:r>
      <w:proofErr w:type="spellEnd"/>
      <w:r w:rsidRPr="00430925">
        <w:rPr>
          <w:sz w:val="24"/>
          <w:szCs w:val="24"/>
          <w:lang w:val="en-US"/>
        </w:rPr>
        <w:t>([ {$project:{_id:0, restaurant_id:1, name:1 , borough:1, "address.zipcode":1}} ]).pretty()</w:t>
      </w:r>
    </w:p>
    <w:p w14:paraId="6C61D563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0044379F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address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{</w:t>
      </w:r>
    </w:p>
    <w:p w14:paraId="54167D97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        "</w:t>
      </w:r>
      <w:proofErr w:type="spellStart"/>
      <w:r w:rsidRPr="00430925">
        <w:rPr>
          <w:sz w:val="24"/>
          <w:szCs w:val="24"/>
          <w:lang w:val="en-US"/>
        </w:rPr>
        <w:t>zipcode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11225"</w:t>
      </w:r>
    </w:p>
    <w:p w14:paraId="7DDCF7D9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},</w:t>
      </w:r>
    </w:p>
    <w:p w14:paraId="211D40F0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Brooklyn",</w:t>
      </w:r>
    </w:p>
    <w:p w14:paraId="7A50E976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</w:t>
      </w:r>
      <w:proofErr w:type="spellStart"/>
      <w:r w:rsidRPr="00430925">
        <w:rPr>
          <w:sz w:val="24"/>
          <w:szCs w:val="24"/>
          <w:lang w:val="en-US"/>
        </w:rPr>
        <w:t>Wendy'S</w:t>
      </w:r>
      <w:proofErr w:type="spellEnd"/>
      <w:r w:rsidRPr="00430925">
        <w:rPr>
          <w:sz w:val="24"/>
          <w:szCs w:val="24"/>
          <w:lang w:val="en-US"/>
        </w:rPr>
        <w:t>",</w:t>
      </w:r>
    </w:p>
    <w:p w14:paraId="0D194F81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30112340"</w:t>
      </w:r>
    </w:p>
    <w:p w14:paraId="1F0BB041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1E755D6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178DA75E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address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{</w:t>
      </w:r>
    </w:p>
    <w:p w14:paraId="305A7E4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        "</w:t>
      </w:r>
      <w:proofErr w:type="spellStart"/>
      <w:r w:rsidRPr="00430925">
        <w:rPr>
          <w:sz w:val="24"/>
          <w:szCs w:val="24"/>
          <w:lang w:val="en-US"/>
        </w:rPr>
        <w:t>zipcode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11224"</w:t>
      </w:r>
    </w:p>
    <w:p w14:paraId="1AABBF1E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},</w:t>
      </w:r>
    </w:p>
    <w:p w14:paraId="49CF9A65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Brooklyn",</w:t>
      </w:r>
    </w:p>
    <w:p w14:paraId="3C62ECE2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Riviera Caterer",</w:t>
      </w:r>
    </w:p>
    <w:p w14:paraId="3A266BED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40356018"</w:t>
      </w:r>
    </w:p>
    <w:p w14:paraId="6F07240F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7FFF3FC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{</w:t>
      </w:r>
    </w:p>
    <w:p w14:paraId="7E3F41C2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address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{</w:t>
      </w:r>
    </w:p>
    <w:p w14:paraId="5BCAA8C9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lastRenderedPageBreak/>
        <w:t xml:space="preserve">                "</w:t>
      </w:r>
      <w:proofErr w:type="spellStart"/>
      <w:r w:rsidRPr="00430925">
        <w:rPr>
          <w:sz w:val="24"/>
          <w:szCs w:val="24"/>
          <w:lang w:val="en-US"/>
        </w:rPr>
        <w:t>zipcode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10019"</w:t>
      </w:r>
    </w:p>
    <w:p w14:paraId="08BA03DC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},</w:t>
      </w:r>
    </w:p>
    <w:p w14:paraId="6332C46B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borough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Manhattan",</w:t>
      </w:r>
    </w:p>
    <w:p w14:paraId="2DA6313C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name</w:t>
      </w:r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</w:t>
      </w:r>
      <w:proofErr w:type="spellStart"/>
      <w:r w:rsidRPr="00430925">
        <w:rPr>
          <w:sz w:val="24"/>
          <w:szCs w:val="24"/>
          <w:lang w:val="en-US"/>
        </w:rPr>
        <w:t>Dj</w:t>
      </w:r>
      <w:proofErr w:type="spellEnd"/>
      <w:r w:rsidRPr="00430925">
        <w:rPr>
          <w:sz w:val="24"/>
          <w:szCs w:val="24"/>
          <w:lang w:val="en-US"/>
        </w:rPr>
        <w:t xml:space="preserve"> Reynolds Pub And Restaurant",</w:t>
      </w:r>
    </w:p>
    <w:p w14:paraId="5BBBA802" w14:textId="77777777" w:rsidR="00430925" w:rsidRP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        "</w:t>
      </w:r>
      <w:proofErr w:type="spellStart"/>
      <w:r w:rsidRPr="00430925">
        <w:rPr>
          <w:sz w:val="24"/>
          <w:szCs w:val="24"/>
          <w:lang w:val="en-US"/>
        </w:rPr>
        <w:t>restaurant_id</w:t>
      </w:r>
      <w:proofErr w:type="spellEnd"/>
      <w:proofErr w:type="gramStart"/>
      <w:r w:rsidRPr="00430925">
        <w:rPr>
          <w:sz w:val="24"/>
          <w:szCs w:val="24"/>
          <w:lang w:val="en-US"/>
        </w:rPr>
        <w:t>" :</w:t>
      </w:r>
      <w:proofErr w:type="gramEnd"/>
      <w:r w:rsidRPr="00430925">
        <w:rPr>
          <w:sz w:val="24"/>
          <w:szCs w:val="24"/>
          <w:lang w:val="en-US"/>
        </w:rPr>
        <w:t xml:space="preserve"> "30191841"</w:t>
      </w:r>
    </w:p>
    <w:p w14:paraId="34101B69" w14:textId="4BB2C4EF" w:rsidR="00430925" w:rsidRDefault="00430925" w:rsidP="00430925">
      <w:pPr>
        <w:ind w:left="1440"/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>}</w:t>
      </w:r>
    </w:p>
    <w:p w14:paraId="2439E3E9" w14:textId="5BE92860" w:rsidR="00430925" w:rsidRDefault="00430925" w:rsidP="00430925">
      <w:pPr>
        <w:rPr>
          <w:sz w:val="24"/>
          <w:szCs w:val="24"/>
          <w:lang w:val="en-US"/>
        </w:rPr>
      </w:pPr>
    </w:p>
    <w:p w14:paraId="1ABED6B3" w14:textId="263F531E" w:rsidR="00430925" w:rsidRDefault="00430925" w:rsidP="00430925">
      <w:pPr>
        <w:rPr>
          <w:sz w:val="24"/>
          <w:szCs w:val="24"/>
          <w:lang w:val="en-US"/>
        </w:rPr>
      </w:pPr>
    </w:p>
    <w:p w14:paraId="66646151" w14:textId="6C7E6484" w:rsidR="00430925" w:rsidRDefault="00430925" w:rsidP="0043092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430925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430925">
        <w:rPr>
          <w:sz w:val="24"/>
          <w:szCs w:val="24"/>
          <w:lang w:val="en-US"/>
        </w:rPr>
        <w:t>db.addresses</w:t>
      </w:r>
      <w:proofErr w:type="gramEnd"/>
      <w:r w:rsidRPr="00430925">
        <w:rPr>
          <w:sz w:val="24"/>
          <w:szCs w:val="24"/>
          <w:lang w:val="en-US"/>
        </w:rPr>
        <w:t>.aggregate</w:t>
      </w:r>
      <w:proofErr w:type="spellEnd"/>
      <w:r w:rsidRPr="00430925">
        <w:rPr>
          <w:sz w:val="24"/>
          <w:szCs w:val="24"/>
          <w:lang w:val="en-US"/>
        </w:rPr>
        <w:t>([ {$match:{</w:t>
      </w:r>
      <w:proofErr w:type="spellStart"/>
      <w:r w:rsidRPr="00430925">
        <w:rPr>
          <w:sz w:val="24"/>
          <w:szCs w:val="24"/>
          <w:lang w:val="en-US"/>
        </w:rPr>
        <w:t>borough:"Bronx</w:t>
      </w:r>
      <w:proofErr w:type="spellEnd"/>
      <w:r w:rsidRPr="00430925">
        <w:rPr>
          <w:sz w:val="24"/>
          <w:szCs w:val="24"/>
          <w:lang w:val="en-US"/>
        </w:rPr>
        <w:t>"}}, {$limit:5} ])</w:t>
      </w:r>
    </w:p>
    <w:p w14:paraId="61A059C8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18"), "address" : { "building" : "1007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56077, 40.848447 ], "street" : "Morris Park Ave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2" }, "borough" : "Bronx", "cuisine" : "Bakery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3-03T00:00:00Z"), "grade" : "A", "score" : 2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9-11T00:00:00Z"), "grade" : "A", "score" : 6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1-24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1-11-23T00:00:00Z"), "grade" : "A", "score" : 9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1-03-10T00:00:00Z"), "grade" : "B", "score" : 14 } ], "name" : "Morris Park Bake Shop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30075445" }</w:t>
      </w:r>
    </w:p>
    <w:p w14:paraId="5FA143D1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1e"), "address" : { "building" : "2300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786113, 40.8502883 ], "street" : "Southern Boulevard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0" }, "borough" : "Bronx", "cuisine" : "American 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5-28T00:00:00Z"), "grade" : "A", "score" : 11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6-19T00:00:00Z"), "grade" : "A", "score" : 4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2-06-15T00:00:00Z"), "grade" : "A", "score" : 3 } ], "name" : "Wild Asia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57217" }</w:t>
      </w:r>
    </w:p>
    <w:p w14:paraId="48B393EC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34"), "address" : { "building" : "1006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4856870000002, 40.8903781 ], "street" : "East 233 Street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6" }, "borough" : "Bronx", "cuisine" : "Ice Cream, Gelato, Yogurt, Ices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4-24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9-05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2-21T00:00:00Z"), "grade" : "A", "score" : 9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07-03T00:00:00Z"), "grade" : "A", "score" : 11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1-07-11T00:00:00Z"), "grade" : "A", "score" : 5 } ], "name" : "Carvel Ice Cream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3093" }</w:t>
      </w:r>
    </w:p>
    <w:p w14:paraId="2C3EAD43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37"), "address" : { "building" : "1236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893654, 40.81376179999999 ], "street" : "238 Spofford Ave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74" }, "borough" : "Bronx", "cuisine" : </w:t>
      </w:r>
      <w:r w:rsidRPr="005B4B20">
        <w:rPr>
          <w:sz w:val="24"/>
          <w:szCs w:val="24"/>
          <w:lang w:val="en-US"/>
        </w:rPr>
        <w:lastRenderedPageBreak/>
        <w:t xml:space="preserve">"Chinese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12-30T00:00:00Z"), "grade" : "A", "score" : 8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1-08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2-06-12T00:00:00Z"), "grade" : "B", "score" : 15 } ], "name" : "Happy Garden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3289" }</w:t>
      </w:r>
    </w:p>
    <w:p w14:paraId="53B1DA7B" w14:textId="6AA7A7DC" w:rsidR="00430925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49"), "address" : { "building" : "277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941893, 40.8634684 ], "street" : "East Kingsbridge Road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58" }, "borough" : "Bronx", "cuisine" : "Chinese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3-03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9-26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3-19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08-29T00:00:00Z"), "grade" : "A", "score" : 11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1-08-17T00:00:00Z"), "grade" : "A", "score" : 13 } ], "name" : "Happy Garden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4296" }</w:t>
      </w:r>
    </w:p>
    <w:p w14:paraId="3CDF944A" w14:textId="6848ADE7" w:rsidR="005B4B20" w:rsidRDefault="005B4B20" w:rsidP="005B4B20">
      <w:pPr>
        <w:rPr>
          <w:sz w:val="24"/>
          <w:szCs w:val="24"/>
          <w:lang w:val="en-US"/>
        </w:rPr>
      </w:pPr>
    </w:p>
    <w:p w14:paraId="47445AA6" w14:textId="24566314" w:rsidR="005B4B20" w:rsidRDefault="005B4B20" w:rsidP="005B4B20">
      <w:pPr>
        <w:rPr>
          <w:sz w:val="24"/>
          <w:szCs w:val="24"/>
          <w:lang w:val="en-US"/>
        </w:rPr>
      </w:pPr>
    </w:p>
    <w:p w14:paraId="2123C8C4" w14:textId="3B6F81C8" w:rsidR="005B4B20" w:rsidRDefault="005B4B20" w:rsidP="005B4B20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5B4B20">
        <w:rPr>
          <w:sz w:val="24"/>
          <w:szCs w:val="24"/>
          <w:lang w:val="en-US"/>
        </w:rPr>
        <w:t>db.addresses</w:t>
      </w:r>
      <w:proofErr w:type="gramEnd"/>
      <w:r w:rsidRPr="005B4B20">
        <w:rPr>
          <w:sz w:val="24"/>
          <w:szCs w:val="24"/>
          <w:lang w:val="en-US"/>
        </w:rPr>
        <w:t>.aggregate</w:t>
      </w:r>
      <w:proofErr w:type="spellEnd"/>
      <w:r w:rsidRPr="005B4B20">
        <w:rPr>
          <w:sz w:val="24"/>
          <w:szCs w:val="24"/>
          <w:lang w:val="en-US"/>
        </w:rPr>
        <w:t>([ {$match:{</w:t>
      </w:r>
      <w:proofErr w:type="spellStart"/>
      <w:r w:rsidRPr="005B4B20">
        <w:rPr>
          <w:sz w:val="24"/>
          <w:szCs w:val="24"/>
          <w:lang w:val="en-US"/>
        </w:rPr>
        <w:t>borough:"Bronx</w:t>
      </w:r>
      <w:proofErr w:type="spellEnd"/>
      <w:r w:rsidRPr="005B4B20">
        <w:rPr>
          <w:sz w:val="24"/>
          <w:szCs w:val="24"/>
          <w:lang w:val="en-US"/>
        </w:rPr>
        <w:t>"}}])</w:t>
      </w:r>
    </w:p>
    <w:p w14:paraId="63B1BC04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18"), "address" : { "building" : "1007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56077, 40.848447 ], "street" : "Morris Park Ave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2" }, "borough" : "Bronx", "cuisine" : "Bakery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3-03T00:00:00Z"), "grade" : "A", "score" : 2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9-11T00:00:00Z"), "grade" : "A", "score" : 6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1-24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1-11-23T00:00:00Z"), "grade" : "A", "score" : 9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1-03-10T00:00:00Z"), "grade" : "B", "score" : 14 } ], "name" : "Morris Park Bake Shop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30075445" }</w:t>
      </w:r>
    </w:p>
    <w:p w14:paraId="3486C058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1e"), "address" : { "building" : "2300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786113, 40.8502883 ], "street" : "Southern Boulevard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0" }, "borough" : "Bronx", "cuisine" : "American 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5-28T00:00:00Z"), "grade" : "A", "score" : 11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6-19T00:00:00Z"), "grade" : "A", "score" : 4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2-06-15T00:00:00Z"), "grade" : "A", "score" : 3 } ], "name" : "Wild Asia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57217" }</w:t>
      </w:r>
    </w:p>
    <w:p w14:paraId="308DB01C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34"), "address" : { "building" : "1006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4856870000002, 40.8903781 ], "street" : "East 233 Street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6" }, "borough" : "Bronx", "cuisine" : "Ice Cream, Gelato, Yogurt, Ices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4-24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9-05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2-21T00:00:00Z"), "grade" : "A", "score" : 9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07-03T00:00:00Z"), "grade" : "A", "score" : 11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1-07-11T00:00:00Z"), </w:t>
      </w:r>
      <w:r w:rsidRPr="005B4B20">
        <w:rPr>
          <w:sz w:val="24"/>
          <w:szCs w:val="24"/>
          <w:lang w:val="en-US"/>
        </w:rPr>
        <w:lastRenderedPageBreak/>
        <w:t>"grade" : "A", "score" : 5 } ], "name" : "Carvel Ice Cream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3093" }</w:t>
      </w:r>
    </w:p>
    <w:p w14:paraId="46A9E83B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37"), "address" : { "building" : "1236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893654, 40.81376179999999 ], "street" : "238 Spofford Ave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74" }, "borough" : "Bronx", "cuisine" : "Chinese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12-30T00:00:00Z"), "grade" : "A", "score" : 8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1-08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2-06-12T00:00:00Z"), "grade" : "B", "score" : 15 } ], "name" : "Happy Garden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3289" }</w:t>
      </w:r>
    </w:p>
    <w:p w14:paraId="7F3EF2E6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49"), "address" : { "building" : "277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941893, 40.8634684 ], "street" : "East Kingsbridge Road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58" }, "borough" : "Bronx", "cuisine" : "Chinese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3-03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9-26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3-19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08-29T00:00:00Z"), "grade" : "A", "score" : 11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1-08-17T00:00:00Z"), "grade" : "A", "score" : 13 } ], "name" : "Happy Garden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4296" }</w:t>
      </w:r>
    </w:p>
    <w:p w14:paraId="2CF96F19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59"), "address" : { "building" : "658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1363999999999, 40.82941100000001 ], "street" : "Clarence Ave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5" }, "borough" : "Bronx", "cuisine" : "American 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6-21T00:00:00Z"), "grade" : "A", "score" : 5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2-07-11T00:00:00Z"), "grade" : "A", "score" : 10 } ], "name" : "</w:t>
      </w:r>
      <w:proofErr w:type="spellStart"/>
      <w:r w:rsidRPr="005B4B20">
        <w:rPr>
          <w:sz w:val="24"/>
          <w:szCs w:val="24"/>
          <w:lang w:val="en-US"/>
        </w:rPr>
        <w:t>Manhem</w:t>
      </w:r>
      <w:proofErr w:type="spellEnd"/>
      <w:r w:rsidRPr="005B4B20">
        <w:rPr>
          <w:sz w:val="24"/>
          <w:szCs w:val="24"/>
          <w:lang w:val="en-US"/>
        </w:rPr>
        <w:t xml:space="preserve"> Club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4363" }</w:t>
      </w:r>
    </w:p>
    <w:p w14:paraId="7827CA33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6a"), "address" : { "building" : "2222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4971759999999, 40.8304811 ], "street" : "Haviland Avenue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2" }, "borough" : "Bronx", "cuisine" : "American 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12-18T00:00:00Z"), "grade" : "A", "score" : 7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5-01T00:00:00Z"), "grade" : "B", "score" : 17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3-14T00:00:00Z"), "grade" : "A", "score" : 12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09-20T00:00:00Z"), "grade" : "A", "score" : 9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2-02-08T00:00:00Z"), "grade" : "B", "score" : 19 } ], "name" : "The New Starling Athletic Club Of The Bronx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4956" }</w:t>
      </w:r>
    </w:p>
    <w:p w14:paraId="2985089B" w14:textId="77777777" w:rsidR="005B4B20" w:rsidRP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82"), "address" : { "building" : "72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92506, 40.8275556 ], "street" : "East  161 Street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51" }, "borough" : "Bronx", "cuisine" : "American 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4-15T00:00:00Z"), "grade" : "A", "score" : 9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11-14T00:00:00Z"), "grade" : "A", "score" : 4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7-29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12-31T00:00:00Z"), "grade" : "B", "score" : 15 }, { </w:t>
      </w:r>
      <w:r w:rsidRPr="005B4B20">
        <w:rPr>
          <w:sz w:val="24"/>
          <w:szCs w:val="24"/>
          <w:lang w:val="en-US"/>
        </w:rPr>
        <w:lastRenderedPageBreak/>
        <w:t xml:space="preserve">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05-30T00:00:00Z"), "grade" : "A", "score" : 13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01-09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1-08-15T00:00:00Z"), "grade" : "C", "score" : 37 } ], "name" : "Yankee Tavern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5499" }</w:t>
      </w:r>
    </w:p>
    <w:p w14:paraId="3FD2B411" w14:textId="16A43BF8" w:rsidR="005B4B20" w:rsidRDefault="005B4B20" w:rsidP="005B4B20">
      <w:pPr>
        <w:ind w:left="1440"/>
        <w:rPr>
          <w:sz w:val="24"/>
          <w:szCs w:val="24"/>
          <w:lang w:val="en-US"/>
        </w:rPr>
      </w:pPr>
      <w:r w:rsidRPr="005B4B20">
        <w:rPr>
          <w:sz w:val="24"/>
          <w:szCs w:val="24"/>
          <w:lang w:val="en-US"/>
        </w:rPr>
        <w:t xml:space="preserve">{ "_id" : </w:t>
      </w:r>
      <w:proofErr w:type="spellStart"/>
      <w:r w:rsidRPr="005B4B20">
        <w:rPr>
          <w:sz w:val="24"/>
          <w:szCs w:val="24"/>
          <w:lang w:val="en-US"/>
        </w:rPr>
        <w:t>ObjectId</w:t>
      </w:r>
      <w:proofErr w:type="spellEnd"/>
      <w:r w:rsidRPr="005B4B20">
        <w:rPr>
          <w:sz w:val="24"/>
          <w:szCs w:val="24"/>
          <w:lang w:val="en-US"/>
        </w:rPr>
        <w:t>("6108fdb184e8da2e58c73a95"), "address" : { "building" : "331", "</w:t>
      </w:r>
      <w:proofErr w:type="spellStart"/>
      <w:r w:rsidRPr="005B4B20">
        <w:rPr>
          <w:sz w:val="24"/>
          <w:szCs w:val="24"/>
          <w:lang w:val="en-US"/>
        </w:rPr>
        <w:t>coord</w:t>
      </w:r>
      <w:proofErr w:type="spellEnd"/>
      <w:r w:rsidRPr="005B4B20">
        <w:rPr>
          <w:sz w:val="24"/>
          <w:szCs w:val="24"/>
          <w:lang w:val="en-US"/>
        </w:rPr>
        <w:t>" : [ -73.87786539999999, 40.8724377 ], "street" : "East  204 Street", "</w:t>
      </w:r>
      <w:proofErr w:type="spellStart"/>
      <w:r w:rsidRPr="005B4B20">
        <w:rPr>
          <w:sz w:val="24"/>
          <w:szCs w:val="24"/>
          <w:lang w:val="en-US"/>
        </w:rPr>
        <w:t>zipcode</w:t>
      </w:r>
      <w:proofErr w:type="spellEnd"/>
      <w:r w:rsidRPr="005B4B20">
        <w:rPr>
          <w:sz w:val="24"/>
          <w:szCs w:val="24"/>
          <w:lang w:val="en-US"/>
        </w:rPr>
        <w:t xml:space="preserve">" : "10467" }, "borough" : "Bronx", "cuisine" : "Irish", "grades" : [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8-26T00:00:00Z"), "grade" : "A", "score" : 10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4-03-26T00:00:00Z"), "grade" : "B", "score" : 23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3-09-11T00:00:00Z"), "grade" : "A", "score" : 13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 xml:space="preserve">("2012-12-18T00:00:00Z"), "grade" : "B", "score" : 27 }, { "date" : </w:t>
      </w:r>
      <w:proofErr w:type="spellStart"/>
      <w:r w:rsidRPr="005B4B20">
        <w:rPr>
          <w:sz w:val="24"/>
          <w:szCs w:val="24"/>
          <w:lang w:val="en-US"/>
        </w:rPr>
        <w:t>ISODate</w:t>
      </w:r>
      <w:proofErr w:type="spellEnd"/>
      <w:r w:rsidRPr="005B4B20">
        <w:rPr>
          <w:sz w:val="24"/>
          <w:szCs w:val="24"/>
          <w:lang w:val="en-US"/>
        </w:rPr>
        <w:t>("2011-10-20T00:00:00Z"), "grade" : "A", "score" : 13 } ], "name" : "</w:t>
      </w:r>
      <w:proofErr w:type="spellStart"/>
      <w:r w:rsidRPr="005B4B20">
        <w:rPr>
          <w:sz w:val="24"/>
          <w:szCs w:val="24"/>
          <w:lang w:val="en-US"/>
        </w:rPr>
        <w:t>Mcdwyers</w:t>
      </w:r>
      <w:proofErr w:type="spellEnd"/>
      <w:r w:rsidRPr="005B4B20">
        <w:rPr>
          <w:sz w:val="24"/>
          <w:szCs w:val="24"/>
          <w:lang w:val="en-US"/>
        </w:rPr>
        <w:t xml:space="preserve"> Pub", "</w:t>
      </w:r>
      <w:proofErr w:type="spellStart"/>
      <w:r w:rsidRPr="005B4B20">
        <w:rPr>
          <w:sz w:val="24"/>
          <w:szCs w:val="24"/>
          <w:lang w:val="en-US"/>
        </w:rPr>
        <w:t>restaurant_id</w:t>
      </w:r>
      <w:proofErr w:type="spellEnd"/>
      <w:r w:rsidRPr="005B4B20">
        <w:rPr>
          <w:sz w:val="24"/>
          <w:szCs w:val="24"/>
          <w:lang w:val="en-US"/>
        </w:rPr>
        <w:t>" : "40365893" }</w:t>
      </w:r>
    </w:p>
    <w:p w14:paraId="359D4A79" w14:textId="6E3ED254" w:rsidR="005B4B20" w:rsidRDefault="005B4B20" w:rsidP="005B4B20">
      <w:pPr>
        <w:rPr>
          <w:sz w:val="24"/>
          <w:szCs w:val="24"/>
          <w:lang w:val="en-US"/>
        </w:rPr>
      </w:pPr>
    </w:p>
    <w:p w14:paraId="7B17E091" w14:textId="5E0F04D9" w:rsidR="005B4B20" w:rsidRDefault="005B4B20" w:rsidP="005B4B20">
      <w:pPr>
        <w:rPr>
          <w:sz w:val="24"/>
          <w:szCs w:val="24"/>
          <w:lang w:val="en-US"/>
        </w:rPr>
      </w:pPr>
    </w:p>
    <w:p w14:paraId="0139E183" w14:textId="3AF453DD" w:rsidR="005B4B20" w:rsidRDefault="006C4FC4" w:rsidP="005B4B20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6C4FC4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6C4FC4">
        <w:rPr>
          <w:sz w:val="24"/>
          <w:szCs w:val="24"/>
          <w:lang w:val="en-US"/>
        </w:rPr>
        <w:t>db.addresses</w:t>
      </w:r>
      <w:proofErr w:type="gramEnd"/>
      <w:r w:rsidRPr="006C4FC4">
        <w:rPr>
          <w:sz w:val="24"/>
          <w:szCs w:val="24"/>
          <w:lang w:val="en-US"/>
        </w:rPr>
        <w:t>.aggregate</w:t>
      </w:r>
      <w:proofErr w:type="spellEnd"/>
      <w:r w:rsidRPr="006C4FC4">
        <w:rPr>
          <w:sz w:val="24"/>
          <w:szCs w:val="24"/>
          <w:lang w:val="en-US"/>
        </w:rPr>
        <w:t>([ {$match:{</w:t>
      </w:r>
      <w:proofErr w:type="spellStart"/>
      <w:r w:rsidRPr="006C4FC4">
        <w:rPr>
          <w:sz w:val="24"/>
          <w:szCs w:val="24"/>
          <w:lang w:val="en-US"/>
        </w:rPr>
        <w:t>borough:"Bronx</w:t>
      </w:r>
      <w:proofErr w:type="spellEnd"/>
      <w:r w:rsidRPr="006C4FC4">
        <w:rPr>
          <w:sz w:val="24"/>
          <w:szCs w:val="24"/>
          <w:lang w:val="en-US"/>
        </w:rPr>
        <w:t>"}}, {$skip:5}, {$limit:5} ])</w:t>
      </w:r>
    </w:p>
    <w:p w14:paraId="23E57407" w14:textId="77777777" w:rsidR="006C4FC4" w:rsidRPr="006C4FC4" w:rsidRDefault="006C4FC4" w:rsidP="006C4FC4">
      <w:pPr>
        <w:ind w:left="1440"/>
        <w:rPr>
          <w:sz w:val="24"/>
          <w:szCs w:val="24"/>
          <w:lang w:val="en-US"/>
        </w:rPr>
      </w:pPr>
      <w:r w:rsidRPr="006C4FC4">
        <w:rPr>
          <w:sz w:val="24"/>
          <w:szCs w:val="24"/>
          <w:lang w:val="en-US"/>
        </w:rPr>
        <w:t xml:space="preserve">{ "_id" : </w:t>
      </w:r>
      <w:proofErr w:type="spellStart"/>
      <w:r w:rsidRPr="006C4FC4">
        <w:rPr>
          <w:sz w:val="24"/>
          <w:szCs w:val="24"/>
          <w:lang w:val="en-US"/>
        </w:rPr>
        <w:t>ObjectId</w:t>
      </w:r>
      <w:proofErr w:type="spellEnd"/>
      <w:r w:rsidRPr="006C4FC4">
        <w:rPr>
          <w:sz w:val="24"/>
          <w:szCs w:val="24"/>
          <w:lang w:val="en-US"/>
        </w:rPr>
        <w:t>("6108fdb184e8da2e58c73a59"), "address" : { "building" : "658", "</w:t>
      </w:r>
      <w:proofErr w:type="spellStart"/>
      <w:r w:rsidRPr="006C4FC4">
        <w:rPr>
          <w:sz w:val="24"/>
          <w:szCs w:val="24"/>
          <w:lang w:val="en-US"/>
        </w:rPr>
        <w:t>coord</w:t>
      </w:r>
      <w:proofErr w:type="spellEnd"/>
      <w:r w:rsidRPr="006C4FC4">
        <w:rPr>
          <w:sz w:val="24"/>
          <w:szCs w:val="24"/>
          <w:lang w:val="en-US"/>
        </w:rPr>
        <w:t>" : [ -73.81363999999999, 40.82941100000001 ], "street" : "Clarence Ave", "</w:t>
      </w:r>
      <w:proofErr w:type="spellStart"/>
      <w:r w:rsidRPr="006C4FC4">
        <w:rPr>
          <w:sz w:val="24"/>
          <w:szCs w:val="24"/>
          <w:lang w:val="en-US"/>
        </w:rPr>
        <w:t>zipcode</w:t>
      </w:r>
      <w:proofErr w:type="spellEnd"/>
      <w:r w:rsidRPr="006C4FC4">
        <w:rPr>
          <w:sz w:val="24"/>
          <w:szCs w:val="24"/>
          <w:lang w:val="en-US"/>
        </w:rPr>
        <w:t xml:space="preserve">" : "10465" }, "borough" : "Bronx", "cuisine" : "American ", "grades" : [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4-06-21T00:00:00Z"), "grade" : "A", "score" : 5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>("2012-07-11T00:00:00Z"), "grade" : "A", "score" : 10 } ], "name" : "</w:t>
      </w:r>
      <w:proofErr w:type="spellStart"/>
      <w:r w:rsidRPr="006C4FC4">
        <w:rPr>
          <w:sz w:val="24"/>
          <w:szCs w:val="24"/>
          <w:lang w:val="en-US"/>
        </w:rPr>
        <w:t>Manhem</w:t>
      </w:r>
      <w:proofErr w:type="spellEnd"/>
      <w:r w:rsidRPr="006C4FC4">
        <w:rPr>
          <w:sz w:val="24"/>
          <w:szCs w:val="24"/>
          <w:lang w:val="en-US"/>
        </w:rPr>
        <w:t xml:space="preserve"> Club", "</w:t>
      </w:r>
      <w:proofErr w:type="spellStart"/>
      <w:r w:rsidRPr="006C4FC4">
        <w:rPr>
          <w:sz w:val="24"/>
          <w:szCs w:val="24"/>
          <w:lang w:val="en-US"/>
        </w:rPr>
        <w:t>restaurant_id</w:t>
      </w:r>
      <w:proofErr w:type="spellEnd"/>
      <w:r w:rsidRPr="006C4FC4">
        <w:rPr>
          <w:sz w:val="24"/>
          <w:szCs w:val="24"/>
          <w:lang w:val="en-US"/>
        </w:rPr>
        <w:t>" : "40364363" }</w:t>
      </w:r>
    </w:p>
    <w:p w14:paraId="34A0F8C6" w14:textId="77777777" w:rsidR="006C4FC4" w:rsidRPr="006C4FC4" w:rsidRDefault="006C4FC4" w:rsidP="006C4FC4">
      <w:pPr>
        <w:ind w:left="1440"/>
        <w:rPr>
          <w:sz w:val="24"/>
          <w:szCs w:val="24"/>
          <w:lang w:val="en-US"/>
        </w:rPr>
      </w:pPr>
      <w:r w:rsidRPr="006C4FC4">
        <w:rPr>
          <w:sz w:val="24"/>
          <w:szCs w:val="24"/>
          <w:lang w:val="en-US"/>
        </w:rPr>
        <w:t xml:space="preserve">{ "_id" : </w:t>
      </w:r>
      <w:proofErr w:type="spellStart"/>
      <w:r w:rsidRPr="006C4FC4">
        <w:rPr>
          <w:sz w:val="24"/>
          <w:szCs w:val="24"/>
          <w:lang w:val="en-US"/>
        </w:rPr>
        <w:t>ObjectId</w:t>
      </w:r>
      <w:proofErr w:type="spellEnd"/>
      <w:r w:rsidRPr="006C4FC4">
        <w:rPr>
          <w:sz w:val="24"/>
          <w:szCs w:val="24"/>
          <w:lang w:val="en-US"/>
        </w:rPr>
        <w:t>("6108fdb184e8da2e58c73a6a"), "address" : { "building" : "2222", "</w:t>
      </w:r>
      <w:proofErr w:type="spellStart"/>
      <w:r w:rsidRPr="006C4FC4">
        <w:rPr>
          <w:sz w:val="24"/>
          <w:szCs w:val="24"/>
          <w:lang w:val="en-US"/>
        </w:rPr>
        <w:t>coord</w:t>
      </w:r>
      <w:proofErr w:type="spellEnd"/>
      <w:r w:rsidRPr="006C4FC4">
        <w:rPr>
          <w:sz w:val="24"/>
          <w:szCs w:val="24"/>
          <w:lang w:val="en-US"/>
        </w:rPr>
        <w:t>" : [ -73.84971759999999, 40.8304811 ], "street" : "Haviland Avenue", "</w:t>
      </w:r>
      <w:proofErr w:type="spellStart"/>
      <w:r w:rsidRPr="006C4FC4">
        <w:rPr>
          <w:sz w:val="24"/>
          <w:szCs w:val="24"/>
          <w:lang w:val="en-US"/>
        </w:rPr>
        <w:t>zipcode</w:t>
      </w:r>
      <w:proofErr w:type="spellEnd"/>
      <w:r w:rsidRPr="006C4FC4">
        <w:rPr>
          <w:sz w:val="24"/>
          <w:szCs w:val="24"/>
          <w:lang w:val="en-US"/>
        </w:rPr>
        <w:t xml:space="preserve">" : "10462" }, "borough" : "Bronx", "cuisine" : "American ", "grades" : [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4-12-18T00:00:00Z"), "grade" : "A", "score" : 7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4-05-01T00:00:00Z"), "grade" : "B", "score" : 17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3-03-14T00:00:00Z"), "grade" : "A", "score" : 12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2-09-20T00:00:00Z"), "grade" : "A", "score" : 9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>("2012-02-08T00:00:00Z"), "grade" : "B", "score" : 19 } ], "name" : "The New Starling Athletic Club Of The Bronx", "</w:t>
      </w:r>
      <w:proofErr w:type="spellStart"/>
      <w:r w:rsidRPr="006C4FC4">
        <w:rPr>
          <w:sz w:val="24"/>
          <w:szCs w:val="24"/>
          <w:lang w:val="en-US"/>
        </w:rPr>
        <w:t>restaurant_id</w:t>
      </w:r>
      <w:proofErr w:type="spellEnd"/>
      <w:r w:rsidRPr="006C4FC4">
        <w:rPr>
          <w:sz w:val="24"/>
          <w:szCs w:val="24"/>
          <w:lang w:val="en-US"/>
        </w:rPr>
        <w:t>" : "40364956" }</w:t>
      </w:r>
    </w:p>
    <w:p w14:paraId="1E74A1AB" w14:textId="77777777" w:rsidR="006C4FC4" w:rsidRPr="006C4FC4" w:rsidRDefault="006C4FC4" w:rsidP="006C4FC4">
      <w:pPr>
        <w:ind w:left="1440"/>
        <w:rPr>
          <w:sz w:val="24"/>
          <w:szCs w:val="24"/>
          <w:lang w:val="en-US"/>
        </w:rPr>
      </w:pPr>
      <w:r w:rsidRPr="006C4FC4">
        <w:rPr>
          <w:sz w:val="24"/>
          <w:szCs w:val="24"/>
          <w:lang w:val="en-US"/>
        </w:rPr>
        <w:t xml:space="preserve">{ "_id" : </w:t>
      </w:r>
      <w:proofErr w:type="spellStart"/>
      <w:r w:rsidRPr="006C4FC4">
        <w:rPr>
          <w:sz w:val="24"/>
          <w:szCs w:val="24"/>
          <w:lang w:val="en-US"/>
        </w:rPr>
        <w:t>ObjectId</w:t>
      </w:r>
      <w:proofErr w:type="spellEnd"/>
      <w:r w:rsidRPr="006C4FC4">
        <w:rPr>
          <w:sz w:val="24"/>
          <w:szCs w:val="24"/>
          <w:lang w:val="en-US"/>
        </w:rPr>
        <w:t>("6108fdb184e8da2e58c73a82"), "address" : { "building" : "72", "</w:t>
      </w:r>
      <w:proofErr w:type="spellStart"/>
      <w:r w:rsidRPr="006C4FC4">
        <w:rPr>
          <w:sz w:val="24"/>
          <w:szCs w:val="24"/>
          <w:lang w:val="en-US"/>
        </w:rPr>
        <w:t>coord</w:t>
      </w:r>
      <w:proofErr w:type="spellEnd"/>
      <w:r w:rsidRPr="006C4FC4">
        <w:rPr>
          <w:sz w:val="24"/>
          <w:szCs w:val="24"/>
          <w:lang w:val="en-US"/>
        </w:rPr>
        <w:t>" : [ -73.92506, 40.8275556 ], "street" : "East  161 Street", "</w:t>
      </w:r>
      <w:proofErr w:type="spellStart"/>
      <w:r w:rsidRPr="006C4FC4">
        <w:rPr>
          <w:sz w:val="24"/>
          <w:szCs w:val="24"/>
          <w:lang w:val="en-US"/>
        </w:rPr>
        <w:t>zipcode</w:t>
      </w:r>
      <w:proofErr w:type="spellEnd"/>
      <w:r w:rsidRPr="006C4FC4">
        <w:rPr>
          <w:sz w:val="24"/>
          <w:szCs w:val="24"/>
          <w:lang w:val="en-US"/>
        </w:rPr>
        <w:t xml:space="preserve">" : "10451" }, "borough" : "Bronx", "cuisine" : "American ", "grades" : [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4-04-15T00:00:00Z"), "grade" : "A", "score" : 9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3-11-14T00:00:00Z"), "grade" : "A", "score" : 4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3-07-29T00:00:00Z"), "grade" : "A", "score" : 10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2-12-31T00:00:00Z"), "grade" : "B", "score" : 15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2-05-30T00:00:00Z"), "grade" : "A", "score" : 13 }, { </w:t>
      </w:r>
      <w:r w:rsidRPr="006C4FC4">
        <w:rPr>
          <w:sz w:val="24"/>
          <w:szCs w:val="24"/>
          <w:lang w:val="en-US"/>
        </w:rPr>
        <w:lastRenderedPageBreak/>
        <w:t xml:space="preserve">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2-01-09T00:00:00Z"), "grade" : "A", "score" : 10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>("2011-08-15T00:00:00Z"), "grade" : "C", "score" : 37 } ], "name" : "Yankee Tavern", "</w:t>
      </w:r>
      <w:proofErr w:type="spellStart"/>
      <w:r w:rsidRPr="006C4FC4">
        <w:rPr>
          <w:sz w:val="24"/>
          <w:szCs w:val="24"/>
          <w:lang w:val="en-US"/>
        </w:rPr>
        <w:t>restaurant_id</w:t>
      </w:r>
      <w:proofErr w:type="spellEnd"/>
      <w:r w:rsidRPr="006C4FC4">
        <w:rPr>
          <w:sz w:val="24"/>
          <w:szCs w:val="24"/>
          <w:lang w:val="en-US"/>
        </w:rPr>
        <w:t>" : "40365499" }</w:t>
      </w:r>
    </w:p>
    <w:p w14:paraId="7B6AD983" w14:textId="77777777" w:rsidR="006C4FC4" w:rsidRPr="006C4FC4" w:rsidRDefault="006C4FC4" w:rsidP="006C4FC4">
      <w:pPr>
        <w:ind w:left="1440"/>
        <w:rPr>
          <w:sz w:val="24"/>
          <w:szCs w:val="24"/>
          <w:lang w:val="en-US"/>
        </w:rPr>
      </w:pPr>
      <w:r w:rsidRPr="006C4FC4">
        <w:rPr>
          <w:sz w:val="24"/>
          <w:szCs w:val="24"/>
          <w:lang w:val="en-US"/>
        </w:rPr>
        <w:t xml:space="preserve">{ "_id" : </w:t>
      </w:r>
      <w:proofErr w:type="spellStart"/>
      <w:r w:rsidRPr="006C4FC4">
        <w:rPr>
          <w:sz w:val="24"/>
          <w:szCs w:val="24"/>
          <w:lang w:val="en-US"/>
        </w:rPr>
        <w:t>ObjectId</w:t>
      </w:r>
      <w:proofErr w:type="spellEnd"/>
      <w:r w:rsidRPr="006C4FC4">
        <w:rPr>
          <w:sz w:val="24"/>
          <w:szCs w:val="24"/>
          <w:lang w:val="en-US"/>
        </w:rPr>
        <w:t>("6108fdb184e8da2e58c73a95"), "address" : { "building" : "331", "</w:t>
      </w:r>
      <w:proofErr w:type="spellStart"/>
      <w:r w:rsidRPr="006C4FC4">
        <w:rPr>
          <w:sz w:val="24"/>
          <w:szCs w:val="24"/>
          <w:lang w:val="en-US"/>
        </w:rPr>
        <w:t>coord</w:t>
      </w:r>
      <w:proofErr w:type="spellEnd"/>
      <w:r w:rsidRPr="006C4FC4">
        <w:rPr>
          <w:sz w:val="24"/>
          <w:szCs w:val="24"/>
          <w:lang w:val="en-US"/>
        </w:rPr>
        <w:t>" : [ -73.87786539999999, 40.8724377 ], "street" : "East  204 Street", "</w:t>
      </w:r>
      <w:proofErr w:type="spellStart"/>
      <w:r w:rsidRPr="006C4FC4">
        <w:rPr>
          <w:sz w:val="24"/>
          <w:szCs w:val="24"/>
          <w:lang w:val="en-US"/>
        </w:rPr>
        <w:t>zipcode</w:t>
      </w:r>
      <w:proofErr w:type="spellEnd"/>
      <w:r w:rsidRPr="006C4FC4">
        <w:rPr>
          <w:sz w:val="24"/>
          <w:szCs w:val="24"/>
          <w:lang w:val="en-US"/>
        </w:rPr>
        <w:t xml:space="preserve">" : "10467" }, "borough" : "Bronx", "cuisine" : "Irish", "grades" : [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4-08-26T00:00:00Z"), "grade" : "A", "score" : 10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4-03-26T00:00:00Z"), "grade" : "B", "score" : 23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3-09-11T00:00:00Z"), "grade" : "A", "score" : 13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2-12-18T00:00:00Z"), "grade" : "B", "score" : 27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>("2011-10-20T00:00:00Z"), "grade" : "A", "score" : 13 } ], "name" : "</w:t>
      </w:r>
      <w:proofErr w:type="spellStart"/>
      <w:r w:rsidRPr="006C4FC4">
        <w:rPr>
          <w:sz w:val="24"/>
          <w:szCs w:val="24"/>
          <w:lang w:val="en-US"/>
        </w:rPr>
        <w:t>Mcdwyers</w:t>
      </w:r>
      <w:proofErr w:type="spellEnd"/>
      <w:r w:rsidRPr="006C4FC4">
        <w:rPr>
          <w:sz w:val="24"/>
          <w:szCs w:val="24"/>
          <w:lang w:val="en-US"/>
        </w:rPr>
        <w:t xml:space="preserve"> Pub", "</w:t>
      </w:r>
      <w:proofErr w:type="spellStart"/>
      <w:r w:rsidRPr="006C4FC4">
        <w:rPr>
          <w:sz w:val="24"/>
          <w:szCs w:val="24"/>
          <w:lang w:val="en-US"/>
        </w:rPr>
        <w:t>restaurant_id</w:t>
      </w:r>
      <w:proofErr w:type="spellEnd"/>
      <w:r w:rsidRPr="006C4FC4">
        <w:rPr>
          <w:sz w:val="24"/>
          <w:szCs w:val="24"/>
          <w:lang w:val="en-US"/>
        </w:rPr>
        <w:t>" : "40365893" }</w:t>
      </w:r>
    </w:p>
    <w:p w14:paraId="4A421FCC" w14:textId="1720B169" w:rsidR="006C4FC4" w:rsidRDefault="006C4FC4" w:rsidP="006C4FC4">
      <w:pPr>
        <w:ind w:left="1440"/>
        <w:rPr>
          <w:sz w:val="24"/>
          <w:szCs w:val="24"/>
          <w:lang w:val="en-US"/>
        </w:rPr>
      </w:pPr>
      <w:r w:rsidRPr="006C4FC4">
        <w:rPr>
          <w:sz w:val="24"/>
          <w:szCs w:val="24"/>
          <w:lang w:val="en-US"/>
        </w:rPr>
        <w:t xml:space="preserve">{ "_id" : </w:t>
      </w:r>
      <w:proofErr w:type="spellStart"/>
      <w:r w:rsidRPr="006C4FC4">
        <w:rPr>
          <w:sz w:val="24"/>
          <w:szCs w:val="24"/>
          <w:lang w:val="en-US"/>
        </w:rPr>
        <w:t>ObjectId</w:t>
      </w:r>
      <w:proofErr w:type="spellEnd"/>
      <w:r w:rsidRPr="006C4FC4">
        <w:rPr>
          <w:sz w:val="24"/>
          <w:szCs w:val="24"/>
          <w:lang w:val="en-US"/>
        </w:rPr>
        <w:t>("6108fdb184e8da2e58c73aae"), "address" : { "building" : "5820", "</w:t>
      </w:r>
      <w:proofErr w:type="spellStart"/>
      <w:r w:rsidRPr="006C4FC4">
        <w:rPr>
          <w:sz w:val="24"/>
          <w:szCs w:val="24"/>
          <w:lang w:val="en-US"/>
        </w:rPr>
        <w:t>coord</w:t>
      </w:r>
      <w:proofErr w:type="spellEnd"/>
      <w:r w:rsidRPr="006C4FC4">
        <w:rPr>
          <w:sz w:val="24"/>
          <w:szCs w:val="24"/>
          <w:lang w:val="en-US"/>
        </w:rPr>
        <w:t>" : [ -73.9002615, 40.885186 ], "street" : "Broadway", "</w:t>
      </w:r>
      <w:proofErr w:type="spellStart"/>
      <w:r w:rsidRPr="006C4FC4">
        <w:rPr>
          <w:sz w:val="24"/>
          <w:szCs w:val="24"/>
          <w:lang w:val="en-US"/>
        </w:rPr>
        <w:t>zipcode</w:t>
      </w:r>
      <w:proofErr w:type="spellEnd"/>
      <w:r w:rsidRPr="006C4FC4">
        <w:rPr>
          <w:sz w:val="24"/>
          <w:szCs w:val="24"/>
          <w:lang w:val="en-US"/>
        </w:rPr>
        <w:t xml:space="preserve">" : "10463" }, "borough" : "Bronx", "cuisine" : "American ", "grades" : [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4-02-26T00:00:00Z"), "grade" : "A", "score" : 5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3-10-09T00:00:00Z"), "grade" : "B", "score" : 19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3-05-15T00:00:00Z"), "grade" : "A", "score" : 9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2-11-20T00:00:00Z"), "grade" : "B", "score" : 18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 xml:space="preserve">("2011-10-17T00:00:00Z"), "grade" : "A", "score" : 10 }, { "date" : </w:t>
      </w:r>
      <w:proofErr w:type="spellStart"/>
      <w:r w:rsidRPr="006C4FC4">
        <w:rPr>
          <w:sz w:val="24"/>
          <w:szCs w:val="24"/>
          <w:lang w:val="en-US"/>
        </w:rPr>
        <w:t>ISODate</w:t>
      </w:r>
      <w:proofErr w:type="spellEnd"/>
      <w:r w:rsidRPr="006C4FC4">
        <w:rPr>
          <w:sz w:val="24"/>
          <w:szCs w:val="24"/>
          <w:lang w:val="en-US"/>
        </w:rPr>
        <w:t>("2011-06-22T00:00:00Z"), "grade" : "C", "score" : 35 } ], "name" : "The Punch Bowl", "</w:t>
      </w:r>
      <w:proofErr w:type="spellStart"/>
      <w:r w:rsidRPr="006C4FC4">
        <w:rPr>
          <w:sz w:val="24"/>
          <w:szCs w:val="24"/>
          <w:lang w:val="en-US"/>
        </w:rPr>
        <w:t>restaurant_id</w:t>
      </w:r>
      <w:proofErr w:type="spellEnd"/>
      <w:r w:rsidRPr="006C4FC4">
        <w:rPr>
          <w:sz w:val="24"/>
          <w:szCs w:val="24"/>
          <w:lang w:val="en-US"/>
        </w:rPr>
        <w:t>" : "40366497" }</w:t>
      </w:r>
    </w:p>
    <w:p w14:paraId="5C42D8B8" w14:textId="0B80E0F1" w:rsidR="006C4FC4" w:rsidRDefault="006C4FC4" w:rsidP="006C4FC4">
      <w:pPr>
        <w:rPr>
          <w:sz w:val="24"/>
          <w:szCs w:val="24"/>
          <w:lang w:val="en-US"/>
        </w:rPr>
      </w:pPr>
    </w:p>
    <w:p w14:paraId="6A4225B6" w14:textId="06AD9EBF" w:rsidR="006C4FC4" w:rsidRDefault="006C4FC4" w:rsidP="006C4FC4">
      <w:pPr>
        <w:rPr>
          <w:sz w:val="24"/>
          <w:szCs w:val="24"/>
          <w:lang w:val="en-US"/>
        </w:rPr>
      </w:pPr>
    </w:p>
    <w:p w14:paraId="4DAFC0E1" w14:textId="3DC9A207" w:rsidR="006C4FC4" w:rsidRDefault="004C54B1" w:rsidP="006C4FC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4C54B1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4C54B1">
        <w:rPr>
          <w:sz w:val="24"/>
          <w:szCs w:val="24"/>
          <w:lang w:val="en-US"/>
        </w:rPr>
        <w:t>db.addresses</w:t>
      </w:r>
      <w:proofErr w:type="gramEnd"/>
      <w:r w:rsidRPr="004C54B1">
        <w:rPr>
          <w:sz w:val="24"/>
          <w:szCs w:val="24"/>
          <w:lang w:val="en-US"/>
        </w:rPr>
        <w:t>.aggregate</w:t>
      </w:r>
      <w:proofErr w:type="spellEnd"/>
      <w:r w:rsidRPr="004C54B1">
        <w:rPr>
          <w:sz w:val="24"/>
          <w:szCs w:val="24"/>
          <w:lang w:val="en-US"/>
        </w:rPr>
        <w:t>([ {$unwind:"$grades"}, {$group:{_id:"$name", score:{$sum:"$</w:t>
      </w:r>
      <w:proofErr w:type="spellStart"/>
      <w:r w:rsidRPr="004C54B1">
        <w:rPr>
          <w:sz w:val="24"/>
          <w:szCs w:val="24"/>
          <w:lang w:val="en-US"/>
        </w:rPr>
        <w:t>grades.score</w:t>
      </w:r>
      <w:proofErr w:type="spellEnd"/>
      <w:r w:rsidRPr="004C54B1">
        <w:rPr>
          <w:sz w:val="24"/>
          <w:szCs w:val="24"/>
          <w:lang w:val="en-US"/>
        </w:rPr>
        <w:t>"}}}, {$match:{score:{$gt:90}}}]).pretty()</w:t>
      </w:r>
    </w:p>
    <w:p w14:paraId="426626CD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Last Stop Restaurant", "score" : 113 }</w:t>
      </w:r>
    </w:p>
    <w:p w14:paraId="63EB4D0E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</w:t>
      </w:r>
      <w:proofErr w:type="spellStart"/>
      <w:r w:rsidRPr="004C54B1">
        <w:rPr>
          <w:sz w:val="24"/>
          <w:szCs w:val="24"/>
          <w:lang w:val="en-US"/>
        </w:rPr>
        <w:t>Ali'S</w:t>
      </w:r>
      <w:proofErr w:type="spellEnd"/>
      <w:r w:rsidRPr="004C54B1">
        <w:rPr>
          <w:sz w:val="24"/>
          <w:szCs w:val="24"/>
          <w:lang w:val="en-US"/>
        </w:rPr>
        <w:t xml:space="preserve"> Roti Shop", "score" : 148 }</w:t>
      </w:r>
    </w:p>
    <w:p w14:paraId="54F7EFF8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Iron Chef House", "score" : 102 }</w:t>
      </w:r>
    </w:p>
    <w:p w14:paraId="46BDEDC9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Trinidad Golden Place", "score" : 154 }</w:t>
      </w:r>
    </w:p>
    <w:p w14:paraId="7F58190C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West 79Th Street Boat Basin Cafe", "score" : 108 }</w:t>
      </w:r>
    </w:p>
    <w:p w14:paraId="71C5EA2D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Greenwich Village Bistro", "score" : 155 }</w:t>
      </w:r>
    </w:p>
    <w:p w14:paraId="50B5B443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Pronto Pizza", "score" : 102 }</w:t>
      </w:r>
    </w:p>
    <w:p w14:paraId="65D1482D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Han Bat Restaurant", "score" : 99 }</w:t>
      </w:r>
    </w:p>
    <w:p w14:paraId="28CADE62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</w:t>
      </w:r>
      <w:proofErr w:type="spellStart"/>
      <w:r w:rsidRPr="004C54B1">
        <w:rPr>
          <w:sz w:val="24"/>
          <w:szCs w:val="24"/>
          <w:lang w:val="en-US"/>
        </w:rPr>
        <w:t>Piccola</w:t>
      </w:r>
      <w:proofErr w:type="spellEnd"/>
      <w:r w:rsidRPr="004C54B1">
        <w:rPr>
          <w:sz w:val="24"/>
          <w:szCs w:val="24"/>
          <w:lang w:val="en-US"/>
        </w:rPr>
        <w:t xml:space="preserve"> Venezia", "score" : 98 }</w:t>
      </w:r>
    </w:p>
    <w:p w14:paraId="09C22EFF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Agra Restaurant", "score" : 95 }</w:t>
      </w:r>
    </w:p>
    <w:p w14:paraId="7991947F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lastRenderedPageBreak/>
        <w:t>{ "</w:t>
      </w:r>
      <w:proofErr w:type="gramEnd"/>
      <w:r w:rsidRPr="004C54B1">
        <w:rPr>
          <w:sz w:val="24"/>
          <w:szCs w:val="24"/>
          <w:lang w:val="en-US"/>
        </w:rPr>
        <w:t>_id" : "Four Seasons Hotel", "score" : 103 }</w:t>
      </w:r>
    </w:p>
    <w:p w14:paraId="60FABE40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</w:t>
      </w:r>
      <w:proofErr w:type="spellStart"/>
      <w:r w:rsidRPr="004C54B1">
        <w:rPr>
          <w:sz w:val="24"/>
          <w:szCs w:val="24"/>
          <w:lang w:val="en-US"/>
        </w:rPr>
        <w:t>Ray'S</w:t>
      </w:r>
      <w:proofErr w:type="spellEnd"/>
      <w:r w:rsidRPr="004C54B1">
        <w:rPr>
          <w:sz w:val="24"/>
          <w:szCs w:val="24"/>
          <w:lang w:val="en-US"/>
        </w:rPr>
        <w:t xml:space="preserve"> Pizza", "score" : 100 }</w:t>
      </w:r>
    </w:p>
    <w:p w14:paraId="0E618FAB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</w:t>
      </w:r>
      <w:proofErr w:type="spellStart"/>
      <w:r w:rsidRPr="004C54B1">
        <w:rPr>
          <w:sz w:val="24"/>
          <w:szCs w:val="24"/>
          <w:lang w:val="en-US"/>
        </w:rPr>
        <w:t>Wendy'S</w:t>
      </w:r>
      <w:proofErr w:type="spellEnd"/>
      <w:r w:rsidRPr="004C54B1">
        <w:rPr>
          <w:sz w:val="24"/>
          <w:szCs w:val="24"/>
          <w:lang w:val="en-US"/>
        </w:rPr>
        <w:t>", "score" : 446 }</w:t>
      </w:r>
    </w:p>
    <w:p w14:paraId="4FD1549C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</w:t>
      </w:r>
      <w:proofErr w:type="spellStart"/>
      <w:r w:rsidRPr="004C54B1">
        <w:rPr>
          <w:sz w:val="24"/>
          <w:szCs w:val="24"/>
          <w:lang w:val="en-US"/>
        </w:rPr>
        <w:t>Patsy'S</w:t>
      </w:r>
      <w:proofErr w:type="spellEnd"/>
      <w:r w:rsidRPr="004C54B1">
        <w:rPr>
          <w:sz w:val="24"/>
          <w:szCs w:val="24"/>
          <w:lang w:val="en-US"/>
        </w:rPr>
        <w:t xml:space="preserve"> Pizzeria", "score" : 115 }</w:t>
      </w:r>
    </w:p>
    <w:p w14:paraId="2CA7B512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La Piazza Pizzeria &amp; Restaurant", "score" : 104 }</w:t>
      </w:r>
    </w:p>
    <w:p w14:paraId="38DA498F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China Chalet", "score" : 100 }</w:t>
      </w:r>
    </w:p>
    <w:p w14:paraId="2944BA82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</w:t>
      </w:r>
      <w:proofErr w:type="spellStart"/>
      <w:r w:rsidRPr="004C54B1">
        <w:rPr>
          <w:sz w:val="24"/>
          <w:szCs w:val="24"/>
          <w:lang w:val="en-US"/>
        </w:rPr>
        <w:t>Ihop</w:t>
      </w:r>
      <w:proofErr w:type="spellEnd"/>
      <w:r w:rsidRPr="004C54B1">
        <w:rPr>
          <w:sz w:val="24"/>
          <w:szCs w:val="24"/>
          <w:lang w:val="en-US"/>
        </w:rPr>
        <w:t>", "score" : 426 }</w:t>
      </w:r>
    </w:p>
    <w:p w14:paraId="4CB3D29C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</w:t>
      </w:r>
      <w:proofErr w:type="spellStart"/>
      <w:r w:rsidRPr="004C54B1">
        <w:rPr>
          <w:sz w:val="24"/>
          <w:szCs w:val="24"/>
          <w:lang w:val="en-US"/>
        </w:rPr>
        <w:t>Fiorentino</w:t>
      </w:r>
      <w:proofErr w:type="spellEnd"/>
      <w:r w:rsidRPr="004C54B1">
        <w:rPr>
          <w:sz w:val="24"/>
          <w:szCs w:val="24"/>
          <w:lang w:val="en-US"/>
        </w:rPr>
        <w:t xml:space="preserve"> Ristorante", "score" : 92 }</w:t>
      </w:r>
    </w:p>
    <w:p w14:paraId="29A38C28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Pomodoro Ristorante", "score" : 109 }</w:t>
      </w:r>
    </w:p>
    <w:p w14:paraId="02449A13" w14:textId="77777777" w:rsidR="004C54B1" w:rsidRPr="004C54B1" w:rsidRDefault="004C54B1" w:rsidP="004C54B1">
      <w:pPr>
        <w:ind w:left="1440"/>
        <w:rPr>
          <w:sz w:val="24"/>
          <w:szCs w:val="24"/>
          <w:lang w:val="en-US"/>
        </w:rPr>
      </w:pPr>
      <w:proofErr w:type="gramStart"/>
      <w:r w:rsidRPr="004C54B1">
        <w:rPr>
          <w:sz w:val="24"/>
          <w:szCs w:val="24"/>
          <w:lang w:val="en-US"/>
        </w:rPr>
        <w:t>{ "</w:t>
      </w:r>
      <w:proofErr w:type="gramEnd"/>
      <w:r w:rsidRPr="004C54B1">
        <w:rPr>
          <w:sz w:val="24"/>
          <w:szCs w:val="24"/>
          <w:lang w:val="en-US"/>
        </w:rPr>
        <w:t>_id" : "</w:t>
      </w:r>
      <w:proofErr w:type="spellStart"/>
      <w:r w:rsidRPr="004C54B1">
        <w:rPr>
          <w:sz w:val="24"/>
          <w:szCs w:val="24"/>
          <w:lang w:val="en-US"/>
        </w:rPr>
        <w:t>Arturo'S</w:t>
      </w:r>
      <w:proofErr w:type="spellEnd"/>
      <w:r w:rsidRPr="004C54B1">
        <w:rPr>
          <w:sz w:val="24"/>
          <w:szCs w:val="24"/>
          <w:lang w:val="en-US"/>
        </w:rPr>
        <w:t>", "score" : 136 }</w:t>
      </w:r>
    </w:p>
    <w:p w14:paraId="7B59AE52" w14:textId="12461ED9" w:rsidR="004C54B1" w:rsidRDefault="004C54B1" w:rsidP="004C54B1">
      <w:pPr>
        <w:ind w:left="1440"/>
        <w:rPr>
          <w:sz w:val="24"/>
          <w:szCs w:val="24"/>
          <w:lang w:val="en-US"/>
        </w:rPr>
      </w:pPr>
      <w:r w:rsidRPr="004C54B1">
        <w:rPr>
          <w:sz w:val="24"/>
          <w:szCs w:val="24"/>
          <w:lang w:val="en-US"/>
        </w:rPr>
        <w:t>Type "it" for more</w:t>
      </w:r>
    </w:p>
    <w:p w14:paraId="271A194A" w14:textId="2F48F70A" w:rsidR="004C54B1" w:rsidRDefault="004C54B1" w:rsidP="004C54B1">
      <w:pPr>
        <w:rPr>
          <w:sz w:val="24"/>
          <w:szCs w:val="24"/>
          <w:lang w:val="en-US"/>
        </w:rPr>
      </w:pPr>
    </w:p>
    <w:p w14:paraId="1D39F53B" w14:textId="53818D8F" w:rsidR="004C54B1" w:rsidRDefault="004C54B1" w:rsidP="004C54B1">
      <w:pPr>
        <w:rPr>
          <w:sz w:val="24"/>
          <w:szCs w:val="24"/>
          <w:lang w:val="en-US"/>
        </w:rPr>
      </w:pPr>
    </w:p>
    <w:p w14:paraId="7D8C6E33" w14:textId="5EB7E7B4" w:rsidR="00475454" w:rsidRDefault="004C54B1" w:rsidP="0047545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4C54B1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4C54B1">
        <w:rPr>
          <w:sz w:val="24"/>
          <w:szCs w:val="24"/>
          <w:lang w:val="en-US"/>
        </w:rPr>
        <w:t>db.addresses</w:t>
      </w:r>
      <w:proofErr w:type="gramEnd"/>
      <w:r w:rsidRPr="004C54B1">
        <w:rPr>
          <w:sz w:val="24"/>
          <w:szCs w:val="24"/>
          <w:lang w:val="en-US"/>
        </w:rPr>
        <w:t>.aggregate</w:t>
      </w:r>
      <w:proofErr w:type="spellEnd"/>
      <w:r w:rsidRPr="004C54B1">
        <w:rPr>
          <w:sz w:val="24"/>
          <w:szCs w:val="24"/>
          <w:lang w:val="en-US"/>
        </w:rPr>
        <w:t>([ {$unwind:"$grades"}, {$group:{_id:"$name", score:{$sum:"$</w:t>
      </w:r>
      <w:proofErr w:type="spellStart"/>
      <w:r w:rsidRPr="004C54B1">
        <w:rPr>
          <w:sz w:val="24"/>
          <w:szCs w:val="24"/>
          <w:lang w:val="en-US"/>
        </w:rPr>
        <w:t>grades.score</w:t>
      </w:r>
      <w:proofErr w:type="spellEnd"/>
      <w:r w:rsidRPr="004C54B1">
        <w:rPr>
          <w:sz w:val="24"/>
          <w:szCs w:val="24"/>
          <w:lang w:val="en-US"/>
        </w:rPr>
        <w:t>"}}}, {$match:{$and:[{score:{$gt:80}},{score:{$lt:100}}]}}])</w:t>
      </w:r>
    </w:p>
    <w:p w14:paraId="7FA3F483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Il Riccio Restaurant", "score" : 85 }</w:t>
      </w:r>
    </w:p>
    <w:p w14:paraId="4FE83322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Happy Garden", "score" : 87 }</w:t>
      </w:r>
    </w:p>
    <w:p w14:paraId="19FE8EC6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Water Front Ale House", "score" : 82 }</w:t>
      </w:r>
    </w:p>
    <w:p w14:paraId="55B7F93A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</w:t>
      </w:r>
      <w:proofErr w:type="spellStart"/>
      <w:r w:rsidRPr="00475454">
        <w:rPr>
          <w:sz w:val="24"/>
          <w:szCs w:val="24"/>
          <w:lang w:val="en-US"/>
        </w:rPr>
        <w:t>Sanfords</w:t>
      </w:r>
      <w:proofErr w:type="spellEnd"/>
      <w:r w:rsidRPr="00475454">
        <w:rPr>
          <w:sz w:val="24"/>
          <w:szCs w:val="24"/>
          <w:lang w:val="en-US"/>
        </w:rPr>
        <w:t xml:space="preserve"> Restaurant", "score" : 83 }</w:t>
      </w:r>
    </w:p>
    <w:p w14:paraId="0DE101DC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Fei Teng Bakery", "score" : 87 }</w:t>
      </w:r>
    </w:p>
    <w:p w14:paraId="0C111BF5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Auction House", "score" : 94 }</w:t>
      </w:r>
    </w:p>
    <w:p w14:paraId="076A40FA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</w:t>
      </w:r>
      <w:proofErr w:type="spellStart"/>
      <w:r w:rsidRPr="00475454">
        <w:rPr>
          <w:sz w:val="24"/>
          <w:szCs w:val="24"/>
          <w:lang w:val="en-US"/>
        </w:rPr>
        <w:t>Gnocco</w:t>
      </w:r>
      <w:proofErr w:type="spellEnd"/>
      <w:r w:rsidRPr="00475454">
        <w:rPr>
          <w:sz w:val="24"/>
          <w:szCs w:val="24"/>
          <w:lang w:val="en-US"/>
        </w:rPr>
        <w:t>", "score" : 89 }</w:t>
      </w:r>
    </w:p>
    <w:p w14:paraId="124B686D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Enzo Cafe", "score" : 91 }</w:t>
      </w:r>
    </w:p>
    <w:p w14:paraId="71F1DA83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 xml:space="preserve">_id" : "Curves </w:t>
      </w:r>
      <w:proofErr w:type="spellStart"/>
      <w:r w:rsidRPr="00475454">
        <w:rPr>
          <w:sz w:val="24"/>
          <w:szCs w:val="24"/>
          <w:lang w:val="en-US"/>
        </w:rPr>
        <w:t>Gentleman'S</w:t>
      </w:r>
      <w:proofErr w:type="spellEnd"/>
      <w:r w:rsidRPr="00475454">
        <w:rPr>
          <w:sz w:val="24"/>
          <w:szCs w:val="24"/>
          <w:lang w:val="en-US"/>
        </w:rPr>
        <w:t xml:space="preserve"> Club", "score" : 81 }</w:t>
      </w:r>
    </w:p>
    <w:p w14:paraId="6658C747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Brooklyn Pizza", "score" : 96 }</w:t>
      </w:r>
    </w:p>
    <w:p w14:paraId="76E1DA03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Caffe Dante", "score" : 81 }</w:t>
      </w:r>
    </w:p>
    <w:p w14:paraId="5175A285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Windfall", "score" : 82 }</w:t>
      </w:r>
    </w:p>
    <w:p w14:paraId="28E8A4DB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City College Cafeteria", "score" : 92 }</w:t>
      </w:r>
    </w:p>
    <w:p w14:paraId="0009258D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Carom Cafe Billiards", "score" : 96 }</w:t>
      </w:r>
    </w:p>
    <w:p w14:paraId="79F24A57" w14:textId="77777777" w:rsidR="00475454" w:rsidRPr="00475454" w:rsidRDefault="00475454" w:rsidP="00475454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lastRenderedPageBreak/>
        <w:t>{ "</w:t>
      </w:r>
      <w:proofErr w:type="gramEnd"/>
      <w:r w:rsidRPr="00475454">
        <w:rPr>
          <w:sz w:val="24"/>
          <w:szCs w:val="24"/>
          <w:lang w:val="en-US"/>
        </w:rPr>
        <w:t>_id" : "</w:t>
      </w:r>
      <w:proofErr w:type="spellStart"/>
      <w:r w:rsidRPr="00475454">
        <w:rPr>
          <w:sz w:val="24"/>
          <w:szCs w:val="24"/>
          <w:lang w:val="en-US"/>
        </w:rPr>
        <w:t>Mamoun</w:t>
      </w:r>
      <w:proofErr w:type="spellEnd"/>
      <w:r w:rsidRPr="00475454">
        <w:rPr>
          <w:sz w:val="24"/>
          <w:szCs w:val="24"/>
          <w:lang w:val="en-US"/>
        </w:rPr>
        <w:t xml:space="preserve"> Falafel", "score" : 97 }</w:t>
      </w:r>
    </w:p>
    <w:p w14:paraId="1B89FA11" w14:textId="3735D6BA" w:rsidR="00A7026A" w:rsidRDefault="00475454" w:rsidP="00A7026A">
      <w:pPr>
        <w:ind w:left="1440"/>
        <w:rPr>
          <w:sz w:val="24"/>
          <w:szCs w:val="24"/>
          <w:lang w:val="en-US"/>
        </w:rPr>
      </w:pPr>
      <w:proofErr w:type="gramStart"/>
      <w:r w:rsidRPr="00475454">
        <w:rPr>
          <w:sz w:val="24"/>
          <w:szCs w:val="24"/>
          <w:lang w:val="en-US"/>
        </w:rPr>
        <w:t>{ "</w:t>
      </w:r>
      <w:proofErr w:type="gramEnd"/>
      <w:r w:rsidRPr="00475454">
        <w:rPr>
          <w:sz w:val="24"/>
          <w:szCs w:val="24"/>
          <w:lang w:val="en-US"/>
        </w:rPr>
        <w:t>_id" : "Egyptian Coffee Shop", "score" : 82 }</w:t>
      </w:r>
    </w:p>
    <w:p w14:paraId="277B71A4" w14:textId="45C372C6" w:rsidR="00A7026A" w:rsidRDefault="00A7026A" w:rsidP="00A7026A">
      <w:pPr>
        <w:rPr>
          <w:sz w:val="24"/>
          <w:szCs w:val="24"/>
          <w:lang w:val="en-US"/>
        </w:rPr>
      </w:pPr>
    </w:p>
    <w:p w14:paraId="7616F9BB" w14:textId="6A777909" w:rsidR="00A7026A" w:rsidRDefault="00A7026A" w:rsidP="00A7026A">
      <w:pPr>
        <w:rPr>
          <w:sz w:val="24"/>
          <w:szCs w:val="24"/>
          <w:lang w:val="en-US"/>
        </w:rPr>
      </w:pPr>
    </w:p>
    <w:p w14:paraId="7E97AC93" w14:textId="01C449D5" w:rsidR="00A7026A" w:rsidRDefault="00A7026A" w:rsidP="00A7026A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A7026A">
        <w:rPr>
          <w:sz w:val="24"/>
          <w:szCs w:val="24"/>
          <w:lang w:val="en-US"/>
        </w:rPr>
        <w:t xml:space="preserve">&gt; </w:t>
      </w:r>
      <w:proofErr w:type="gramStart"/>
      <w:r w:rsidRPr="00A7026A">
        <w:rPr>
          <w:sz w:val="24"/>
          <w:szCs w:val="24"/>
          <w:lang w:val="en-US"/>
        </w:rPr>
        <w:t>db.addresses</w:t>
      </w:r>
      <w:proofErr w:type="gramEnd"/>
      <w:r w:rsidRPr="00A7026A">
        <w:rPr>
          <w:sz w:val="24"/>
          <w:szCs w:val="24"/>
          <w:lang w:val="en-US"/>
        </w:rPr>
        <w:t>.aggregate([{$match:{"address.coord.0":{$lt:-95.754168}}}])</w:t>
      </w:r>
    </w:p>
    <w:p w14:paraId="744C22AB" w14:textId="77777777" w:rsidR="00A7026A" w:rsidRPr="00A7026A" w:rsidRDefault="00A7026A" w:rsidP="00A7026A">
      <w:pPr>
        <w:ind w:left="1440"/>
        <w:rPr>
          <w:sz w:val="24"/>
          <w:szCs w:val="24"/>
          <w:lang w:val="en-US"/>
        </w:rPr>
      </w:pPr>
      <w:r w:rsidRPr="00A7026A">
        <w:rPr>
          <w:sz w:val="24"/>
          <w:szCs w:val="24"/>
          <w:lang w:val="en-US"/>
        </w:rPr>
        <w:t xml:space="preserve">{ "_id" : </w:t>
      </w:r>
      <w:proofErr w:type="spellStart"/>
      <w:r w:rsidRPr="00A7026A">
        <w:rPr>
          <w:sz w:val="24"/>
          <w:szCs w:val="24"/>
          <w:lang w:val="en-US"/>
        </w:rPr>
        <w:t>ObjectId</w:t>
      </w:r>
      <w:proofErr w:type="spellEnd"/>
      <w:r w:rsidRPr="00A7026A">
        <w:rPr>
          <w:sz w:val="24"/>
          <w:szCs w:val="24"/>
          <w:lang w:val="en-US"/>
        </w:rPr>
        <w:t>("6108fdb184e8da2e58c7405c"), "address" : { "building" : "3707", "</w:t>
      </w:r>
      <w:proofErr w:type="spellStart"/>
      <w:r w:rsidRPr="00A7026A">
        <w:rPr>
          <w:sz w:val="24"/>
          <w:szCs w:val="24"/>
          <w:lang w:val="en-US"/>
        </w:rPr>
        <w:t>coord</w:t>
      </w:r>
      <w:proofErr w:type="spellEnd"/>
      <w:r w:rsidRPr="00A7026A">
        <w:rPr>
          <w:sz w:val="24"/>
          <w:szCs w:val="24"/>
          <w:lang w:val="en-US"/>
        </w:rPr>
        <w:t>" : [ -101.8945214, 33.5197474 ], "street" : "82 Street", "</w:t>
      </w:r>
      <w:proofErr w:type="spellStart"/>
      <w:r w:rsidRPr="00A7026A">
        <w:rPr>
          <w:sz w:val="24"/>
          <w:szCs w:val="24"/>
          <w:lang w:val="en-US"/>
        </w:rPr>
        <w:t>zipcode</w:t>
      </w:r>
      <w:proofErr w:type="spellEnd"/>
      <w:r w:rsidRPr="00A7026A">
        <w:rPr>
          <w:sz w:val="24"/>
          <w:szCs w:val="24"/>
          <w:lang w:val="en-US"/>
        </w:rPr>
        <w:t xml:space="preserve">" : "11372" }, "borough" : "Queens", "cuisine" : "American ", "grades" : [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4-06-04T00:00:00Z"), "grade" : "A", "score" : 12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3-11-07T00:00:00Z"), "grade" : "B", "score" : 19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3-05-17T00:00:00Z"), "grade" : "A", "score" : 11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2-08-29T00:00:00Z"), "grade" : "A", "score" : 11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2-04-03T00:00:00Z"), "grade" : "A", "score" : 12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>("2011-11-16T00:00:00Z"), "grade" : "A", "score" : 7 } ], "name" : "Burger King", "</w:t>
      </w:r>
      <w:proofErr w:type="spellStart"/>
      <w:r w:rsidRPr="00A7026A">
        <w:rPr>
          <w:sz w:val="24"/>
          <w:szCs w:val="24"/>
          <w:lang w:val="en-US"/>
        </w:rPr>
        <w:t>restaurant_id</w:t>
      </w:r>
      <w:proofErr w:type="spellEnd"/>
      <w:r w:rsidRPr="00A7026A">
        <w:rPr>
          <w:sz w:val="24"/>
          <w:szCs w:val="24"/>
          <w:lang w:val="en-US"/>
        </w:rPr>
        <w:t>" : "40534067" }</w:t>
      </w:r>
    </w:p>
    <w:p w14:paraId="27DAF77A" w14:textId="77777777" w:rsidR="00A7026A" w:rsidRPr="00A7026A" w:rsidRDefault="00A7026A" w:rsidP="00A7026A">
      <w:pPr>
        <w:ind w:left="1440"/>
        <w:rPr>
          <w:sz w:val="24"/>
          <w:szCs w:val="24"/>
          <w:lang w:val="en-US"/>
        </w:rPr>
      </w:pPr>
      <w:r w:rsidRPr="00A7026A">
        <w:rPr>
          <w:sz w:val="24"/>
          <w:szCs w:val="24"/>
          <w:lang w:val="en-US"/>
        </w:rPr>
        <w:t xml:space="preserve">{ "_id" : </w:t>
      </w:r>
      <w:proofErr w:type="spellStart"/>
      <w:r w:rsidRPr="00A7026A">
        <w:rPr>
          <w:sz w:val="24"/>
          <w:szCs w:val="24"/>
          <w:lang w:val="en-US"/>
        </w:rPr>
        <w:t>ObjectId</w:t>
      </w:r>
      <w:proofErr w:type="spellEnd"/>
      <w:r w:rsidRPr="00A7026A">
        <w:rPr>
          <w:sz w:val="24"/>
          <w:szCs w:val="24"/>
          <w:lang w:val="en-US"/>
        </w:rPr>
        <w:t>("6108fdb284e8da2e58c743c8"), "address" : { "building" : "15259", "</w:t>
      </w:r>
      <w:proofErr w:type="spellStart"/>
      <w:r w:rsidRPr="00A7026A">
        <w:rPr>
          <w:sz w:val="24"/>
          <w:szCs w:val="24"/>
          <w:lang w:val="en-US"/>
        </w:rPr>
        <w:t>coord</w:t>
      </w:r>
      <w:proofErr w:type="spellEnd"/>
      <w:r w:rsidRPr="00A7026A">
        <w:rPr>
          <w:sz w:val="24"/>
          <w:szCs w:val="24"/>
          <w:lang w:val="en-US"/>
        </w:rPr>
        <w:t>" : [ -119.6368672, 36.2504996 ], "street" : "10 Avenue", "</w:t>
      </w:r>
      <w:proofErr w:type="spellStart"/>
      <w:r w:rsidRPr="00A7026A">
        <w:rPr>
          <w:sz w:val="24"/>
          <w:szCs w:val="24"/>
          <w:lang w:val="en-US"/>
        </w:rPr>
        <w:t>zipcode</w:t>
      </w:r>
      <w:proofErr w:type="spellEnd"/>
      <w:r w:rsidRPr="00A7026A">
        <w:rPr>
          <w:sz w:val="24"/>
          <w:szCs w:val="24"/>
          <w:lang w:val="en-US"/>
        </w:rPr>
        <w:t xml:space="preserve">" : "11357" }, "borough" : "Queens", "cuisine" : "Italian", "grades" : [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4-09-04T00:00:00Z"), "grade" : "A", "score" : 11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4-03-26T00:00:00Z"), "grade" : "A", "score" : 8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3-03-04T00:00:00Z"), "grade" : "A", "score" : 10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2-09-27T00:00:00Z"), "grade" : "A", "score" : 10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2-04-20T00:00:00Z"), "grade" : "A", "score" : 7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>("2011-11-23T00:00:00Z"), "grade" : "C", "score" : 34 } ], "name" : "</w:t>
      </w:r>
      <w:proofErr w:type="spellStart"/>
      <w:r w:rsidRPr="00A7026A">
        <w:rPr>
          <w:sz w:val="24"/>
          <w:szCs w:val="24"/>
          <w:lang w:val="en-US"/>
        </w:rPr>
        <w:t>Cascarino'S</w:t>
      </w:r>
      <w:proofErr w:type="spellEnd"/>
      <w:r w:rsidRPr="00A7026A">
        <w:rPr>
          <w:sz w:val="24"/>
          <w:szCs w:val="24"/>
          <w:lang w:val="en-US"/>
        </w:rPr>
        <w:t>", "</w:t>
      </w:r>
      <w:proofErr w:type="spellStart"/>
      <w:r w:rsidRPr="00A7026A">
        <w:rPr>
          <w:sz w:val="24"/>
          <w:szCs w:val="24"/>
          <w:lang w:val="en-US"/>
        </w:rPr>
        <w:t>restaurant_id</w:t>
      </w:r>
      <w:proofErr w:type="spellEnd"/>
      <w:r w:rsidRPr="00A7026A">
        <w:rPr>
          <w:sz w:val="24"/>
          <w:szCs w:val="24"/>
          <w:lang w:val="en-US"/>
        </w:rPr>
        <w:t>" : "40668681" }</w:t>
      </w:r>
    </w:p>
    <w:p w14:paraId="62512161" w14:textId="500E8711" w:rsidR="00A7026A" w:rsidRDefault="00A7026A" w:rsidP="00A7026A">
      <w:pPr>
        <w:ind w:left="1440"/>
        <w:rPr>
          <w:sz w:val="24"/>
          <w:szCs w:val="24"/>
          <w:lang w:val="en-US"/>
        </w:rPr>
      </w:pPr>
      <w:r w:rsidRPr="00A7026A">
        <w:rPr>
          <w:sz w:val="24"/>
          <w:szCs w:val="24"/>
          <w:lang w:val="en-US"/>
        </w:rPr>
        <w:t xml:space="preserve">{ "_id" : </w:t>
      </w:r>
      <w:proofErr w:type="spellStart"/>
      <w:r w:rsidRPr="00A7026A">
        <w:rPr>
          <w:sz w:val="24"/>
          <w:szCs w:val="24"/>
          <w:lang w:val="en-US"/>
        </w:rPr>
        <w:t>ObjectId</w:t>
      </w:r>
      <w:proofErr w:type="spellEnd"/>
      <w:r w:rsidRPr="00A7026A">
        <w:rPr>
          <w:sz w:val="24"/>
          <w:szCs w:val="24"/>
          <w:lang w:val="en-US"/>
        </w:rPr>
        <w:t>("6108fdb284e8da2e58c74870"), "address" : { "building" : "60", "</w:t>
      </w:r>
      <w:proofErr w:type="spellStart"/>
      <w:r w:rsidRPr="00A7026A">
        <w:rPr>
          <w:sz w:val="24"/>
          <w:szCs w:val="24"/>
          <w:lang w:val="en-US"/>
        </w:rPr>
        <w:t>coord</w:t>
      </w:r>
      <w:proofErr w:type="spellEnd"/>
      <w:r w:rsidRPr="00A7026A">
        <w:rPr>
          <w:sz w:val="24"/>
          <w:szCs w:val="24"/>
          <w:lang w:val="en-US"/>
        </w:rPr>
        <w:t>" : [ -111.9975205, 42.0970258 ], "street" : "West Side Highway", "</w:t>
      </w:r>
      <w:proofErr w:type="spellStart"/>
      <w:r w:rsidRPr="00A7026A">
        <w:rPr>
          <w:sz w:val="24"/>
          <w:szCs w:val="24"/>
          <w:lang w:val="en-US"/>
        </w:rPr>
        <w:t>zipcode</w:t>
      </w:r>
      <w:proofErr w:type="spellEnd"/>
      <w:r w:rsidRPr="00A7026A">
        <w:rPr>
          <w:sz w:val="24"/>
          <w:szCs w:val="24"/>
          <w:lang w:val="en-US"/>
        </w:rPr>
        <w:t xml:space="preserve">" : "10006" }, "borough" : "Manhattan", "cuisine" : "Japanese", "grades" : [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4-03-20T00:00:00Z"), "grade" : "A", "score" : 9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3-06-28T00:00:00Z"), "grade" : "A", "score" : 11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 xml:space="preserve">("2012-07-05T00:00:00Z"), "grade" : "A", "score" : 13 }, { "date" : </w:t>
      </w:r>
      <w:proofErr w:type="spellStart"/>
      <w:r w:rsidRPr="00A7026A">
        <w:rPr>
          <w:sz w:val="24"/>
          <w:szCs w:val="24"/>
          <w:lang w:val="en-US"/>
        </w:rPr>
        <w:t>ISODate</w:t>
      </w:r>
      <w:proofErr w:type="spellEnd"/>
      <w:r w:rsidRPr="00A7026A">
        <w:rPr>
          <w:sz w:val="24"/>
          <w:szCs w:val="24"/>
          <w:lang w:val="en-US"/>
        </w:rPr>
        <w:t>("2011-07-27T00:00:00Z"), "grade" : "A", "score" : 2 } ], "name" : "Sports Center At Chelsea Piers (Sushi Bar)", "</w:t>
      </w:r>
      <w:proofErr w:type="spellStart"/>
      <w:r w:rsidRPr="00A7026A">
        <w:rPr>
          <w:sz w:val="24"/>
          <w:szCs w:val="24"/>
          <w:lang w:val="en-US"/>
        </w:rPr>
        <w:t>restaurant_id</w:t>
      </w:r>
      <w:proofErr w:type="spellEnd"/>
      <w:r w:rsidRPr="00A7026A">
        <w:rPr>
          <w:sz w:val="24"/>
          <w:szCs w:val="24"/>
          <w:lang w:val="en-US"/>
        </w:rPr>
        <w:t>" : "40882356" }</w:t>
      </w:r>
    </w:p>
    <w:p w14:paraId="58607968" w14:textId="081E69A5" w:rsidR="00A7026A" w:rsidRDefault="00A7026A" w:rsidP="00A7026A">
      <w:pPr>
        <w:rPr>
          <w:sz w:val="24"/>
          <w:szCs w:val="24"/>
          <w:lang w:val="en-US"/>
        </w:rPr>
      </w:pPr>
    </w:p>
    <w:p w14:paraId="11C790C6" w14:textId="3009A764" w:rsidR="00A7026A" w:rsidRDefault="00A7026A" w:rsidP="00A7026A">
      <w:pPr>
        <w:rPr>
          <w:sz w:val="24"/>
          <w:szCs w:val="24"/>
          <w:lang w:val="en-US"/>
        </w:rPr>
      </w:pPr>
    </w:p>
    <w:p w14:paraId="7D67684A" w14:textId="49DFA662" w:rsidR="00A7026A" w:rsidRDefault="009A2DA2" w:rsidP="009A2DA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9A2DA2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9A2DA2">
        <w:rPr>
          <w:sz w:val="24"/>
          <w:szCs w:val="24"/>
          <w:lang w:val="en-US"/>
        </w:rPr>
        <w:t>db.addresses</w:t>
      </w:r>
      <w:proofErr w:type="gramEnd"/>
      <w:r w:rsidRPr="009A2DA2">
        <w:rPr>
          <w:sz w:val="24"/>
          <w:szCs w:val="24"/>
          <w:lang w:val="en-US"/>
        </w:rPr>
        <w:t>.aggregate</w:t>
      </w:r>
      <w:proofErr w:type="spellEnd"/>
      <w:r w:rsidRPr="009A2DA2">
        <w:rPr>
          <w:sz w:val="24"/>
          <w:szCs w:val="24"/>
          <w:lang w:val="en-US"/>
        </w:rPr>
        <w:t>([ {$match:{$and:[{cuisine:{$not:{$regex:"American"}}},{"address.coord.0":{$lt:-</w:t>
      </w:r>
      <w:r w:rsidRPr="009A2DA2">
        <w:rPr>
          <w:sz w:val="24"/>
          <w:szCs w:val="24"/>
          <w:lang w:val="en-US"/>
        </w:rPr>
        <w:lastRenderedPageBreak/>
        <w:t>65.754168}}]}}, {$unwind:"$grades"}, {$group:{_id:{name:"$</w:t>
      </w:r>
      <w:proofErr w:type="spellStart"/>
      <w:r w:rsidRPr="009A2DA2">
        <w:rPr>
          <w:sz w:val="24"/>
          <w:szCs w:val="24"/>
          <w:lang w:val="en-US"/>
        </w:rPr>
        <w:t>name",address</w:t>
      </w:r>
      <w:proofErr w:type="spellEnd"/>
      <w:r w:rsidRPr="009A2DA2">
        <w:rPr>
          <w:sz w:val="24"/>
          <w:szCs w:val="24"/>
          <w:lang w:val="en-US"/>
        </w:rPr>
        <w:t>:"$address"}, score:{$sum:"$</w:t>
      </w:r>
      <w:proofErr w:type="spellStart"/>
      <w:r w:rsidRPr="009A2DA2">
        <w:rPr>
          <w:sz w:val="24"/>
          <w:szCs w:val="24"/>
          <w:lang w:val="en-US"/>
        </w:rPr>
        <w:t>grades.score</w:t>
      </w:r>
      <w:proofErr w:type="spellEnd"/>
      <w:r w:rsidRPr="009A2DA2">
        <w:rPr>
          <w:sz w:val="24"/>
          <w:szCs w:val="24"/>
          <w:lang w:val="en-US"/>
        </w:rPr>
        <w:t>"}}}, {$match:{score:{$gt:70}}}])</w:t>
      </w:r>
    </w:p>
    <w:p w14:paraId="4A2CE4F5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>_id" : { "name" : "</w:t>
      </w:r>
      <w:proofErr w:type="spellStart"/>
      <w:r w:rsidRPr="009A2DA2">
        <w:rPr>
          <w:sz w:val="24"/>
          <w:szCs w:val="24"/>
          <w:lang w:val="en-US"/>
        </w:rPr>
        <w:t>Arturo'S</w:t>
      </w:r>
      <w:proofErr w:type="spellEnd"/>
      <w:r w:rsidRPr="009A2DA2">
        <w:rPr>
          <w:sz w:val="24"/>
          <w:szCs w:val="24"/>
          <w:lang w:val="en-US"/>
        </w:rPr>
        <w:t>", "address" : { "building" : "1617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947847, 40.775478 ], "street" : "York Avenue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0028" } }, "score" : 80 }</w:t>
      </w:r>
    </w:p>
    <w:p w14:paraId="375866A4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>_id" : { "name" : "</w:t>
      </w:r>
      <w:proofErr w:type="spellStart"/>
      <w:r w:rsidRPr="009A2DA2">
        <w:rPr>
          <w:sz w:val="24"/>
          <w:szCs w:val="24"/>
          <w:lang w:val="en-US"/>
        </w:rPr>
        <w:t>Cascarino'S</w:t>
      </w:r>
      <w:proofErr w:type="spellEnd"/>
      <w:r w:rsidRPr="009A2DA2">
        <w:rPr>
          <w:sz w:val="24"/>
          <w:szCs w:val="24"/>
          <w:lang w:val="en-US"/>
        </w:rPr>
        <w:t>", "address" : { "building" : "15259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119.6368672, 36.2504996 ], "street" : "10 Avenue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1357" } }, "score" : 80 }</w:t>
      </w:r>
    </w:p>
    <w:p w14:paraId="55668109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>_id" : { "name" : "Kosher Hut Of Brooklyn", "address" : { "building" : "709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965305, 40.6064189 ], "street" : "Kings Highway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1223" } }, "score" : 90 }</w:t>
      </w:r>
    </w:p>
    <w:p w14:paraId="58711FD8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>_id" : { "name" : "D &amp; P Restaurant &amp; Cocktail", "address" : { "building" : "3405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94546489999999, 40.6512331 ], "street" : "Church Avenue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1203" } }, "score" : 79 }</w:t>
      </w:r>
    </w:p>
    <w:p w14:paraId="06DF78B0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>_id" : { "name" : "Panda Kitchen", "address" : { "building" : "943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8881505, 40.6554256 ], "street" : "Pennsylvania Avenue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1207" } }, "score" : 79 }</w:t>
      </w:r>
    </w:p>
    <w:p w14:paraId="4625BBE6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 xml:space="preserve">_id" : { "name" : "Bello </w:t>
      </w:r>
      <w:proofErr w:type="spellStart"/>
      <w:r w:rsidRPr="009A2DA2">
        <w:rPr>
          <w:sz w:val="24"/>
          <w:szCs w:val="24"/>
          <w:lang w:val="en-US"/>
        </w:rPr>
        <w:t>Giardino</w:t>
      </w:r>
      <w:proofErr w:type="spellEnd"/>
      <w:r w:rsidRPr="009A2DA2">
        <w:rPr>
          <w:sz w:val="24"/>
          <w:szCs w:val="24"/>
          <w:lang w:val="en-US"/>
        </w:rPr>
        <w:t>", "address" : { "building" : "71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9787535, 40.7767208 ], "street" : "West   71 Street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0023" } }, "score" : 99 }</w:t>
      </w:r>
    </w:p>
    <w:p w14:paraId="30A636BB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>_id" : { "name" : "O.B'S Bakery", "address" : { "building" : "165-76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7774489, 40.6795188 ], "street" : "Baisley Boulevard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1434" } }, "score" : 74 }</w:t>
      </w:r>
    </w:p>
    <w:p w14:paraId="738E650B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 xml:space="preserve">_id" : { "name" : "Capri </w:t>
      </w:r>
      <w:proofErr w:type="spellStart"/>
      <w:r w:rsidRPr="009A2DA2">
        <w:rPr>
          <w:sz w:val="24"/>
          <w:szCs w:val="24"/>
          <w:lang w:val="en-US"/>
        </w:rPr>
        <w:t>Ii</w:t>
      </w:r>
      <w:proofErr w:type="spellEnd"/>
      <w:r w:rsidRPr="009A2DA2">
        <w:rPr>
          <w:sz w:val="24"/>
          <w:szCs w:val="24"/>
          <w:lang w:val="en-US"/>
        </w:rPr>
        <w:t xml:space="preserve"> Pizza", "address" : { "building" : "149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8280734, 40.8775869 ], "street" : "Dreiser Loop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0475" } }, "score" : 126 }</w:t>
      </w:r>
    </w:p>
    <w:p w14:paraId="38C75148" w14:textId="77777777" w:rsidR="009A2DA2" w:rsidRP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>_id" : { "name" : "Restivo Ristorante", "address" : { "building" : "209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99582199999999, 40.743407 ], "street" : "7 Avenue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0011" } }, "score" : 109 }</w:t>
      </w:r>
    </w:p>
    <w:p w14:paraId="6CAE0793" w14:textId="320C7D9D" w:rsidR="009A2DA2" w:rsidRDefault="009A2DA2" w:rsidP="009A2DA2">
      <w:pPr>
        <w:ind w:left="1440"/>
        <w:rPr>
          <w:sz w:val="24"/>
          <w:szCs w:val="24"/>
          <w:lang w:val="en-US"/>
        </w:rPr>
      </w:pPr>
      <w:proofErr w:type="gramStart"/>
      <w:r w:rsidRPr="009A2DA2">
        <w:rPr>
          <w:sz w:val="24"/>
          <w:szCs w:val="24"/>
          <w:lang w:val="en-US"/>
        </w:rPr>
        <w:t>{ "</w:t>
      </w:r>
      <w:proofErr w:type="gramEnd"/>
      <w:r w:rsidRPr="009A2DA2">
        <w:rPr>
          <w:sz w:val="24"/>
          <w:szCs w:val="24"/>
          <w:lang w:val="en-US"/>
        </w:rPr>
        <w:t>_id" : { "name" : "Dagan Pizza &amp; Dairy Restaurant", "address" : { "building" : "4820", "</w:t>
      </w:r>
      <w:proofErr w:type="spellStart"/>
      <w:r w:rsidRPr="009A2DA2">
        <w:rPr>
          <w:sz w:val="24"/>
          <w:szCs w:val="24"/>
          <w:lang w:val="en-US"/>
        </w:rPr>
        <w:t>coord</w:t>
      </w:r>
      <w:proofErr w:type="spellEnd"/>
      <w:r w:rsidRPr="009A2DA2">
        <w:rPr>
          <w:sz w:val="24"/>
          <w:szCs w:val="24"/>
          <w:lang w:val="en-US"/>
        </w:rPr>
        <w:t>" : [ -73.985534, 40.63131 ], "street" : "16 Avenue", "</w:t>
      </w:r>
      <w:proofErr w:type="spellStart"/>
      <w:r w:rsidRPr="009A2DA2">
        <w:rPr>
          <w:sz w:val="24"/>
          <w:szCs w:val="24"/>
          <w:lang w:val="en-US"/>
        </w:rPr>
        <w:t>zipcode</w:t>
      </w:r>
      <w:proofErr w:type="spellEnd"/>
      <w:r w:rsidRPr="009A2DA2">
        <w:rPr>
          <w:sz w:val="24"/>
          <w:szCs w:val="24"/>
          <w:lang w:val="en-US"/>
        </w:rPr>
        <w:t>" : "11204" } }, "score" : 108 }</w:t>
      </w:r>
    </w:p>
    <w:p w14:paraId="243BB01A" w14:textId="20DF948A" w:rsidR="009A2DA2" w:rsidRDefault="009A2DA2" w:rsidP="009A2DA2">
      <w:pPr>
        <w:rPr>
          <w:sz w:val="24"/>
          <w:szCs w:val="24"/>
          <w:lang w:val="en-US"/>
        </w:rPr>
      </w:pPr>
    </w:p>
    <w:p w14:paraId="3C52235C" w14:textId="36236739" w:rsidR="009A2DA2" w:rsidRDefault="009A2DA2" w:rsidP="009A2DA2">
      <w:pPr>
        <w:rPr>
          <w:sz w:val="24"/>
          <w:szCs w:val="24"/>
          <w:lang w:val="en-US"/>
        </w:rPr>
      </w:pPr>
    </w:p>
    <w:p w14:paraId="073BD7A4" w14:textId="1FB3AE98" w:rsidR="009A2DA2" w:rsidRDefault="009A2DA2" w:rsidP="009A2DA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="00941106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941106" w:rsidRPr="00941106">
        <w:rPr>
          <w:sz w:val="24"/>
          <w:szCs w:val="24"/>
          <w:lang w:val="en-US"/>
        </w:rPr>
        <w:t>db.addresses</w:t>
      </w:r>
      <w:proofErr w:type="gramEnd"/>
      <w:r w:rsidR="00941106" w:rsidRPr="00941106">
        <w:rPr>
          <w:sz w:val="24"/>
          <w:szCs w:val="24"/>
          <w:lang w:val="en-US"/>
        </w:rPr>
        <w:t>.aggregate</w:t>
      </w:r>
      <w:proofErr w:type="spellEnd"/>
      <w:r w:rsidR="00941106" w:rsidRPr="00941106">
        <w:rPr>
          <w:sz w:val="24"/>
          <w:szCs w:val="24"/>
          <w:lang w:val="en-US"/>
        </w:rPr>
        <w:t>([ {$match:{$and:[{cuisine:{$not:{$regex:"American"}}},{"address.coord.1":{$lt:-</w:t>
      </w:r>
      <w:r w:rsidR="00941106" w:rsidRPr="00941106">
        <w:rPr>
          <w:sz w:val="24"/>
          <w:szCs w:val="24"/>
          <w:lang w:val="en-US"/>
        </w:rPr>
        <w:lastRenderedPageBreak/>
        <w:t>65.754168}}]}}, {$unwind:"$grades"}, {$group:{_id:{name:"$</w:t>
      </w:r>
      <w:proofErr w:type="spellStart"/>
      <w:r w:rsidR="00941106" w:rsidRPr="00941106">
        <w:rPr>
          <w:sz w:val="24"/>
          <w:szCs w:val="24"/>
          <w:lang w:val="en-US"/>
        </w:rPr>
        <w:t>name",address</w:t>
      </w:r>
      <w:proofErr w:type="spellEnd"/>
      <w:r w:rsidR="00941106" w:rsidRPr="00941106">
        <w:rPr>
          <w:sz w:val="24"/>
          <w:szCs w:val="24"/>
          <w:lang w:val="en-US"/>
        </w:rPr>
        <w:t>:"$address"}, score:{$sum:"$</w:t>
      </w:r>
      <w:proofErr w:type="spellStart"/>
      <w:r w:rsidR="00941106" w:rsidRPr="00941106">
        <w:rPr>
          <w:sz w:val="24"/>
          <w:szCs w:val="24"/>
          <w:lang w:val="en-US"/>
        </w:rPr>
        <w:t>grades.score</w:t>
      </w:r>
      <w:proofErr w:type="spellEnd"/>
      <w:r w:rsidR="00941106" w:rsidRPr="00941106">
        <w:rPr>
          <w:sz w:val="24"/>
          <w:szCs w:val="24"/>
          <w:lang w:val="en-US"/>
        </w:rPr>
        <w:t>"}}}, {$match:{score:{$gt:70}}}])</w:t>
      </w:r>
    </w:p>
    <w:p w14:paraId="7A927529" w14:textId="0C28ED66" w:rsidR="00941106" w:rsidRDefault="00941106" w:rsidP="00941106">
      <w:pPr>
        <w:ind w:left="144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 RECORDS</w:t>
      </w:r>
    </w:p>
    <w:p w14:paraId="19281755" w14:textId="3213D0FA" w:rsidR="00941106" w:rsidRDefault="00941106" w:rsidP="00941106">
      <w:pPr>
        <w:rPr>
          <w:sz w:val="24"/>
          <w:szCs w:val="24"/>
          <w:lang w:val="en-US"/>
        </w:rPr>
      </w:pPr>
    </w:p>
    <w:p w14:paraId="3D44CA08" w14:textId="13076C20" w:rsidR="00941106" w:rsidRDefault="00941106" w:rsidP="00941106">
      <w:pPr>
        <w:rPr>
          <w:sz w:val="24"/>
          <w:szCs w:val="24"/>
          <w:lang w:val="en-US"/>
        </w:rPr>
      </w:pPr>
    </w:p>
    <w:p w14:paraId="1ECBCB96" w14:textId="00F837ED" w:rsidR="00941106" w:rsidRDefault="00941106" w:rsidP="0094110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="00B225A5" w:rsidRPr="00B225A5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B225A5" w:rsidRPr="00B225A5">
        <w:rPr>
          <w:sz w:val="24"/>
          <w:szCs w:val="24"/>
          <w:lang w:val="en-US"/>
        </w:rPr>
        <w:t>db.addresses</w:t>
      </w:r>
      <w:proofErr w:type="gramEnd"/>
      <w:r w:rsidR="00B225A5" w:rsidRPr="00B225A5">
        <w:rPr>
          <w:sz w:val="24"/>
          <w:szCs w:val="24"/>
          <w:lang w:val="en-US"/>
        </w:rPr>
        <w:t>.aggregate</w:t>
      </w:r>
      <w:proofErr w:type="spellEnd"/>
      <w:r w:rsidR="00B225A5" w:rsidRPr="00B225A5">
        <w:rPr>
          <w:sz w:val="24"/>
          <w:szCs w:val="24"/>
          <w:lang w:val="en-US"/>
        </w:rPr>
        <w:t>([ {$unwind:"$grades"}, {$match:{$and:[{cuisine:{$not:{$regex:"American"}}},{"grades.grade":"A"},{borough:{$not:{$regex:"Brooklyn"}}}]}}, {$sort:{cuisine:-1}}])</w:t>
      </w:r>
    </w:p>
    <w:p w14:paraId="17C5AA26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proofErr w:type="gramStart"/>
      <w:r w:rsidRPr="00B225A5">
        <w:rPr>
          <w:sz w:val="24"/>
          <w:szCs w:val="24"/>
          <w:lang w:val="en-US"/>
        </w:rPr>
        <w:t>{ "</w:t>
      </w:r>
      <w:proofErr w:type="gramEnd"/>
      <w:r w:rsidRPr="00B225A5">
        <w:rPr>
          <w:sz w:val="24"/>
          <w:szCs w:val="24"/>
          <w:lang w:val="en-US"/>
        </w:rPr>
        <w:t xml:space="preserve">_id" : </w:t>
      </w:r>
      <w:proofErr w:type="spellStart"/>
      <w:r w:rsidRPr="00B225A5">
        <w:rPr>
          <w:sz w:val="24"/>
          <w:szCs w:val="24"/>
          <w:lang w:val="en-US"/>
        </w:rPr>
        <w:t>ObjectId</w:t>
      </w:r>
      <w:proofErr w:type="spellEnd"/>
      <w:r w:rsidRPr="00B225A5">
        <w:rPr>
          <w:sz w:val="24"/>
          <w:szCs w:val="24"/>
          <w:lang w:val="en-US"/>
        </w:rPr>
        <w:t>("6108fdb184e8da2e58c74122"), "address" : { "building" : "89", "</w:t>
      </w:r>
      <w:proofErr w:type="spellStart"/>
      <w:r w:rsidRPr="00B225A5">
        <w:rPr>
          <w:sz w:val="24"/>
          <w:szCs w:val="24"/>
          <w:lang w:val="en-US"/>
        </w:rPr>
        <w:t>coord</w:t>
      </w:r>
      <w:proofErr w:type="spellEnd"/>
      <w:r w:rsidRPr="00B225A5">
        <w:rPr>
          <w:sz w:val="24"/>
          <w:szCs w:val="24"/>
          <w:lang w:val="en-US"/>
        </w:rPr>
        <w:t>" : [ -73.9995899, 40.7168015 ], "street" : "Baxter Street", "</w:t>
      </w:r>
      <w:proofErr w:type="spellStart"/>
      <w:r w:rsidRPr="00B225A5">
        <w:rPr>
          <w:sz w:val="24"/>
          <w:szCs w:val="24"/>
          <w:lang w:val="en-US"/>
        </w:rPr>
        <w:t>zipcode</w:t>
      </w:r>
      <w:proofErr w:type="spellEnd"/>
      <w:r w:rsidRPr="00B225A5">
        <w:rPr>
          <w:sz w:val="24"/>
          <w:szCs w:val="24"/>
          <w:lang w:val="en-US"/>
        </w:rPr>
        <w:t xml:space="preserve">" : "10013" }, "borough" : "Manhattan", "cuisine" : "Vietnamese/Cambodian/Malaysia", "grades" : { "date" : </w:t>
      </w:r>
      <w:proofErr w:type="spellStart"/>
      <w:r w:rsidRPr="00B225A5">
        <w:rPr>
          <w:sz w:val="24"/>
          <w:szCs w:val="24"/>
          <w:lang w:val="en-US"/>
        </w:rPr>
        <w:t>ISODate</w:t>
      </w:r>
      <w:proofErr w:type="spellEnd"/>
      <w:r w:rsidRPr="00B225A5">
        <w:rPr>
          <w:sz w:val="24"/>
          <w:szCs w:val="24"/>
          <w:lang w:val="en-US"/>
        </w:rPr>
        <w:t>("2014-08-21T00:00:00Z"), "grade" : "A", "score" : 13 }, "name" : "Thai Son",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r w:rsidRPr="00B225A5">
        <w:rPr>
          <w:sz w:val="24"/>
          <w:szCs w:val="24"/>
          <w:lang w:val="en-US"/>
        </w:rPr>
        <w:t>" : "40559606" }</w:t>
      </w:r>
    </w:p>
    <w:p w14:paraId="151D1F31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proofErr w:type="gramStart"/>
      <w:r w:rsidRPr="00B225A5">
        <w:rPr>
          <w:sz w:val="24"/>
          <w:szCs w:val="24"/>
          <w:lang w:val="en-US"/>
        </w:rPr>
        <w:t>{ "</w:t>
      </w:r>
      <w:proofErr w:type="gramEnd"/>
      <w:r w:rsidRPr="00B225A5">
        <w:rPr>
          <w:sz w:val="24"/>
          <w:szCs w:val="24"/>
          <w:lang w:val="en-US"/>
        </w:rPr>
        <w:t xml:space="preserve">_id" : </w:t>
      </w:r>
      <w:proofErr w:type="spellStart"/>
      <w:r w:rsidRPr="00B225A5">
        <w:rPr>
          <w:sz w:val="24"/>
          <w:szCs w:val="24"/>
          <w:lang w:val="en-US"/>
        </w:rPr>
        <w:t>ObjectId</w:t>
      </w:r>
      <w:proofErr w:type="spellEnd"/>
      <w:r w:rsidRPr="00B225A5">
        <w:rPr>
          <w:sz w:val="24"/>
          <w:szCs w:val="24"/>
          <w:lang w:val="en-US"/>
        </w:rPr>
        <w:t>("6108fdb184e8da2e58c74122"), "address" : { "building" : "89", "</w:t>
      </w:r>
      <w:proofErr w:type="spellStart"/>
      <w:r w:rsidRPr="00B225A5">
        <w:rPr>
          <w:sz w:val="24"/>
          <w:szCs w:val="24"/>
          <w:lang w:val="en-US"/>
        </w:rPr>
        <w:t>coord</w:t>
      </w:r>
      <w:proofErr w:type="spellEnd"/>
      <w:r w:rsidRPr="00B225A5">
        <w:rPr>
          <w:sz w:val="24"/>
          <w:szCs w:val="24"/>
          <w:lang w:val="en-US"/>
        </w:rPr>
        <w:t>" : [ -73.9995899, 40.7168015 ], "street" : "Baxter Street", "</w:t>
      </w:r>
      <w:proofErr w:type="spellStart"/>
      <w:r w:rsidRPr="00B225A5">
        <w:rPr>
          <w:sz w:val="24"/>
          <w:szCs w:val="24"/>
          <w:lang w:val="en-US"/>
        </w:rPr>
        <w:t>zipcode</w:t>
      </w:r>
      <w:proofErr w:type="spellEnd"/>
      <w:r w:rsidRPr="00B225A5">
        <w:rPr>
          <w:sz w:val="24"/>
          <w:szCs w:val="24"/>
          <w:lang w:val="en-US"/>
        </w:rPr>
        <w:t xml:space="preserve">" : "10013" }, "borough" : "Manhattan", "cuisine" : "Vietnamese/Cambodian/Malaysia", "grades" : { "date" : </w:t>
      </w:r>
      <w:proofErr w:type="spellStart"/>
      <w:r w:rsidRPr="00B225A5">
        <w:rPr>
          <w:sz w:val="24"/>
          <w:szCs w:val="24"/>
          <w:lang w:val="en-US"/>
        </w:rPr>
        <w:t>ISODate</w:t>
      </w:r>
      <w:proofErr w:type="spellEnd"/>
      <w:r w:rsidRPr="00B225A5">
        <w:rPr>
          <w:sz w:val="24"/>
          <w:szCs w:val="24"/>
          <w:lang w:val="en-US"/>
        </w:rPr>
        <w:t>("2013-08-31T00:00:00Z"), "grade" : "A", "score" : 13 }, "name" : "Thai Son",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r w:rsidRPr="00B225A5">
        <w:rPr>
          <w:sz w:val="24"/>
          <w:szCs w:val="24"/>
          <w:lang w:val="en-US"/>
        </w:rPr>
        <w:t>" : "40559606" }</w:t>
      </w:r>
    </w:p>
    <w:p w14:paraId="194254CC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proofErr w:type="gramStart"/>
      <w:r w:rsidRPr="00B225A5">
        <w:rPr>
          <w:sz w:val="24"/>
          <w:szCs w:val="24"/>
          <w:lang w:val="en-US"/>
        </w:rPr>
        <w:t>{ "</w:t>
      </w:r>
      <w:proofErr w:type="gramEnd"/>
      <w:r w:rsidRPr="00B225A5">
        <w:rPr>
          <w:sz w:val="24"/>
          <w:szCs w:val="24"/>
          <w:lang w:val="en-US"/>
        </w:rPr>
        <w:t xml:space="preserve">_id" : </w:t>
      </w:r>
      <w:proofErr w:type="spellStart"/>
      <w:r w:rsidRPr="00B225A5">
        <w:rPr>
          <w:sz w:val="24"/>
          <w:szCs w:val="24"/>
          <w:lang w:val="en-US"/>
        </w:rPr>
        <w:t>ObjectId</w:t>
      </w:r>
      <w:proofErr w:type="spellEnd"/>
      <w:r w:rsidRPr="00B225A5">
        <w:rPr>
          <w:sz w:val="24"/>
          <w:szCs w:val="24"/>
          <w:lang w:val="en-US"/>
        </w:rPr>
        <w:t>("6108fdb184e8da2e58c74122"), "address" : { "building" : "89", "</w:t>
      </w:r>
      <w:proofErr w:type="spellStart"/>
      <w:r w:rsidRPr="00B225A5">
        <w:rPr>
          <w:sz w:val="24"/>
          <w:szCs w:val="24"/>
          <w:lang w:val="en-US"/>
        </w:rPr>
        <w:t>coord</w:t>
      </w:r>
      <w:proofErr w:type="spellEnd"/>
      <w:r w:rsidRPr="00B225A5">
        <w:rPr>
          <w:sz w:val="24"/>
          <w:szCs w:val="24"/>
          <w:lang w:val="en-US"/>
        </w:rPr>
        <w:t>" : [ -73.9995899, 40.7168015 ], "street" : "Baxter Street", "</w:t>
      </w:r>
      <w:proofErr w:type="spellStart"/>
      <w:r w:rsidRPr="00B225A5">
        <w:rPr>
          <w:sz w:val="24"/>
          <w:szCs w:val="24"/>
          <w:lang w:val="en-US"/>
        </w:rPr>
        <w:t>zipcode</w:t>
      </w:r>
      <w:proofErr w:type="spellEnd"/>
      <w:r w:rsidRPr="00B225A5">
        <w:rPr>
          <w:sz w:val="24"/>
          <w:szCs w:val="24"/>
          <w:lang w:val="en-US"/>
        </w:rPr>
        <w:t xml:space="preserve">" : "10013" }, "borough" : "Manhattan", "cuisine" : "Vietnamese/Cambodian/Malaysia", "grades" : { "date" : </w:t>
      </w:r>
      <w:proofErr w:type="spellStart"/>
      <w:r w:rsidRPr="00B225A5">
        <w:rPr>
          <w:sz w:val="24"/>
          <w:szCs w:val="24"/>
          <w:lang w:val="en-US"/>
        </w:rPr>
        <w:t>ISODate</w:t>
      </w:r>
      <w:proofErr w:type="spellEnd"/>
      <w:r w:rsidRPr="00B225A5">
        <w:rPr>
          <w:sz w:val="24"/>
          <w:szCs w:val="24"/>
          <w:lang w:val="en-US"/>
        </w:rPr>
        <w:t>("2012-10-17T00:00:00Z"), "grade" : "A", "score" : 4 }, "name" : "Thai Son",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r w:rsidRPr="00B225A5">
        <w:rPr>
          <w:sz w:val="24"/>
          <w:szCs w:val="24"/>
          <w:lang w:val="en-US"/>
        </w:rPr>
        <w:t>" : "40559606" }</w:t>
      </w:r>
    </w:p>
    <w:p w14:paraId="4D863BF0" w14:textId="62956A1B" w:rsidR="00B225A5" w:rsidRDefault="00B225A5" w:rsidP="00B225A5">
      <w:pPr>
        <w:ind w:left="1440"/>
        <w:rPr>
          <w:sz w:val="24"/>
          <w:szCs w:val="24"/>
          <w:lang w:val="en-US"/>
        </w:rPr>
      </w:pPr>
      <w:proofErr w:type="gramStart"/>
      <w:r w:rsidRPr="00B225A5">
        <w:rPr>
          <w:sz w:val="24"/>
          <w:szCs w:val="24"/>
          <w:lang w:val="en-US"/>
        </w:rPr>
        <w:t>{ "</w:t>
      </w:r>
      <w:proofErr w:type="gramEnd"/>
      <w:r w:rsidRPr="00B225A5">
        <w:rPr>
          <w:sz w:val="24"/>
          <w:szCs w:val="24"/>
          <w:lang w:val="en-US"/>
        </w:rPr>
        <w:t xml:space="preserve">_id" : </w:t>
      </w:r>
      <w:proofErr w:type="spellStart"/>
      <w:r w:rsidRPr="00B225A5">
        <w:rPr>
          <w:sz w:val="24"/>
          <w:szCs w:val="24"/>
          <w:lang w:val="en-US"/>
        </w:rPr>
        <w:t>ObjectId</w:t>
      </w:r>
      <w:proofErr w:type="spellEnd"/>
      <w:r w:rsidRPr="00B225A5">
        <w:rPr>
          <w:sz w:val="24"/>
          <w:szCs w:val="24"/>
          <w:lang w:val="en-US"/>
        </w:rPr>
        <w:t>("6108fdb184e8da2e58c74122"), "address" : { "building" : "89", "</w:t>
      </w:r>
      <w:proofErr w:type="spellStart"/>
      <w:r w:rsidRPr="00B225A5">
        <w:rPr>
          <w:sz w:val="24"/>
          <w:szCs w:val="24"/>
          <w:lang w:val="en-US"/>
        </w:rPr>
        <w:t>coord</w:t>
      </w:r>
      <w:proofErr w:type="spellEnd"/>
      <w:r w:rsidRPr="00B225A5">
        <w:rPr>
          <w:sz w:val="24"/>
          <w:szCs w:val="24"/>
          <w:lang w:val="en-US"/>
        </w:rPr>
        <w:t>" : [ -73.9995899, 40.7168015 ], "street" : "Baxter Street", "</w:t>
      </w:r>
      <w:proofErr w:type="spellStart"/>
      <w:r w:rsidRPr="00B225A5">
        <w:rPr>
          <w:sz w:val="24"/>
          <w:szCs w:val="24"/>
          <w:lang w:val="en-US"/>
        </w:rPr>
        <w:t>zipcode</w:t>
      </w:r>
      <w:proofErr w:type="spellEnd"/>
      <w:r w:rsidRPr="00B225A5">
        <w:rPr>
          <w:sz w:val="24"/>
          <w:szCs w:val="24"/>
          <w:lang w:val="en-US"/>
        </w:rPr>
        <w:t xml:space="preserve">" : "10013" }, "borough" : "Manhattan", "cuisine" : "Vietnamese/Cambodian/Malaysia", "grades" : { "date" : </w:t>
      </w:r>
      <w:proofErr w:type="spellStart"/>
      <w:r w:rsidRPr="00B225A5">
        <w:rPr>
          <w:sz w:val="24"/>
          <w:szCs w:val="24"/>
          <w:lang w:val="en-US"/>
        </w:rPr>
        <w:t>ISODate</w:t>
      </w:r>
      <w:proofErr w:type="spellEnd"/>
      <w:r w:rsidRPr="00B225A5">
        <w:rPr>
          <w:sz w:val="24"/>
          <w:szCs w:val="24"/>
          <w:lang w:val="en-US"/>
        </w:rPr>
        <w:t>("2012-05-15T00:00:00Z"), "grade" : "A", "score" : 10 }, "name" : "Thai Son",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r w:rsidRPr="00B225A5">
        <w:rPr>
          <w:sz w:val="24"/>
          <w:szCs w:val="24"/>
          <w:lang w:val="en-US"/>
        </w:rPr>
        <w:t>" : "40559606" }</w:t>
      </w:r>
    </w:p>
    <w:p w14:paraId="19147CA1" w14:textId="41FDF8C4" w:rsidR="00B225A5" w:rsidRDefault="00B225A5" w:rsidP="00B225A5">
      <w:pPr>
        <w:rPr>
          <w:sz w:val="24"/>
          <w:szCs w:val="24"/>
          <w:lang w:val="en-US"/>
        </w:rPr>
      </w:pPr>
    </w:p>
    <w:p w14:paraId="473D4D98" w14:textId="15D6AA9F" w:rsidR="00B225A5" w:rsidRDefault="00B225A5" w:rsidP="00B225A5">
      <w:pPr>
        <w:rPr>
          <w:sz w:val="24"/>
          <w:szCs w:val="24"/>
          <w:lang w:val="en-US"/>
        </w:rPr>
      </w:pPr>
    </w:p>
    <w:p w14:paraId="675C468A" w14:textId="6FF7C7A1" w:rsidR="00B225A5" w:rsidRDefault="00B225A5" w:rsidP="00B225A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B225A5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B225A5">
        <w:rPr>
          <w:sz w:val="24"/>
          <w:szCs w:val="24"/>
          <w:lang w:val="en-US"/>
        </w:rPr>
        <w:t>db.addresses</w:t>
      </w:r>
      <w:proofErr w:type="gramEnd"/>
      <w:r w:rsidRPr="00B225A5">
        <w:rPr>
          <w:sz w:val="24"/>
          <w:szCs w:val="24"/>
          <w:lang w:val="en-US"/>
        </w:rPr>
        <w:t>.aggregate</w:t>
      </w:r>
      <w:proofErr w:type="spellEnd"/>
      <w:r w:rsidRPr="00B225A5">
        <w:rPr>
          <w:sz w:val="24"/>
          <w:szCs w:val="24"/>
          <w:lang w:val="en-US"/>
        </w:rPr>
        <w:t>([ {$project:{_id:0, restaurant_id:1, name:1, borough:1, cuisine:1}}, {$match:{name:/^Wil/}}]).pretty()</w:t>
      </w:r>
    </w:p>
    <w:p w14:paraId="328C72F5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5122E51D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lastRenderedPageBreak/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Brooklyn",</w:t>
      </w:r>
    </w:p>
    <w:p w14:paraId="42BC67A5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Delicatessen",</w:t>
      </w:r>
    </w:p>
    <w:p w14:paraId="50E1042D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</w:t>
      </w:r>
      <w:proofErr w:type="spellStart"/>
      <w:r w:rsidRPr="00B225A5">
        <w:rPr>
          <w:sz w:val="24"/>
          <w:szCs w:val="24"/>
          <w:lang w:val="en-US"/>
        </w:rPr>
        <w:t>Wilken'S</w:t>
      </w:r>
      <w:proofErr w:type="spellEnd"/>
      <w:r w:rsidRPr="00B225A5">
        <w:rPr>
          <w:sz w:val="24"/>
          <w:szCs w:val="24"/>
          <w:lang w:val="en-US"/>
        </w:rPr>
        <w:t xml:space="preserve"> Fine Food",</w:t>
      </w:r>
    </w:p>
    <w:p w14:paraId="636A0704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356483"</w:t>
      </w:r>
    </w:p>
    <w:p w14:paraId="759C0808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7DED041A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08C35A8D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Bronx",</w:t>
      </w:r>
    </w:p>
    <w:p w14:paraId="49758580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American ",</w:t>
      </w:r>
    </w:p>
    <w:p w14:paraId="3C8F54C5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Wild Asia",</w:t>
      </w:r>
    </w:p>
    <w:p w14:paraId="61B3D82A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357217"</w:t>
      </w:r>
    </w:p>
    <w:p w14:paraId="4B78B1DA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704BD5EE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285AEE38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Bronx",</w:t>
      </w:r>
    </w:p>
    <w:p w14:paraId="43719D68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Pizza",</w:t>
      </w:r>
    </w:p>
    <w:p w14:paraId="78B0680F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</w:t>
      </w:r>
      <w:proofErr w:type="spellStart"/>
      <w:r w:rsidRPr="00B225A5">
        <w:rPr>
          <w:sz w:val="24"/>
          <w:szCs w:val="24"/>
          <w:lang w:val="en-US"/>
        </w:rPr>
        <w:t>Wilbel</w:t>
      </w:r>
      <w:proofErr w:type="spellEnd"/>
      <w:r w:rsidRPr="00B225A5">
        <w:rPr>
          <w:sz w:val="24"/>
          <w:szCs w:val="24"/>
          <w:lang w:val="en-US"/>
        </w:rPr>
        <w:t xml:space="preserve"> Pizza",</w:t>
      </w:r>
    </w:p>
    <w:p w14:paraId="2294FA04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871979"</w:t>
      </w:r>
    </w:p>
    <w:p w14:paraId="0FB25883" w14:textId="160A71C5" w:rsid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29BB3EDA" w14:textId="0F66F216" w:rsidR="00B225A5" w:rsidRDefault="00B225A5" w:rsidP="00B225A5">
      <w:pPr>
        <w:rPr>
          <w:sz w:val="24"/>
          <w:szCs w:val="24"/>
          <w:lang w:val="en-US"/>
        </w:rPr>
      </w:pPr>
    </w:p>
    <w:p w14:paraId="7B61F501" w14:textId="78011E59" w:rsidR="00B225A5" w:rsidRDefault="00B225A5" w:rsidP="00B225A5">
      <w:pPr>
        <w:rPr>
          <w:sz w:val="24"/>
          <w:szCs w:val="24"/>
          <w:lang w:val="en-US"/>
        </w:rPr>
      </w:pPr>
    </w:p>
    <w:p w14:paraId="5DF62741" w14:textId="4616B08E" w:rsidR="00B225A5" w:rsidRDefault="00B225A5" w:rsidP="00B225A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B225A5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B225A5">
        <w:rPr>
          <w:sz w:val="24"/>
          <w:szCs w:val="24"/>
          <w:lang w:val="en-US"/>
        </w:rPr>
        <w:t>db.addresses</w:t>
      </w:r>
      <w:proofErr w:type="gramEnd"/>
      <w:r w:rsidRPr="00B225A5">
        <w:rPr>
          <w:sz w:val="24"/>
          <w:szCs w:val="24"/>
          <w:lang w:val="en-US"/>
        </w:rPr>
        <w:t>.aggregate</w:t>
      </w:r>
      <w:proofErr w:type="spellEnd"/>
      <w:r w:rsidRPr="00B225A5">
        <w:rPr>
          <w:sz w:val="24"/>
          <w:szCs w:val="24"/>
          <w:lang w:val="en-US"/>
        </w:rPr>
        <w:t>([ {$project:{_id:0, restaurant_id:1, name:1, borough:1, cuisine:1}}, {$match:{name:{$regex:"</w:t>
      </w:r>
      <w:proofErr w:type="spellStart"/>
      <w:r w:rsidRPr="00B225A5">
        <w:rPr>
          <w:sz w:val="24"/>
          <w:szCs w:val="24"/>
          <w:lang w:val="en-US"/>
        </w:rPr>
        <w:t>ces</w:t>
      </w:r>
      <w:proofErr w:type="spellEnd"/>
      <w:r w:rsidRPr="00B225A5">
        <w:rPr>
          <w:sz w:val="24"/>
          <w:szCs w:val="24"/>
          <w:lang w:val="en-US"/>
        </w:rPr>
        <w:t>$"}}}]).pretty()</w:t>
      </w:r>
    </w:p>
    <w:p w14:paraId="3B989473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6783DE43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Manhattan",</w:t>
      </w:r>
    </w:p>
    <w:p w14:paraId="48F28C0D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American ",</w:t>
      </w:r>
    </w:p>
    <w:p w14:paraId="1BF3B527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Pieces",</w:t>
      </w:r>
    </w:p>
    <w:p w14:paraId="6F795841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399910"</w:t>
      </w:r>
    </w:p>
    <w:p w14:paraId="1D3BB392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1664A88E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2EA31220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Queens",</w:t>
      </w:r>
    </w:p>
    <w:p w14:paraId="40FB147D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lastRenderedPageBreak/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American ",</w:t>
      </w:r>
    </w:p>
    <w:p w14:paraId="7B4DE875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S.M.R Restaurant Services",</w:t>
      </w:r>
    </w:p>
    <w:p w14:paraId="76DBC3AA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403857"</w:t>
      </w:r>
    </w:p>
    <w:p w14:paraId="67EE5800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3DB2F2F5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151F7D9E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Manhattan",</w:t>
      </w:r>
    </w:p>
    <w:p w14:paraId="7422DD5A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American ",</w:t>
      </w:r>
    </w:p>
    <w:p w14:paraId="7892C66B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Good Shepherd Services",</w:t>
      </w:r>
    </w:p>
    <w:p w14:paraId="31D2F979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403989"</w:t>
      </w:r>
    </w:p>
    <w:p w14:paraId="05B96184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33DEAE2A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00CC575B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Queens",</w:t>
      </w:r>
    </w:p>
    <w:p w14:paraId="3A3FE639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Ice Cream, Gelato, Yogurt, Ices",</w:t>
      </w:r>
    </w:p>
    <w:p w14:paraId="406FD9F9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The Ice Box-</w:t>
      </w:r>
      <w:proofErr w:type="spellStart"/>
      <w:r w:rsidRPr="00B225A5">
        <w:rPr>
          <w:sz w:val="24"/>
          <w:szCs w:val="24"/>
          <w:lang w:val="en-US"/>
        </w:rPr>
        <w:t>Ralph'S</w:t>
      </w:r>
      <w:proofErr w:type="spellEnd"/>
      <w:r w:rsidRPr="00B225A5">
        <w:rPr>
          <w:sz w:val="24"/>
          <w:szCs w:val="24"/>
          <w:lang w:val="en-US"/>
        </w:rPr>
        <w:t xml:space="preserve"> Famous Italian Ices",</w:t>
      </w:r>
    </w:p>
    <w:p w14:paraId="1E09EC6B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690899"</w:t>
      </w:r>
    </w:p>
    <w:p w14:paraId="6F801E16" w14:textId="358CDF19" w:rsid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7857A50F" w14:textId="55642EA1" w:rsidR="00B225A5" w:rsidRDefault="00B225A5" w:rsidP="00B225A5">
      <w:pPr>
        <w:rPr>
          <w:sz w:val="24"/>
          <w:szCs w:val="24"/>
          <w:lang w:val="en-US"/>
        </w:rPr>
      </w:pPr>
    </w:p>
    <w:p w14:paraId="7F5DABD4" w14:textId="4795DFF2" w:rsidR="00B225A5" w:rsidRDefault="00B225A5" w:rsidP="00B225A5">
      <w:pPr>
        <w:rPr>
          <w:sz w:val="24"/>
          <w:szCs w:val="24"/>
          <w:lang w:val="en-US"/>
        </w:rPr>
      </w:pPr>
    </w:p>
    <w:p w14:paraId="5BBD3189" w14:textId="1BD007DB" w:rsidR="00B225A5" w:rsidRDefault="00B225A5" w:rsidP="00B225A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B225A5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B225A5">
        <w:rPr>
          <w:sz w:val="24"/>
          <w:szCs w:val="24"/>
          <w:lang w:val="en-US"/>
        </w:rPr>
        <w:t>db.addresses</w:t>
      </w:r>
      <w:proofErr w:type="gramEnd"/>
      <w:r w:rsidRPr="00B225A5">
        <w:rPr>
          <w:sz w:val="24"/>
          <w:szCs w:val="24"/>
          <w:lang w:val="en-US"/>
        </w:rPr>
        <w:t>.aggregate</w:t>
      </w:r>
      <w:proofErr w:type="spellEnd"/>
      <w:r w:rsidRPr="00B225A5">
        <w:rPr>
          <w:sz w:val="24"/>
          <w:szCs w:val="24"/>
          <w:lang w:val="en-US"/>
        </w:rPr>
        <w:t>([ {$project:{_id:0, restaurant_id:1, name:1, borough:1, cuisine:1}}, {$match:{name:/Reg/}}]).pretty()</w:t>
      </w:r>
    </w:p>
    <w:p w14:paraId="3828FEE1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17C6D76E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Brooklyn",</w:t>
      </w:r>
    </w:p>
    <w:p w14:paraId="42435AB2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American ",</w:t>
      </w:r>
    </w:p>
    <w:p w14:paraId="2CFB404C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Regina Caterers",</w:t>
      </w:r>
    </w:p>
    <w:p w14:paraId="3DDE7116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356649"</w:t>
      </w:r>
    </w:p>
    <w:p w14:paraId="19A52BCA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708DB334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0720D565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Manhattan",</w:t>
      </w:r>
    </w:p>
    <w:p w14:paraId="11A72EC7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Café/Coffee/Tea",</w:t>
      </w:r>
    </w:p>
    <w:p w14:paraId="55BA4CC7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lastRenderedPageBreak/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Caffe Reggio",</w:t>
      </w:r>
    </w:p>
    <w:p w14:paraId="672048E1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369418"</w:t>
      </w:r>
    </w:p>
    <w:p w14:paraId="5C98D0BB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6D8C6C79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3F2A564B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Manhattan",</w:t>
      </w:r>
    </w:p>
    <w:p w14:paraId="563D4A4B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American ",</w:t>
      </w:r>
    </w:p>
    <w:p w14:paraId="0858114A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Regency Hotel",</w:t>
      </w:r>
    </w:p>
    <w:p w14:paraId="359C08E5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382679"</w:t>
      </w:r>
    </w:p>
    <w:p w14:paraId="3E0DF7D5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38E97A86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{</w:t>
      </w:r>
    </w:p>
    <w:p w14:paraId="700E3FD7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borough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Manhattan",</w:t>
      </w:r>
    </w:p>
    <w:p w14:paraId="6DB42126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cuisin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American ",</w:t>
      </w:r>
    </w:p>
    <w:p w14:paraId="3268AD5C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name</w:t>
      </w:r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Regency Whist Club",</w:t>
      </w:r>
    </w:p>
    <w:p w14:paraId="74CF7451" w14:textId="77777777" w:rsidR="00B225A5" w:rsidRP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 xml:space="preserve">        "</w:t>
      </w:r>
      <w:proofErr w:type="spellStart"/>
      <w:r w:rsidRPr="00B225A5">
        <w:rPr>
          <w:sz w:val="24"/>
          <w:szCs w:val="24"/>
          <w:lang w:val="en-US"/>
        </w:rPr>
        <w:t>restaurant_id</w:t>
      </w:r>
      <w:proofErr w:type="spellEnd"/>
      <w:proofErr w:type="gramStart"/>
      <w:r w:rsidRPr="00B225A5">
        <w:rPr>
          <w:sz w:val="24"/>
          <w:szCs w:val="24"/>
          <w:lang w:val="en-US"/>
        </w:rPr>
        <w:t>" :</w:t>
      </w:r>
      <w:proofErr w:type="gramEnd"/>
      <w:r w:rsidRPr="00B225A5">
        <w:rPr>
          <w:sz w:val="24"/>
          <w:szCs w:val="24"/>
          <w:lang w:val="en-US"/>
        </w:rPr>
        <w:t xml:space="preserve"> "40402377"</w:t>
      </w:r>
    </w:p>
    <w:p w14:paraId="16CA155B" w14:textId="174FBC12" w:rsidR="00B225A5" w:rsidRDefault="00B225A5" w:rsidP="00B225A5">
      <w:pPr>
        <w:ind w:left="1440"/>
        <w:rPr>
          <w:sz w:val="24"/>
          <w:szCs w:val="24"/>
          <w:lang w:val="en-US"/>
        </w:rPr>
      </w:pPr>
      <w:r w:rsidRPr="00B225A5">
        <w:rPr>
          <w:sz w:val="24"/>
          <w:szCs w:val="24"/>
          <w:lang w:val="en-US"/>
        </w:rPr>
        <w:t>}</w:t>
      </w:r>
    </w:p>
    <w:p w14:paraId="68EECB6A" w14:textId="2BFE8949" w:rsidR="00B225A5" w:rsidRDefault="00B225A5" w:rsidP="00B225A5">
      <w:pPr>
        <w:rPr>
          <w:sz w:val="24"/>
          <w:szCs w:val="24"/>
          <w:lang w:val="en-US"/>
        </w:rPr>
      </w:pPr>
    </w:p>
    <w:p w14:paraId="5EE57EF3" w14:textId="25440A6B" w:rsidR="00B225A5" w:rsidRDefault="00B225A5" w:rsidP="00B225A5">
      <w:pPr>
        <w:rPr>
          <w:sz w:val="24"/>
          <w:szCs w:val="24"/>
          <w:lang w:val="en-US"/>
        </w:rPr>
      </w:pPr>
    </w:p>
    <w:p w14:paraId="3E50720E" w14:textId="6B43B7C8" w:rsidR="00B225A5" w:rsidRDefault="00B225A5" w:rsidP="00B225A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="00D25BB4" w:rsidRPr="00D25BB4">
        <w:rPr>
          <w:sz w:val="24"/>
          <w:szCs w:val="24"/>
          <w:lang w:val="en-US"/>
        </w:rPr>
        <w:t xml:space="preserve">&gt; </w:t>
      </w:r>
      <w:proofErr w:type="gramStart"/>
      <w:r w:rsidR="00D25BB4" w:rsidRPr="00D25BB4">
        <w:rPr>
          <w:sz w:val="24"/>
          <w:szCs w:val="24"/>
          <w:lang w:val="en-US"/>
        </w:rPr>
        <w:t>db.addresses</w:t>
      </w:r>
      <w:proofErr w:type="gramEnd"/>
      <w:r w:rsidR="00D25BB4" w:rsidRPr="00D25BB4">
        <w:rPr>
          <w:sz w:val="24"/>
          <w:szCs w:val="24"/>
          <w:lang w:val="en-US"/>
        </w:rPr>
        <w:t>.find({$and:[{borough:"Bronx"},{$or:[{cuisine:"American"},{cuisine:"Chinese"}]}]})</w:t>
      </w:r>
    </w:p>
    <w:p w14:paraId="2C171796" w14:textId="77777777" w:rsidR="00D25BB4" w:rsidRPr="00D25BB4" w:rsidRDefault="00D25BB4" w:rsidP="00D25BB4">
      <w:pPr>
        <w:ind w:left="1440"/>
        <w:rPr>
          <w:sz w:val="24"/>
          <w:szCs w:val="24"/>
          <w:lang w:val="en-US"/>
        </w:rPr>
      </w:pPr>
      <w:r w:rsidRPr="00D25BB4">
        <w:rPr>
          <w:sz w:val="24"/>
          <w:szCs w:val="24"/>
          <w:lang w:val="en-US"/>
        </w:rPr>
        <w:t xml:space="preserve">{ "_id" : </w:t>
      </w:r>
      <w:proofErr w:type="spellStart"/>
      <w:r w:rsidRPr="00D25BB4">
        <w:rPr>
          <w:sz w:val="24"/>
          <w:szCs w:val="24"/>
          <w:lang w:val="en-US"/>
        </w:rPr>
        <w:t>ObjectId</w:t>
      </w:r>
      <w:proofErr w:type="spellEnd"/>
      <w:r w:rsidRPr="00D25BB4">
        <w:rPr>
          <w:sz w:val="24"/>
          <w:szCs w:val="24"/>
          <w:lang w:val="en-US"/>
        </w:rPr>
        <w:t>("6108fdb184e8da2e58c73a37"), "address" : { "building" : "1236", "</w:t>
      </w:r>
      <w:proofErr w:type="spellStart"/>
      <w:r w:rsidRPr="00D25BB4">
        <w:rPr>
          <w:sz w:val="24"/>
          <w:szCs w:val="24"/>
          <w:lang w:val="en-US"/>
        </w:rPr>
        <w:t>coord</w:t>
      </w:r>
      <w:proofErr w:type="spellEnd"/>
      <w:r w:rsidRPr="00D25BB4">
        <w:rPr>
          <w:sz w:val="24"/>
          <w:szCs w:val="24"/>
          <w:lang w:val="en-US"/>
        </w:rPr>
        <w:t>" : [ -73.8893654, 40.81376179999999 ], "street" : "238 Spofford Ave", "</w:t>
      </w:r>
      <w:proofErr w:type="spellStart"/>
      <w:r w:rsidRPr="00D25BB4">
        <w:rPr>
          <w:sz w:val="24"/>
          <w:szCs w:val="24"/>
          <w:lang w:val="en-US"/>
        </w:rPr>
        <w:t>zipcode</w:t>
      </w:r>
      <w:proofErr w:type="spellEnd"/>
      <w:r w:rsidRPr="00D25BB4">
        <w:rPr>
          <w:sz w:val="24"/>
          <w:szCs w:val="24"/>
          <w:lang w:val="en-US"/>
        </w:rPr>
        <w:t xml:space="preserve">" : "10474" }, "borough" : "Bronx", "cuisine" : "Chinese", "grades" : [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3-12-30T00:00:00Z"), "grade" : "A", "score" : 8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3-01-08T00:00:00Z"), "grade" : "A", "score" : 10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>("2012-06-12T00:00:00Z"), "grade" : "B", "score" : 15 } ], "name" : "Happy Garden", "</w:t>
      </w:r>
      <w:proofErr w:type="spellStart"/>
      <w:r w:rsidRPr="00D25BB4">
        <w:rPr>
          <w:sz w:val="24"/>
          <w:szCs w:val="24"/>
          <w:lang w:val="en-US"/>
        </w:rPr>
        <w:t>restaurant_id</w:t>
      </w:r>
      <w:proofErr w:type="spellEnd"/>
      <w:r w:rsidRPr="00D25BB4">
        <w:rPr>
          <w:sz w:val="24"/>
          <w:szCs w:val="24"/>
          <w:lang w:val="en-US"/>
        </w:rPr>
        <w:t>" : "40363289" }</w:t>
      </w:r>
    </w:p>
    <w:p w14:paraId="0CF09FE6" w14:textId="77777777" w:rsidR="00D25BB4" w:rsidRPr="00D25BB4" w:rsidRDefault="00D25BB4" w:rsidP="00D25BB4">
      <w:pPr>
        <w:ind w:left="1440"/>
        <w:rPr>
          <w:sz w:val="24"/>
          <w:szCs w:val="24"/>
          <w:lang w:val="en-US"/>
        </w:rPr>
      </w:pPr>
      <w:r w:rsidRPr="00D25BB4">
        <w:rPr>
          <w:sz w:val="24"/>
          <w:szCs w:val="24"/>
          <w:lang w:val="en-US"/>
        </w:rPr>
        <w:t xml:space="preserve">{ "_id" : </w:t>
      </w:r>
      <w:proofErr w:type="spellStart"/>
      <w:r w:rsidRPr="00D25BB4">
        <w:rPr>
          <w:sz w:val="24"/>
          <w:szCs w:val="24"/>
          <w:lang w:val="en-US"/>
        </w:rPr>
        <w:t>ObjectId</w:t>
      </w:r>
      <w:proofErr w:type="spellEnd"/>
      <w:r w:rsidRPr="00D25BB4">
        <w:rPr>
          <w:sz w:val="24"/>
          <w:szCs w:val="24"/>
          <w:lang w:val="en-US"/>
        </w:rPr>
        <w:t>("6108fdb184e8da2e58c73a49"), "address" : { "building" : "277", "</w:t>
      </w:r>
      <w:proofErr w:type="spellStart"/>
      <w:r w:rsidRPr="00D25BB4">
        <w:rPr>
          <w:sz w:val="24"/>
          <w:szCs w:val="24"/>
          <w:lang w:val="en-US"/>
        </w:rPr>
        <w:t>coord</w:t>
      </w:r>
      <w:proofErr w:type="spellEnd"/>
      <w:r w:rsidRPr="00D25BB4">
        <w:rPr>
          <w:sz w:val="24"/>
          <w:szCs w:val="24"/>
          <w:lang w:val="en-US"/>
        </w:rPr>
        <w:t>" : [ -73.8941893, 40.8634684 ], "street" : "East Kingsbridge Road", "</w:t>
      </w:r>
      <w:proofErr w:type="spellStart"/>
      <w:r w:rsidRPr="00D25BB4">
        <w:rPr>
          <w:sz w:val="24"/>
          <w:szCs w:val="24"/>
          <w:lang w:val="en-US"/>
        </w:rPr>
        <w:t>zipcode</w:t>
      </w:r>
      <w:proofErr w:type="spellEnd"/>
      <w:r w:rsidRPr="00D25BB4">
        <w:rPr>
          <w:sz w:val="24"/>
          <w:szCs w:val="24"/>
          <w:lang w:val="en-US"/>
        </w:rPr>
        <w:t xml:space="preserve">" : "10458" }, "borough" : "Bronx", "cuisine" : "Chinese", "grades" : [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4-03-03T00:00:00Z"), "grade" : "A", "score" : 10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3-09-26T00:00:00Z"), "grade" : "A", "score" : 10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3-03-19T00:00:00Z"), "grade" : "A", "score" : 10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2-08-29T00:00:00Z"), "grade" : "A", </w:t>
      </w:r>
      <w:r w:rsidRPr="00D25BB4">
        <w:rPr>
          <w:sz w:val="24"/>
          <w:szCs w:val="24"/>
          <w:lang w:val="en-US"/>
        </w:rPr>
        <w:lastRenderedPageBreak/>
        <w:t xml:space="preserve">"score" : 11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>("2011-08-17T00:00:00Z"), "grade" : "A", "score" : 13 } ], "name" : "Happy Garden", "</w:t>
      </w:r>
      <w:proofErr w:type="spellStart"/>
      <w:r w:rsidRPr="00D25BB4">
        <w:rPr>
          <w:sz w:val="24"/>
          <w:szCs w:val="24"/>
          <w:lang w:val="en-US"/>
        </w:rPr>
        <w:t>restaurant_id</w:t>
      </w:r>
      <w:proofErr w:type="spellEnd"/>
      <w:r w:rsidRPr="00D25BB4">
        <w:rPr>
          <w:sz w:val="24"/>
          <w:szCs w:val="24"/>
          <w:lang w:val="en-US"/>
        </w:rPr>
        <w:t>" : "40364296" }</w:t>
      </w:r>
    </w:p>
    <w:p w14:paraId="1FEE70B7" w14:textId="6D01C222" w:rsidR="00D25BB4" w:rsidRDefault="00D25BB4" w:rsidP="00D25BB4">
      <w:pPr>
        <w:ind w:left="1440"/>
        <w:rPr>
          <w:sz w:val="24"/>
          <w:szCs w:val="24"/>
          <w:lang w:val="en-US"/>
        </w:rPr>
      </w:pPr>
      <w:r w:rsidRPr="00D25BB4">
        <w:rPr>
          <w:sz w:val="24"/>
          <w:szCs w:val="24"/>
          <w:lang w:val="en-US"/>
        </w:rPr>
        <w:t xml:space="preserve">{ "_id" : </w:t>
      </w:r>
      <w:proofErr w:type="spellStart"/>
      <w:r w:rsidRPr="00D25BB4">
        <w:rPr>
          <w:sz w:val="24"/>
          <w:szCs w:val="24"/>
          <w:lang w:val="en-US"/>
        </w:rPr>
        <w:t>ObjectId</w:t>
      </w:r>
      <w:proofErr w:type="spellEnd"/>
      <w:r w:rsidRPr="00D25BB4">
        <w:rPr>
          <w:sz w:val="24"/>
          <w:szCs w:val="24"/>
          <w:lang w:val="en-US"/>
        </w:rPr>
        <w:t>("6108fdb184e8da2e58c73fc7"), "address" : { "building" : "2459", "</w:t>
      </w:r>
      <w:proofErr w:type="spellStart"/>
      <w:r w:rsidRPr="00D25BB4">
        <w:rPr>
          <w:sz w:val="24"/>
          <w:szCs w:val="24"/>
          <w:lang w:val="en-US"/>
        </w:rPr>
        <w:t>coord</w:t>
      </w:r>
      <w:proofErr w:type="spellEnd"/>
      <w:r w:rsidRPr="00D25BB4">
        <w:rPr>
          <w:sz w:val="24"/>
          <w:szCs w:val="24"/>
          <w:lang w:val="en-US"/>
        </w:rPr>
        <w:t>" : [ -73.8929629, 40.8601605 ], "street" : "Webster Avenue", "</w:t>
      </w:r>
      <w:proofErr w:type="spellStart"/>
      <w:r w:rsidRPr="00D25BB4">
        <w:rPr>
          <w:sz w:val="24"/>
          <w:szCs w:val="24"/>
          <w:lang w:val="en-US"/>
        </w:rPr>
        <w:t>zipcode</w:t>
      </w:r>
      <w:proofErr w:type="spellEnd"/>
      <w:r w:rsidRPr="00D25BB4">
        <w:rPr>
          <w:sz w:val="24"/>
          <w:szCs w:val="24"/>
          <w:lang w:val="en-US"/>
        </w:rPr>
        <w:t xml:space="preserve">" : "10458" }, "borough" : "Bronx", "cuisine" : "Chinese", "grades" : [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4-12-23T00:00:00Z"), "grade" : "A", "score" : 7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4-01-07T00:00:00Z"), "grade" : "A", "score" : 8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2-12-28T00:00:00Z"), "grade" : "A", "score" : 11 }, { "date" : </w:t>
      </w:r>
      <w:proofErr w:type="spellStart"/>
      <w:r w:rsidRPr="00D25BB4">
        <w:rPr>
          <w:sz w:val="24"/>
          <w:szCs w:val="24"/>
          <w:lang w:val="en-US"/>
        </w:rPr>
        <w:t>ISODate</w:t>
      </w:r>
      <w:proofErr w:type="spellEnd"/>
      <w:r w:rsidRPr="00D25BB4">
        <w:rPr>
          <w:sz w:val="24"/>
          <w:szCs w:val="24"/>
          <w:lang w:val="en-US"/>
        </w:rPr>
        <w:t xml:space="preserve">("2012-07-18T00:00:00Z"), "grade" : "A", "score" : 13 } ], "name" : "China Wok </w:t>
      </w:r>
      <w:proofErr w:type="spellStart"/>
      <w:r w:rsidRPr="00D25BB4">
        <w:rPr>
          <w:sz w:val="24"/>
          <w:szCs w:val="24"/>
          <w:lang w:val="en-US"/>
        </w:rPr>
        <w:t>Ii</w:t>
      </w:r>
      <w:proofErr w:type="spellEnd"/>
      <w:r w:rsidRPr="00D25BB4">
        <w:rPr>
          <w:sz w:val="24"/>
          <w:szCs w:val="24"/>
          <w:lang w:val="en-US"/>
        </w:rPr>
        <w:t>", "</w:t>
      </w:r>
      <w:proofErr w:type="spellStart"/>
      <w:r w:rsidRPr="00D25BB4">
        <w:rPr>
          <w:sz w:val="24"/>
          <w:szCs w:val="24"/>
          <w:lang w:val="en-US"/>
        </w:rPr>
        <w:t>restaurant_id</w:t>
      </w:r>
      <w:proofErr w:type="spellEnd"/>
      <w:r w:rsidRPr="00D25BB4">
        <w:rPr>
          <w:sz w:val="24"/>
          <w:szCs w:val="24"/>
          <w:lang w:val="en-US"/>
        </w:rPr>
        <w:t>" : "40510328" }</w:t>
      </w:r>
    </w:p>
    <w:p w14:paraId="7781867D" w14:textId="3F11583B" w:rsidR="00D25BB4" w:rsidRDefault="00D25BB4" w:rsidP="00D25BB4">
      <w:pPr>
        <w:rPr>
          <w:sz w:val="24"/>
          <w:szCs w:val="24"/>
          <w:lang w:val="en-US"/>
        </w:rPr>
      </w:pPr>
    </w:p>
    <w:p w14:paraId="17729BCA" w14:textId="22CF4B62" w:rsidR="00D25BB4" w:rsidRDefault="00D25BB4" w:rsidP="00D25BB4">
      <w:pPr>
        <w:rPr>
          <w:sz w:val="24"/>
          <w:szCs w:val="24"/>
          <w:lang w:val="en-US"/>
        </w:rPr>
      </w:pPr>
    </w:p>
    <w:p w14:paraId="058BAE85" w14:textId="26A013CE" w:rsidR="00D25BB4" w:rsidRDefault="00D25BB4" w:rsidP="00D25BB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="007755A5" w:rsidRPr="007755A5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7755A5" w:rsidRPr="007755A5">
        <w:rPr>
          <w:sz w:val="24"/>
          <w:szCs w:val="24"/>
          <w:lang w:val="en-US"/>
        </w:rPr>
        <w:t>db.addresses</w:t>
      </w:r>
      <w:proofErr w:type="gramEnd"/>
      <w:r w:rsidR="007755A5" w:rsidRPr="007755A5">
        <w:rPr>
          <w:sz w:val="24"/>
          <w:szCs w:val="24"/>
          <w:lang w:val="en-US"/>
        </w:rPr>
        <w:t>.aggregate</w:t>
      </w:r>
      <w:proofErr w:type="spellEnd"/>
      <w:r w:rsidR="007755A5" w:rsidRPr="007755A5">
        <w:rPr>
          <w:sz w:val="24"/>
          <w:szCs w:val="24"/>
          <w:lang w:val="en-US"/>
        </w:rPr>
        <w:t>([ { $project:{_id:0, restaurant_id:1, name:1, borough:1, cuisine:1}}, {$match:{$or:[{</w:t>
      </w:r>
      <w:proofErr w:type="spellStart"/>
      <w:r w:rsidR="007755A5" w:rsidRPr="007755A5">
        <w:rPr>
          <w:sz w:val="24"/>
          <w:szCs w:val="24"/>
          <w:lang w:val="en-US"/>
        </w:rPr>
        <w:t>borough:"Staten</w:t>
      </w:r>
      <w:proofErr w:type="spellEnd"/>
      <w:r w:rsidR="007755A5" w:rsidRPr="007755A5">
        <w:rPr>
          <w:sz w:val="24"/>
          <w:szCs w:val="24"/>
          <w:lang w:val="en-US"/>
        </w:rPr>
        <w:t xml:space="preserve"> Island"},{borough:"Queens"},{borough:"Bornx"},{borough:"Brooklyn"}]}}]).pretty()</w:t>
      </w:r>
    </w:p>
    <w:p w14:paraId="45F8233E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r w:rsidRPr="009C12B7">
        <w:rPr>
          <w:sz w:val="24"/>
          <w:szCs w:val="24"/>
          <w:lang w:val="en-US"/>
        </w:rPr>
        <w:t>"borough</w:t>
      </w:r>
      <w:proofErr w:type="gramStart"/>
      <w:r w:rsidRPr="009C12B7">
        <w:rPr>
          <w:sz w:val="24"/>
          <w:szCs w:val="24"/>
          <w:lang w:val="en-US"/>
        </w:rPr>
        <w:t>" :</w:t>
      </w:r>
      <w:proofErr w:type="gramEnd"/>
      <w:r w:rsidRPr="009C12B7">
        <w:rPr>
          <w:sz w:val="24"/>
          <w:szCs w:val="24"/>
          <w:lang w:val="en-US"/>
        </w:rPr>
        <w:t xml:space="preserve"> "Brooklyn", "cuisine" : "Hamburgers", "name" : "</w:t>
      </w:r>
      <w:proofErr w:type="spellStart"/>
      <w:r w:rsidRPr="009C12B7">
        <w:rPr>
          <w:sz w:val="24"/>
          <w:szCs w:val="24"/>
          <w:lang w:val="en-US"/>
        </w:rPr>
        <w:t>Wendy'S</w:t>
      </w:r>
      <w:proofErr w:type="spellEnd"/>
      <w:r w:rsidRPr="009C12B7">
        <w:rPr>
          <w:sz w:val="24"/>
          <w:szCs w:val="24"/>
          <w:lang w:val="en-US"/>
        </w:rPr>
        <w:t>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30112340" }</w:t>
      </w:r>
    </w:p>
    <w:p w14:paraId="5B6CDB23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oklyn", "cuisine" : "American ", "name" : "Riviera Caterer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018" }</w:t>
      </w:r>
    </w:p>
    <w:p w14:paraId="7A1FB0D7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Queens", "cuisine" : "American ", "name" : "</w:t>
      </w:r>
      <w:proofErr w:type="spellStart"/>
      <w:r w:rsidRPr="009C12B7">
        <w:rPr>
          <w:sz w:val="24"/>
          <w:szCs w:val="24"/>
          <w:lang w:val="en-US"/>
        </w:rPr>
        <w:t>Brunos</w:t>
      </w:r>
      <w:proofErr w:type="spellEnd"/>
      <w:r w:rsidRPr="009C12B7">
        <w:rPr>
          <w:sz w:val="24"/>
          <w:szCs w:val="24"/>
          <w:lang w:val="en-US"/>
        </w:rPr>
        <w:t xml:space="preserve"> On The Boulevard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151" }</w:t>
      </w:r>
    </w:p>
    <w:p w14:paraId="2CD03439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Queens", "cuisine" : "Jewish/Kosher", "name" : "Tov Kosher Kitchen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068" }</w:t>
      </w:r>
    </w:p>
    <w:p w14:paraId="4A703BF5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Staten Island", "cuisine" : "Jewish/Kosher", "name" : "Kosher Island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442" }</w:t>
      </w:r>
    </w:p>
    <w:p w14:paraId="4EB90A42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oklyn", "cuisine" : "Delicatessen", "name" : "</w:t>
      </w:r>
      <w:proofErr w:type="spellStart"/>
      <w:r w:rsidRPr="009C12B7">
        <w:rPr>
          <w:sz w:val="24"/>
          <w:szCs w:val="24"/>
          <w:lang w:val="en-US"/>
        </w:rPr>
        <w:t>Wilken'S</w:t>
      </w:r>
      <w:proofErr w:type="spellEnd"/>
      <w:r w:rsidRPr="009C12B7">
        <w:rPr>
          <w:sz w:val="24"/>
          <w:szCs w:val="24"/>
          <w:lang w:val="en-US"/>
        </w:rPr>
        <w:t xml:space="preserve"> Fine Food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483" }</w:t>
      </w:r>
    </w:p>
    <w:p w14:paraId="662490C3" w14:textId="345B6445" w:rsidR="007755A5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oklyn", "cuisine" : "American ", "name" : "Regina Caterers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649" }</w:t>
      </w:r>
    </w:p>
    <w:p w14:paraId="31228701" w14:textId="14A20656" w:rsidR="009C12B7" w:rsidRDefault="009C12B7" w:rsidP="009C12B7">
      <w:pPr>
        <w:rPr>
          <w:sz w:val="24"/>
          <w:szCs w:val="24"/>
          <w:lang w:val="en-US"/>
        </w:rPr>
      </w:pPr>
    </w:p>
    <w:p w14:paraId="26D9C3F8" w14:textId="0B3FD9D0" w:rsidR="009C12B7" w:rsidRDefault="009C12B7" w:rsidP="009C12B7">
      <w:pPr>
        <w:rPr>
          <w:sz w:val="24"/>
          <w:szCs w:val="24"/>
          <w:lang w:val="en-US"/>
        </w:rPr>
      </w:pPr>
    </w:p>
    <w:p w14:paraId="2B93B670" w14:textId="057CD953" w:rsidR="009C12B7" w:rsidRDefault="009C12B7" w:rsidP="009C12B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9C12B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9C12B7">
        <w:rPr>
          <w:sz w:val="24"/>
          <w:szCs w:val="24"/>
          <w:lang w:val="en-US"/>
        </w:rPr>
        <w:t>db.addresses</w:t>
      </w:r>
      <w:proofErr w:type="gramEnd"/>
      <w:r w:rsidRPr="009C12B7">
        <w:rPr>
          <w:sz w:val="24"/>
          <w:szCs w:val="24"/>
          <w:lang w:val="en-US"/>
        </w:rPr>
        <w:t>.aggregate</w:t>
      </w:r>
      <w:proofErr w:type="spellEnd"/>
      <w:r w:rsidRPr="009C12B7">
        <w:rPr>
          <w:sz w:val="24"/>
          <w:szCs w:val="24"/>
          <w:lang w:val="en-US"/>
        </w:rPr>
        <w:t>([ { $project:{_id:0, restaurant_id:1, name:1, borough:1, cuisine:1}}, {$match:{$and:[{borough:{$not:{$</w:t>
      </w:r>
      <w:proofErr w:type="spellStart"/>
      <w:r w:rsidRPr="009C12B7">
        <w:rPr>
          <w:sz w:val="24"/>
          <w:szCs w:val="24"/>
          <w:lang w:val="en-US"/>
        </w:rPr>
        <w:t>regex:"Staten</w:t>
      </w:r>
      <w:proofErr w:type="spellEnd"/>
      <w:r w:rsidRPr="009C12B7">
        <w:rPr>
          <w:sz w:val="24"/>
          <w:szCs w:val="24"/>
          <w:lang w:val="en-US"/>
        </w:rPr>
        <w:t xml:space="preserve"> Island"}}},{borough:{$not:{$regex:"Queens"}}},{borough:{$not:{$regex:"Bornx"}}},{borough:{$not:{$regex:"Brooklyn"}}}]}}])</w:t>
      </w:r>
    </w:p>
    <w:p w14:paraId="60924655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lastRenderedPageBreak/>
        <w:t>{ "</w:t>
      </w:r>
      <w:proofErr w:type="gramEnd"/>
      <w:r w:rsidRPr="009C12B7">
        <w:rPr>
          <w:sz w:val="24"/>
          <w:szCs w:val="24"/>
          <w:lang w:val="en-US"/>
        </w:rPr>
        <w:t>borough" : "Manhattan", "cuisine" : "Irish", "name" : "</w:t>
      </w:r>
      <w:proofErr w:type="spellStart"/>
      <w:r w:rsidRPr="009C12B7">
        <w:rPr>
          <w:sz w:val="24"/>
          <w:szCs w:val="24"/>
          <w:lang w:val="en-US"/>
        </w:rPr>
        <w:t>Dj</w:t>
      </w:r>
      <w:proofErr w:type="spellEnd"/>
      <w:r w:rsidRPr="009C12B7">
        <w:rPr>
          <w:sz w:val="24"/>
          <w:szCs w:val="24"/>
          <w:lang w:val="en-US"/>
        </w:rPr>
        <w:t xml:space="preserve"> Reynolds Pub And Restaurant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30191841" }</w:t>
      </w:r>
    </w:p>
    <w:p w14:paraId="66A10EAE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nx", "cuisine" : "Bakery", "name" : "Morris Park Bake Shop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30075445" }</w:t>
      </w:r>
    </w:p>
    <w:p w14:paraId="4BBD2751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nx", "cuisine" : "American ", "name" : "Wild Asia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7217" }</w:t>
      </w:r>
    </w:p>
    <w:p w14:paraId="329A1CCD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Manhattan", "cuisine" : "American ", "name" : "1 East 66Th Street Kitchen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9480" }</w:t>
      </w:r>
    </w:p>
    <w:p w14:paraId="5D4FBE29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Manhattan", "cuisine" : "American ", "name" : "Glorious Food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61521" }</w:t>
      </w:r>
    </w:p>
    <w:p w14:paraId="573F14FE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Manhattan", "cuisine" : "Delicatessen", "name" : "</w:t>
      </w:r>
      <w:proofErr w:type="spellStart"/>
      <w:r w:rsidRPr="009C12B7">
        <w:rPr>
          <w:sz w:val="24"/>
          <w:szCs w:val="24"/>
          <w:lang w:val="en-US"/>
        </w:rPr>
        <w:t>Bully'S</w:t>
      </w:r>
      <w:proofErr w:type="spellEnd"/>
      <w:r w:rsidRPr="009C12B7">
        <w:rPr>
          <w:sz w:val="24"/>
          <w:szCs w:val="24"/>
          <w:lang w:val="en-US"/>
        </w:rPr>
        <w:t xml:space="preserve"> Deli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61708" }</w:t>
      </w:r>
    </w:p>
    <w:p w14:paraId="2A1535E8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Manhattan", "cuisine" : "Chicken", "name" : "</w:t>
      </w:r>
      <w:proofErr w:type="spellStart"/>
      <w:r w:rsidRPr="009C12B7">
        <w:rPr>
          <w:sz w:val="24"/>
          <w:szCs w:val="24"/>
          <w:lang w:val="en-US"/>
        </w:rPr>
        <w:t>Harriet'S</w:t>
      </w:r>
      <w:proofErr w:type="spellEnd"/>
      <w:r w:rsidRPr="009C12B7">
        <w:rPr>
          <w:sz w:val="24"/>
          <w:szCs w:val="24"/>
          <w:lang w:val="en-US"/>
        </w:rPr>
        <w:t xml:space="preserve"> Kitchen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62098" }</w:t>
      </w:r>
    </w:p>
    <w:p w14:paraId="69855F41" w14:textId="7F16201E" w:rsid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Manhattan", "cuisine" : "American ", "name" : "P &amp; S Deli Grocery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62264" }</w:t>
      </w:r>
    </w:p>
    <w:p w14:paraId="0EDB2925" w14:textId="08C628DE" w:rsidR="009C12B7" w:rsidRDefault="009C12B7" w:rsidP="009C12B7">
      <w:pPr>
        <w:rPr>
          <w:sz w:val="24"/>
          <w:szCs w:val="24"/>
          <w:lang w:val="en-US"/>
        </w:rPr>
      </w:pPr>
    </w:p>
    <w:p w14:paraId="351A7782" w14:textId="53678C2B" w:rsidR="009C12B7" w:rsidRDefault="009C12B7" w:rsidP="009C12B7">
      <w:pPr>
        <w:rPr>
          <w:sz w:val="24"/>
          <w:szCs w:val="24"/>
          <w:lang w:val="en-US"/>
        </w:rPr>
      </w:pPr>
    </w:p>
    <w:p w14:paraId="46793493" w14:textId="7D6219C1" w:rsidR="009C12B7" w:rsidRDefault="009C12B7" w:rsidP="009C12B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9C12B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9C12B7">
        <w:rPr>
          <w:sz w:val="24"/>
          <w:szCs w:val="24"/>
          <w:lang w:val="en-US"/>
        </w:rPr>
        <w:t>db.addresses</w:t>
      </w:r>
      <w:proofErr w:type="gramEnd"/>
      <w:r w:rsidRPr="009C12B7">
        <w:rPr>
          <w:sz w:val="24"/>
          <w:szCs w:val="24"/>
          <w:lang w:val="en-US"/>
        </w:rPr>
        <w:t>.aggregate</w:t>
      </w:r>
      <w:proofErr w:type="spellEnd"/>
      <w:r w:rsidRPr="009C12B7">
        <w:rPr>
          <w:sz w:val="24"/>
          <w:szCs w:val="24"/>
          <w:lang w:val="en-US"/>
        </w:rPr>
        <w:t>([{$match:{"</w:t>
      </w:r>
      <w:proofErr w:type="spellStart"/>
      <w:r w:rsidRPr="009C12B7">
        <w:rPr>
          <w:sz w:val="24"/>
          <w:szCs w:val="24"/>
          <w:lang w:val="en-US"/>
        </w:rPr>
        <w:t>grades.score</w:t>
      </w:r>
      <w:proofErr w:type="spellEnd"/>
      <w:r w:rsidRPr="009C12B7">
        <w:rPr>
          <w:sz w:val="24"/>
          <w:szCs w:val="24"/>
          <w:lang w:val="en-US"/>
        </w:rPr>
        <w:t>":{$lte:10}}}, { $project:{_id:0, restaurant_id:1, name:1, borough:1, cuisine:1}}])</w:t>
      </w:r>
    </w:p>
    <w:p w14:paraId="5036114E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oklyn", "cuisine" : "Hamburgers", "name" : "</w:t>
      </w:r>
      <w:proofErr w:type="spellStart"/>
      <w:r w:rsidRPr="009C12B7">
        <w:rPr>
          <w:sz w:val="24"/>
          <w:szCs w:val="24"/>
          <w:lang w:val="en-US"/>
        </w:rPr>
        <w:t>Wendy'S</w:t>
      </w:r>
      <w:proofErr w:type="spellEnd"/>
      <w:r w:rsidRPr="009C12B7">
        <w:rPr>
          <w:sz w:val="24"/>
          <w:szCs w:val="24"/>
          <w:lang w:val="en-US"/>
        </w:rPr>
        <w:t>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30112340" }</w:t>
      </w:r>
    </w:p>
    <w:p w14:paraId="4542B11B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oklyn", "cuisine" : "American ", "name" : "Riviera Caterer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018" }</w:t>
      </w:r>
    </w:p>
    <w:p w14:paraId="2A91357F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Manhattan", "cuisine" : "Irish", "name" : "</w:t>
      </w:r>
      <w:proofErr w:type="spellStart"/>
      <w:r w:rsidRPr="009C12B7">
        <w:rPr>
          <w:sz w:val="24"/>
          <w:szCs w:val="24"/>
          <w:lang w:val="en-US"/>
        </w:rPr>
        <w:t>Dj</w:t>
      </w:r>
      <w:proofErr w:type="spellEnd"/>
      <w:r w:rsidRPr="009C12B7">
        <w:rPr>
          <w:sz w:val="24"/>
          <w:szCs w:val="24"/>
          <w:lang w:val="en-US"/>
        </w:rPr>
        <w:t xml:space="preserve"> Reynolds Pub And Restaurant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30191841" }</w:t>
      </w:r>
    </w:p>
    <w:p w14:paraId="1FBE1710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nx", "cuisine" : "Bakery", "name" : "Morris Park Bake Shop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30075445" }</w:t>
      </w:r>
    </w:p>
    <w:p w14:paraId="5A87970E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Queens", "cuisine" : "American ", "name" : "</w:t>
      </w:r>
      <w:proofErr w:type="spellStart"/>
      <w:r w:rsidRPr="009C12B7">
        <w:rPr>
          <w:sz w:val="24"/>
          <w:szCs w:val="24"/>
          <w:lang w:val="en-US"/>
        </w:rPr>
        <w:t>Brunos</w:t>
      </w:r>
      <w:proofErr w:type="spellEnd"/>
      <w:r w:rsidRPr="009C12B7">
        <w:rPr>
          <w:sz w:val="24"/>
          <w:szCs w:val="24"/>
          <w:lang w:val="en-US"/>
        </w:rPr>
        <w:t xml:space="preserve"> On The Boulevard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151" }</w:t>
      </w:r>
    </w:p>
    <w:p w14:paraId="1EBAD08D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Staten Island", "cuisine" : "Jewish/Kosher", "name" : "Kosher Island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442" }</w:t>
      </w:r>
    </w:p>
    <w:p w14:paraId="7FDF6A3D" w14:textId="77777777" w:rsidR="009C12B7" w:rsidRP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t>{ "</w:t>
      </w:r>
      <w:proofErr w:type="gramEnd"/>
      <w:r w:rsidRPr="009C12B7">
        <w:rPr>
          <w:sz w:val="24"/>
          <w:szCs w:val="24"/>
          <w:lang w:val="en-US"/>
        </w:rPr>
        <w:t>borough" : "Brooklyn", "cuisine" : "Delicatessen", "name" : "</w:t>
      </w:r>
      <w:proofErr w:type="spellStart"/>
      <w:r w:rsidRPr="009C12B7">
        <w:rPr>
          <w:sz w:val="24"/>
          <w:szCs w:val="24"/>
          <w:lang w:val="en-US"/>
        </w:rPr>
        <w:t>Wilken'S</w:t>
      </w:r>
      <w:proofErr w:type="spellEnd"/>
      <w:r w:rsidRPr="009C12B7">
        <w:rPr>
          <w:sz w:val="24"/>
          <w:szCs w:val="24"/>
          <w:lang w:val="en-US"/>
        </w:rPr>
        <w:t xml:space="preserve"> Fine Food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483" }</w:t>
      </w:r>
    </w:p>
    <w:p w14:paraId="37830463" w14:textId="2A7A6054" w:rsidR="009C12B7" w:rsidRDefault="009C12B7" w:rsidP="009C12B7">
      <w:pPr>
        <w:ind w:left="1440"/>
        <w:rPr>
          <w:sz w:val="24"/>
          <w:szCs w:val="24"/>
          <w:lang w:val="en-US"/>
        </w:rPr>
      </w:pPr>
      <w:proofErr w:type="gramStart"/>
      <w:r w:rsidRPr="009C12B7">
        <w:rPr>
          <w:sz w:val="24"/>
          <w:szCs w:val="24"/>
          <w:lang w:val="en-US"/>
        </w:rPr>
        <w:lastRenderedPageBreak/>
        <w:t>{ "</w:t>
      </w:r>
      <w:proofErr w:type="gramEnd"/>
      <w:r w:rsidRPr="009C12B7">
        <w:rPr>
          <w:sz w:val="24"/>
          <w:szCs w:val="24"/>
          <w:lang w:val="en-US"/>
        </w:rPr>
        <w:t>borough" : "Brooklyn", "cuisine" : "American ", "name" : "Regina Caterers", "</w:t>
      </w:r>
      <w:proofErr w:type="spellStart"/>
      <w:r w:rsidRPr="009C12B7">
        <w:rPr>
          <w:sz w:val="24"/>
          <w:szCs w:val="24"/>
          <w:lang w:val="en-US"/>
        </w:rPr>
        <w:t>restaurant_id</w:t>
      </w:r>
      <w:proofErr w:type="spellEnd"/>
      <w:r w:rsidRPr="009C12B7">
        <w:rPr>
          <w:sz w:val="24"/>
          <w:szCs w:val="24"/>
          <w:lang w:val="en-US"/>
        </w:rPr>
        <w:t>" : "40356649" }</w:t>
      </w:r>
    </w:p>
    <w:p w14:paraId="33CE3A1A" w14:textId="0997CB25" w:rsidR="009C12B7" w:rsidRDefault="009C12B7" w:rsidP="009C12B7">
      <w:pPr>
        <w:rPr>
          <w:sz w:val="24"/>
          <w:szCs w:val="24"/>
          <w:lang w:val="en-US"/>
        </w:rPr>
      </w:pPr>
    </w:p>
    <w:p w14:paraId="1F58F9CC" w14:textId="3373D928" w:rsidR="009C12B7" w:rsidRDefault="009C12B7" w:rsidP="009C12B7">
      <w:pPr>
        <w:rPr>
          <w:sz w:val="24"/>
          <w:szCs w:val="24"/>
          <w:lang w:val="en-US"/>
        </w:rPr>
      </w:pPr>
    </w:p>
    <w:p w14:paraId="7E5EA965" w14:textId="287CB0F2" w:rsidR="009C12B7" w:rsidRDefault="009C12B7" w:rsidP="009C12B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9C12B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9C12B7">
        <w:rPr>
          <w:sz w:val="24"/>
          <w:szCs w:val="24"/>
          <w:lang w:val="en-US"/>
        </w:rPr>
        <w:t>db.addresses</w:t>
      </w:r>
      <w:proofErr w:type="gramEnd"/>
      <w:r w:rsidRPr="009C12B7">
        <w:rPr>
          <w:sz w:val="24"/>
          <w:szCs w:val="24"/>
          <w:lang w:val="en-US"/>
        </w:rPr>
        <w:t>.aggregate</w:t>
      </w:r>
      <w:proofErr w:type="spellEnd"/>
      <w:r w:rsidRPr="009C12B7">
        <w:rPr>
          <w:sz w:val="24"/>
          <w:szCs w:val="24"/>
          <w:lang w:val="en-US"/>
        </w:rPr>
        <w:t>([ {$match:{$or:[{$and:[{cuisine:{$not:{$regex:"American"}}},{cuisine:{$not:{$regex:"Chinese"}}}]},{name:/^Wil/}]}}, { $project:{_id:0, restaurant_id:1, name:1, borough:1, cuisine:1}}])</w:t>
      </w:r>
    </w:p>
    <w:p w14:paraId="24FCD932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Brooklyn", "cuisine" : "Hamburgers", "name" : "</w:t>
      </w:r>
      <w:proofErr w:type="spellStart"/>
      <w:r w:rsidRPr="007062C3">
        <w:rPr>
          <w:sz w:val="24"/>
          <w:szCs w:val="24"/>
          <w:lang w:val="en-US"/>
        </w:rPr>
        <w:t>Wendy'S</w:t>
      </w:r>
      <w:proofErr w:type="spellEnd"/>
      <w:r w:rsidRPr="007062C3">
        <w:rPr>
          <w:sz w:val="24"/>
          <w:szCs w:val="24"/>
          <w:lang w:val="en-US"/>
        </w:rPr>
        <w:t>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30112340" }</w:t>
      </w:r>
    </w:p>
    <w:p w14:paraId="13251734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Manhattan", "cuisine" : "Irish", "name" : "</w:t>
      </w:r>
      <w:proofErr w:type="spellStart"/>
      <w:r w:rsidRPr="007062C3">
        <w:rPr>
          <w:sz w:val="24"/>
          <w:szCs w:val="24"/>
          <w:lang w:val="en-US"/>
        </w:rPr>
        <w:t>Dj</w:t>
      </w:r>
      <w:proofErr w:type="spellEnd"/>
      <w:r w:rsidRPr="007062C3">
        <w:rPr>
          <w:sz w:val="24"/>
          <w:szCs w:val="24"/>
          <w:lang w:val="en-US"/>
        </w:rPr>
        <w:t xml:space="preserve"> Reynolds Pub And Restaurant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30191841" }</w:t>
      </w:r>
    </w:p>
    <w:p w14:paraId="10F7D6AC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Bronx", "cuisine" : "Bakery", "name" : "Morris Park Bake Shop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30075445" }</w:t>
      </w:r>
    </w:p>
    <w:p w14:paraId="0EF3417B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Queens", "cuisine" : "Jewish/Kosher", "name" : "Tov Kosher Kitchen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56068" }</w:t>
      </w:r>
    </w:p>
    <w:p w14:paraId="2523B99E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Staten Island", "cuisine" : "Jewish/Kosher", "name" : "Kosher Island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56442" }</w:t>
      </w:r>
    </w:p>
    <w:p w14:paraId="6694A322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Brooklyn", "cuisine" : "Delicatessen", "name" : "</w:t>
      </w:r>
      <w:proofErr w:type="spellStart"/>
      <w:r w:rsidRPr="007062C3">
        <w:rPr>
          <w:sz w:val="24"/>
          <w:szCs w:val="24"/>
          <w:lang w:val="en-US"/>
        </w:rPr>
        <w:t>Wilken'S</w:t>
      </w:r>
      <w:proofErr w:type="spellEnd"/>
      <w:r w:rsidRPr="007062C3">
        <w:rPr>
          <w:sz w:val="24"/>
          <w:szCs w:val="24"/>
          <w:lang w:val="en-US"/>
        </w:rPr>
        <w:t xml:space="preserve"> Fine Food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56483" }</w:t>
      </w:r>
    </w:p>
    <w:p w14:paraId="6F434D27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Bronx", "cuisine" : "American ", "name" : "Wild Asia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57217" }</w:t>
      </w:r>
    </w:p>
    <w:p w14:paraId="03F3D066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Brooklyn", "cuisine" : "Ice Cream, Gelato, Yogurt, Ices", "name" : "Taste The Tropics Ice Cream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56731" }</w:t>
      </w:r>
    </w:p>
    <w:p w14:paraId="3B8E9D04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Brooklyn", "cuisine" : "Ice Cream, Gelato, Yogurt, Ices", "name" : "Carvel Ice Cream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60076" }</w:t>
      </w:r>
    </w:p>
    <w:p w14:paraId="692A72A0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Queens", "cuisine" : "Ice Cream, Gelato, Yogurt, Ices", "name" : "Carvel Ice Cream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61322" }</w:t>
      </w:r>
    </w:p>
    <w:p w14:paraId="6178D6E8" w14:textId="776A6381" w:rsidR="007062C3" w:rsidRDefault="007062C3" w:rsidP="007062C3">
      <w:pPr>
        <w:ind w:left="1440"/>
        <w:rPr>
          <w:sz w:val="24"/>
          <w:szCs w:val="24"/>
          <w:lang w:val="en-US"/>
        </w:rPr>
      </w:pPr>
      <w:proofErr w:type="gramStart"/>
      <w:r w:rsidRPr="007062C3">
        <w:rPr>
          <w:sz w:val="24"/>
          <w:szCs w:val="24"/>
          <w:lang w:val="en-US"/>
        </w:rPr>
        <w:t>{ "</w:t>
      </w:r>
      <w:proofErr w:type="gramEnd"/>
      <w:r w:rsidRPr="007062C3">
        <w:rPr>
          <w:sz w:val="24"/>
          <w:szCs w:val="24"/>
          <w:lang w:val="en-US"/>
        </w:rPr>
        <w:t>borough" : "Brooklyn", "cuisine" : "Delicatessen", "name" : "Nordic Delicacies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61390" }</w:t>
      </w:r>
    </w:p>
    <w:p w14:paraId="477847B8" w14:textId="6C64416C" w:rsidR="007062C3" w:rsidRDefault="007062C3" w:rsidP="007062C3">
      <w:pPr>
        <w:rPr>
          <w:sz w:val="24"/>
          <w:szCs w:val="24"/>
          <w:lang w:val="en-US"/>
        </w:rPr>
      </w:pPr>
    </w:p>
    <w:p w14:paraId="5D2EB56F" w14:textId="63F33E0F" w:rsidR="007062C3" w:rsidRDefault="007062C3" w:rsidP="007062C3">
      <w:pPr>
        <w:rPr>
          <w:sz w:val="24"/>
          <w:szCs w:val="24"/>
          <w:lang w:val="en-US"/>
        </w:rPr>
      </w:pPr>
    </w:p>
    <w:p w14:paraId="625CFBF3" w14:textId="58080260" w:rsidR="007062C3" w:rsidRDefault="007062C3" w:rsidP="007062C3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7062C3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7062C3">
        <w:rPr>
          <w:sz w:val="24"/>
          <w:szCs w:val="24"/>
          <w:lang w:val="en-US"/>
        </w:rPr>
        <w:t>db.addresses</w:t>
      </w:r>
      <w:proofErr w:type="gramEnd"/>
      <w:r w:rsidRPr="007062C3">
        <w:rPr>
          <w:sz w:val="24"/>
          <w:szCs w:val="24"/>
          <w:lang w:val="en-US"/>
        </w:rPr>
        <w:t>.aggregate</w:t>
      </w:r>
      <w:proofErr w:type="spellEnd"/>
      <w:r w:rsidRPr="007062C3">
        <w:rPr>
          <w:sz w:val="24"/>
          <w:szCs w:val="24"/>
          <w:lang w:val="en-US"/>
        </w:rPr>
        <w:t>([ {$match:{$and:[{"grades.grade":"A"},{"grades.score":11},{"grades.date":ISODate("2014-08-11T00:00:00Z")}]}}, {$project:{_id:0, restaurant_id:1, name:1, grades:1}}])</w:t>
      </w:r>
    </w:p>
    <w:p w14:paraId="2FB63BA9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lastRenderedPageBreak/>
        <w:t xml:space="preserve">{ "grades" : [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4-08-11T00:00:00Z"), "grade" : "A", "score" : 13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3-07-22T00:00:00Z"), "grade" : "A", "score" : 9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3-03-14T00:00:00Z"), "grade" : "A", "score" : 12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2-07-02T00:00:00Z"), "grade" : "A", "score" : 11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2-02-02T00:00:00Z"), "grade" : "A", "score" : 10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>("2011-08-24T00:00:00Z"), "grade" : "A", "score" : 11 } ], "name" : "</w:t>
      </w:r>
      <w:proofErr w:type="spellStart"/>
      <w:r w:rsidRPr="007062C3">
        <w:rPr>
          <w:sz w:val="24"/>
          <w:szCs w:val="24"/>
          <w:lang w:val="en-US"/>
        </w:rPr>
        <w:t>Neary'S</w:t>
      </w:r>
      <w:proofErr w:type="spellEnd"/>
      <w:r w:rsidRPr="007062C3">
        <w:rPr>
          <w:sz w:val="24"/>
          <w:szCs w:val="24"/>
          <w:lang w:val="en-US"/>
        </w:rPr>
        <w:t xml:space="preserve"> Pub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65871" }</w:t>
      </w:r>
    </w:p>
    <w:p w14:paraId="464FF896" w14:textId="24DE5725" w:rsid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{ "grades" : [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4-08-11T00:00:00Z"), "grade" : "A", "score" : 11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3-12-10T00:00:00Z"), "grade" : "A", "score" : 9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3-06-10T00:00:00Z"), "grade" : "A", "score" : 12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2-06-08T00:00:00Z"), "grade" : "A", "score" : 13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 xml:space="preserve">("2012-01-25T00:00:00Z"), "grade" : "A", "score" : 8 }, { "date" :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>("2011-09-13T00:00:00Z"), "grade" : "A", "score" : 12 } ], "name" : "Don Filippo Restaurant",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r w:rsidRPr="007062C3">
        <w:rPr>
          <w:sz w:val="24"/>
          <w:szCs w:val="24"/>
          <w:lang w:val="en-US"/>
        </w:rPr>
        <w:t>" : "40372417" }</w:t>
      </w:r>
    </w:p>
    <w:p w14:paraId="00C1FF63" w14:textId="2D6F1D62" w:rsidR="007062C3" w:rsidRDefault="007062C3" w:rsidP="007062C3">
      <w:pPr>
        <w:rPr>
          <w:sz w:val="24"/>
          <w:szCs w:val="24"/>
          <w:lang w:val="en-US"/>
        </w:rPr>
      </w:pPr>
    </w:p>
    <w:p w14:paraId="1AC6F6B9" w14:textId="5DF3C613" w:rsidR="007062C3" w:rsidRDefault="007062C3" w:rsidP="007062C3">
      <w:pPr>
        <w:rPr>
          <w:sz w:val="24"/>
          <w:szCs w:val="24"/>
          <w:lang w:val="en-US"/>
        </w:rPr>
      </w:pPr>
    </w:p>
    <w:p w14:paraId="6C02A532" w14:textId="1941322E" w:rsidR="007062C3" w:rsidRDefault="007062C3" w:rsidP="007062C3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7062C3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7062C3">
        <w:rPr>
          <w:sz w:val="24"/>
          <w:szCs w:val="24"/>
          <w:lang w:val="en-US"/>
        </w:rPr>
        <w:t>db.addresses</w:t>
      </w:r>
      <w:proofErr w:type="gramEnd"/>
      <w:r w:rsidRPr="007062C3">
        <w:rPr>
          <w:sz w:val="24"/>
          <w:szCs w:val="24"/>
          <w:lang w:val="en-US"/>
        </w:rPr>
        <w:t>.aggregate</w:t>
      </w:r>
      <w:proofErr w:type="spellEnd"/>
      <w:r w:rsidRPr="007062C3">
        <w:rPr>
          <w:sz w:val="24"/>
          <w:szCs w:val="24"/>
          <w:lang w:val="en-US"/>
        </w:rPr>
        <w:t>([ {$match:{$and:[{"grades.1.grade":"A"},{"grades.1.score":9},{"grades.1.date":ISODate("2014-08-11T00:00:00Z")}]}}, {$project:{_id:0, restaurant_id:1, name:1, grades:1}}]).pretty()</w:t>
      </w:r>
    </w:p>
    <w:p w14:paraId="27B98C44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>{</w:t>
      </w:r>
    </w:p>
    <w:p w14:paraId="1446DDC7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"grades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[</w:t>
      </w:r>
    </w:p>
    <w:p w14:paraId="7DB6E34C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{</w:t>
      </w:r>
    </w:p>
    <w:p w14:paraId="6C3AC9CD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dat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>("2015-01-12T00:00:00Z"),</w:t>
      </w:r>
    </w:p>
    <w:p w14:paraId="265CAC98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grad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"A",</w:t>
      </w:r>
    </w:p>
    <w:p w14:paraId="4C560515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scor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10</w:t>
      </w:r>
    </w:p>
    <w:p w14:paraId="1B0DC382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},</w:t>
      </w:r>
    </w:p>
    <w:p w14:paraId="7A1213A3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{</w:t>
      </w:r>
    </w:p>
    <w:p w14:paraId="22884403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dat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>("2014-08-11T00:00:00Z"),</w:t>
      </w:r>
    </w:p>
    <w:p w14:paraId="60A5DADD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grad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"A",</w:t>
      </w:r>
    </w:p>
    <w:p w14:paraId="55CA3DD4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scor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9</w:t>
      </w:r>
    </w:p>
    <w:p w14:paraId="4AB2DD49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},</w:t>
      </w:r>
    </w:p>
    <w:p w14:paraId="4AE0093E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{</w:t>
      </w:r>
    </w:p>
    <w:p w14:paraId="0FCF738E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lastRenderedPageBreak/>
        <w:t xml:space="preserve">                        "dat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>("2014-01-14T00:00:00Z"),</w:t>
      </w:r>
    </w:p>
    <w:p w14:paraId="2490D4DF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grad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"A",</w:t>
      </w:r>
    </w:p>
    <w:p w14:paraId="63433106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scor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13</w:t>
      </w:r>
    </w:p>
    <w:p w14:paraId="23BC8DFF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},</w:t>
      </w:r>
    </w:p>
    <w:p w14:paraId="13A028CF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{</w:t>
      </w:r>
    </w:p>
    <w:p w14:paraId="024A5762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dat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>("2013-02-07T00:00:00Z"),</w:t>
      </w:r>
    </w:p>
    <w:p w14:paraId="7906F755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grad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"A",</w:t>
      </w:r>
    </w:p>
    <w:p w14:paraId="1B4B6295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scor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10</w:t>
      </w:r>
    </w:p>
    <w:p w14:paraId="3611AB7F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},</w:t>
      </w:r>
    </w:p>
    <w:p w14:paraId="5EECF7E8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{</w:t>
      </w:r>
    </w:p>
    <w:p w14:paraId="43EF7824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dat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</w:t>
      </w:r>
      <w:proofErr w:type="spellStart"/>
      <w:r w:rsidRPr="007062C3">
        <w:rPr>
          <w:sz w:val="24"/>
          <w:szCs w:val="24"/>
          <w:lang w:val="en-US"/>
        </w:rPr>
        <w:t>ISODate</w:t>
      </w:r>
      <w:proofErr w:type="spellEnd"/>
      <w:r w:rsidRPr="007062C3">
        <w:rPr>
          <w:sz w:val="24"/>
          <w:szCs w:val="24"/>
          <w:lang w:val="en-US"/>
        </w:rPr>
        <w:t>("2012-04-30T00:00:00Z"),</w:t>
      </w:r>
    </w:p>
    <w:p w14:paraId="54E0D664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grad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"A",</w:t>
      </w:r>
    </w:p>
    <w:p w14:paraId="508DA7F3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        "scor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11</w:t>
      </w:r>
    </w:p>
    <w:p w14:paraId="6570E526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        }</w:t>
      </w:r>
    </w:p>
    <w:p w14:paraId="3713D4C6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],</w:t>
      </w:r>
    </w:p>
    <w:p w14:paraId="0ED66DF9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"name</w:t>
      </w:r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"Club </w:t>
      </w:r>
      <w:proofErr w:type="spellStart"/>
      <w:r w:rsidRPr="007062C3">
        <w:rPr>
          <w:sz w:val="24"/>
          <w:szCs w:val="24"/>
          <w:lang w:val="en-US"/>
        </w:rPr>
        <w:t>Macanudo</w:t>
      </w:r>
      <w:proofErr w:type="spellEnd"/>
      <w:r w:rsidRPr="007062C3">
        <w:rPr>
          <w:sz w:val="24"/>
          <w:szCs w:val="24"/>
          <w:lang w:val="en-US"/>
        </w:rPr>
        <w:t xml:space="preserve"> (Cigar Bar)",</w:t>
      </w:r>
    </w:p>
    <w:p w14:paraId="5345AC38" w14:textId="77777777" w:rsidR="007062C3" w:rsidRP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 xml:space="preserve">        "</w:t>
      </w:r>
      <w:proofErr w:type="spellStart"/>
      <w:r w:rsidRPr="007062C3">
        <w:rPr>
          <w:sz w:val="24"/>
          <w:szCs w:val="24"/>
          <w:lang w:val="en-US"/>
        </w:rPr>
        <w:t>restaurant_id</w:t>
      </w:r>
      <w:proofErr w:type="spellEnd"/>
      <w:proofErr w:type="gramStart"/>
      <w:r w:rsidRPr="007062C3">
        <w:rPr>
          <w:sz w:val="24"/>
          <w:szCs w:val="24"/>
          <w:lang w:val="en-US"/>
        </w:rPr>
        <w:t>" :</w:t>
      </w:r>
      <w:proofErr w:type="gramEnd"/>
      <w:r w:rsidRPr="007062C3">
        <w:rPr>
          <w:sz w:val="24"/>
          <w:szCs w:val="24"/>
          <w:lang w:val="en-US"/>
        </w:rPr>
        <w:t xml:space="preserve"> "40526406"</w:t>
      </w:r>
    </w:p>
    <w:p w14:paraId="752ED18B" w14:textId="3DC69939" w:rsidR="007062C3" w:rsidRDefault="007062C3" w:rsidP="007062C3">
      <w:pPr>
        <w:ind w:left="1440"/>
        <w:rPr>
          <w:sz w:val="24"/>
          <w:szCs w:val="24"/>
          <w:lang w:val="en-US"/>
        </w:rPr>
      </w:pPr>
      <w:r w:rsidRPr="007062C3">
        <w:rPr>
          <w:sz w:val="24"/>
          <w:szCs w:val="24"/>
          <w:lang w:val="en-US"/>
        </w:rPr>
        <w:t>}</w:t>
      </w:r>
    </w:p>
    <w:p w14:paraId="06F0EDA3" w14:textId="63D93618" w:rsidR="007062C3" w:rsidRDefault="007062C3" w:rsidP="007062C3">
      <w:pPr>
        <w:rPr>
          <w:sz w:val="24"/>
          <w:szCs w:val="24"/>
          <w:lang w:val="en-US"/>
        </w:rPr>
      </w:pPr>
    </w:p>
    <w:p w14:paraId="1EFD132F" w14:textId="6DD5AB18" w:rsidR="007062C3" w:rsidRDefault="007062C3" w:rsidP="007062C3">
      <w:pPr>
        <w:rPr>
          <w:sz w:val="24"/>
          <w:szCs w:val="24"/>
          <w:lang w:val="en-US"/>
        </w:rPr>
      </w:pPr>
    </w:p>
    <w:p w14:paraId="39119A53" w14:textId="62974F76" w:rsidR="007062C3" w:rsidRDefault="007062C3" w:rsidP="007062C3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="0095624F" w:rsidRPr="0095624F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95624F" w:rsidRPr="0095624F">
        <w:rPr>
          <w:sz w:val="24"/>
          <w:szCs w:val="24"/>
          <w:lang w:val="en-US"/>
        </w:rPr>
        <w:t>db.addresses</w:t>
      </w:r>
      <w:proofErr w:type="gramEnd"/>
      <w:r w:rsidR="0095624F" w:rsidRPr="0095624F">
        <w:rPr>
          <w:sz w:val="24"/>
          <w:szCs w:val="24"/>
          <w:lang w:val="en-US"/>
        </w:rPr>
        <w:t>.aggregate</w:t>
      </w:r>
      <w:proofErr w:type="spellEnd"/>
      <w:r w:rsidR="0095624F" w:rsidRPr="0095624F">
        <w:rPr>
          <w:sz w:val="24"/>
          <w:szCs w:val="24"/>
          <w:lang w:val="en-US"/>
        </w:rPr>
        <w:t>([ {$match:{$and:[{"address.coord.1":{$gt:42}},{"address.coord.1":{$lte:52}}]}}, {$project:{_id:0, restaurant_id:1, name:1, address:1}} ])</w:t>
      </w:r>
    </w:p>
    <w:p w14:paraId="6627B498" w14:textId="77777777" w:rsidR="0095624F" w:rsidRPr="0095624F" w:rsidRDefault="0095624F" w:rsidP="0095624F">
      <w:pPr>
        <w:ind w:left="1440"/>
        <w:rPr>
          <w:sz w:val="24"/>
          <w:szCs w:val="24"/>
          <w:lang w:val="en-US"/>
        </w:rPr>
      </w:pPr>
      <w:proofErr w:type="gramStart"/>
      <w:r w:rsidRPr="0095624F">
        <w:rPr>
          <w:sz w:val="24"/>
          <w:szCs w:val="24"/>
          <w:lang w:val="en-US"/>
        </w:rPr>
        <w:t>{ "</w:t>
      </w:r>
      <w:proofErr w:type="gramEnd"/>
      <w:r w:rsidRPr="0095624F">
        <w:rPr>
          <w:sz w:val="24"/>
          <w:szCs w:val="24"/>
          <w:lang w:val="en-US"/>
        </w:rPr>
        <w:t>address" : { "building" : "47", "</w:t>
      </w:r>
      <w:proofErr w:type="spellStart"/>
      <w:r w:rsidRPr="0095624F">
        <w:rPr>
          <w:sz w:val="24"/>
          <w:szCs w:val="24"/>
          <w:lang w:val="en-US"/>
        </w:rPr>
        <w:t>coord</w:t>
      </w:r>
      <w:proofErr w:type="spellEnd"/>
      <w:r w:rsidRPr="0095624F">
        <w:rPr>
          <w:sz w:val="24"/>
          <w:szCs w:val="24"/>
          <w:lang w:val="en-US"/>
        </w:rPr>
        <w:t>" : [ -78.877224, 42.89546199999999 ], "street" : "Broadway @ Trinity Pl", "</w:t>
      </w:r>
      <w:proofErr w:type="spellStart"/>
      <w:r w:rsidRPr="0095624F">
        <w:rPr>
          <w:sz w:val="24"/>
          <w:szCs w:val="24"/>
          <w:lang w:val="en-US"/>
        </w:rPr>
        <w:t>zipcode</w:t>
      </w:r>
      <w:proofErr w:type="spellEnd"/>
      <w:r w:rsidRPr="0095624F">
        <w:rPr>
          <w:sz w:val="24"/>
          <w:szCs w:val="24"/>
          <w:lang w:val="en-US"/>
        </w:rPr>
        <w:t xml:space="preserve">" : "10006" }, "name" : "T.G.I. </w:t>
      </w:r>
      <w:proofErr w:type="spellStart"/>
      <w:r w:rsidRPr="0095624F">
        <w:rPr>
          <w:sz w:val="24"/>
          <w:szCs w:val="24"/>
          <w:lang w:val="en-US"/>
        </w:rPr>
        <w:t>Friday'S</w:t>
      </w:r>
      <w:proofErr w:type="spellEnd"/>
      <w:r w:rsidRPr="0095624F">
        <w:rPr>
          <w:sz w:val="24"/>
          <w:szCs w:val="24"/>
          <w:lang w:val="en-US"/>
        </w:rPr>
        <w:t>", "</w:t>
      </w:r>
      <w:proofErr w:type="spellStart"/>
      <w:r w:rsidRPr="0095624F">
        <w:rPr>
          <w:sz w:val="24"/>
          <w:szCs w:val="24"/>
          <w:lang w:val="en-US"/>
        </w:rPr>
        <w:t>restaurant_id</w:t>
      </w:r>
      <w:proofErr w:type="spellEnd"/>
      <w:r w:rsidRPr="0095624F">
        <w:rPr>
          <w:sz w:val="24"/>
          <w:szCs w:val="24"/>
          <w:lang w:val="en-US"/>
        </w:rPr>
        <w:t>" : "40387990" }</w:t>
      </w:r>
    </w:p>
    <w:p w14:paraId="1C4810E6" w14:textId="77777777" w:rsidR="0095624F" w:rsidRPr="0095624F" w:rsidRDefault="0095624F" w:rsidP="0095624F">
      <w:pPr>
        <w:ind w:left="1440"/>
        <w:rPr>
          <w:sz w:val="24"/>
          <w:szCs w:val="24"/>
          <w:lang w:val="en-US"/>
        </w:rPr>
      </w:pPr>
      <w:proofErr w:type="gramStart"/>
      <w:r w:rsidRPr="0095624F">
        <w:rPr>
          <w:sz w:val="24"/>
          <w:szCs w:val="24"/>
          <w:lang w:val="en-US"/>
        </w:rPr>
        <w:t>{ "</w:t>
      </w:r>
      <w:proofErr w:type="gramEnd"/>
      <w:r w:rsidRPr="0095624F">
        <w:rPr>
          <w:sz w:val="24"/>
          <w:szCs w:val="24"/>
          <w:lang w:val="en-US"/>
        </w:rPr>
        <w:t>address" : { "building" : "1", "</w:t>
      </w:r>
      <w:proofErr w:type="spellStart"/>
      <w:r w:rsidRPr="0095624F">
        <w:rPr>
          <w:sz w:val="24"/>
          <w:szCs w:val="24"/>
          <w:lang w:val="en-US"/>
        </w:rPr>
        <w:t>coord</w:t>
      </w:r>
      <w:proofErr w:type="spellEnd"/>
      <w:r w:rsidRPr="0095624F">
        <w:rPr>
          <w:sz w:val="24"/>
          <w:szCs w:val="24"/>
          <w:lang w:val="en-US"/>
        </w:rPr>
        <w:t>" : [ -0.7119979, 51.6514664 ], "street" : "</w:t>
      </w:r>
      <w:proofErr w:type="spellStart"/>
      <w:r w:rsidRPr="0095624F">
        <w:rPr>
          <w:sz w:val="24"/>
          <w:szCs w:val="24"/>
          <w:lang w:val="en-US"/>
        </w:rPr>
        <w:t>Pennplaza</w:t>
      </w:r>
      <w:proofErr w:type="spellEnd"/>
      <w:r w:rsidRPr="0095624F">
        <w:rPr>
          <w:sz w:val="24"/>
          <w:szCs w:val="24"/>
          <w:lang w:val="en-US"/>
        </w:rPr>
        <w:t xml:space="preserve"> E, Penn Sta", "</w:t>
      </w:r>
      <w:proofErr w:type="spellStart"/>
      <w:r w:rsidRPr="0095624F">
        <w:rPr>
          <w:sz w:val="24"/>
          <w:szCs w:val="24"/>
          <w:lang w:val="en-US"/>
        </w:rPr>
        <w:t>zipcode</w:t>
      </w:r>
      <w:proofErr w:type="spellEnd"/>
      <w:r w:rsidRPr="0095624F">
        <w:rPr>
          <w:sz w:val="24"/>
          <w:szCs w:val="24"/>
          <w:lang w:val="en-US"/>
        </w:rPr>
        <w:t>" : "10001" }, "name" : "T.G.I. Fridays", "</w:t>
      </w:r>
      <w:proofErr w:type="spellStart"/>
      <w:r w:rsidRPr="0095624F">
        <w:rPr>
          <w:sz w:val="24"/>
          <w:szCs w:val="24"/>
          <w:lang w:val="en-US"/>
        </w:rPr>
        <w:t>restaurant_id</w:t>
      </w:r>
      <w:proofErr w:type="spellEnd"/>
      <w:r w:rsidRPr="0095624F">
        <w:rPr>
          <w:sz w:val="24"/>
          <w:szCs w:val="24"/>
          <w:lang w:val="en-US"/>
        </w:rPr>
        <w:t>" : "40388936" }</w:t>
      </w:r>
    </w:p>
    <w:p w14:paraId="13BD0DB1" w14:textId="77777777" w:rsidR="0095624F" w:rsidRPr="0095624F" w:rsidRDefault="0095624F" w:rsidP="0095624F">
      <w:pPr>
        <w:ind w:left="1440"/>
        <w:rPr>
          <w:sz w:val="24"/>
          <w:szCs w:val="24"/>
          <w:lang w:val="en-US"/>
        </w:rPr>
      </w:pPr>
      <w:proofErr w:type="gramStart"/>
      <w:r w:rsidRPr="0095624F">
        <w:rPr>
          <w:sz w:val="24"/>
          <w:szCs w:val="24"/>
          <w:lang w:val="en-US"/>
        </w:rPr>
        <w:t>{ "</w:t>
      </w:r>
      <w:proofErr w:type="gramEnd"/>
      <w:r w:rsidRPr="0095624F">
        <w:rPr>
          <w:sz w:val="24"/>
          <w:szCs w:val="24"/>
          <w:lang w:val="en-US"/>
        </w:rPr>
        <w:t>address" : { "building" : "3000", "</w:t>
      </w:r>
      <w:proofErr w:type="spellStart"/>
      <w:r w:rsidRPr="0095624F">
        <w:rPr>
          <w:sz w:val="24"/>
          <w:szCs w:val="24"/>
          <w:lang w:val="en-US"/>
        </w:rPr>
        <w:t>coord</w:t>
      </w:r>
      <w:proofErr w:type="spellEnd"/>
      <w:r w:rsidRPr="0095624F">
        <w:rPr>
          <w:sz w:val="24"/>
          <w:szCs w:val="24"/>
          <w:lang w:val="en-US"/>
        </w:rPr>
        <w:t>" : [ -87.86567699999999, 42.61150920000001 ], "street" : "47 Avenue", "</w:t>
      </w:r>
      <w:proofErr w:type="spellStart"/>
      <w:r w:rsidRPr="0095624F">
        <w:rPr>
          <w:sz w:val="24"/>
          <w:szCs w:val="24"/>
          <w:lang w:val="en-US"/>
        </w:rPr>
        <w:t>zipcode</w:t>
      </w:r>
      <w:proofErr w:type="spellEnd"/>
      <w:r w:rsidRPr="0095624F">
        <w:rPr>
          <w:sz w:val="24"/>
          <w:szCs w:val="24"/>
          <w:lang w:val="en-US"/>
        </w:rPr>
        <w:t xml:space="preserve">" : "11101" }, "name" : "Di </w:t>
      </w:r>
      <w:proofErr w:type="spellStart"/>
      <w:r w:rsidRPr="0095624F">
        <w:rPr>
          <w:sz w:val="24"/>
          <w:szCs w:val="24"/>
          <w:lang w:val="en-US"/>
        </w:rPr>
        <w:t>Luvio'S</w:t>
      </w:r>
      <w:proofErr w:type="spellEnd"/>
      <w:r w:rsidRPr="0095624F">
        <w:rPr>
          <w:sz w:val="24"/>
          <w:szCs w:val="24"/>
          <w:lang w:val="en-US"/>
        </w:rPr>
        <w:t xml:space="preserve"> Deli", "</w:t>
      </w:r>
      <w:proofErr w:type="spellStart"/>
      <w:r w:rsidRPr="0095624F">
        <w:rPr>
          <w:sz w:val="24"/>
          <w:szCs w:val="24"/>
          <w:lang w:val="en-US"/>
        </w:rPr>
        <w:t>restaurant_id</w:t>
      </w:r>
      <w:proofErr w:type="spellEnd"/>
      <w:r w:rsidRPr="0095624F">
        <w:rPr>
          <w:sz w:val="24"/>
          <w:szCs w:val="24"/>
          <w:lang w:val="en-US"/>
        </w:rPr>
        <w:t>" : "40402284" }</w:t>
      </w:r>
    </w:p>
    <w:p w14:paraId="56C2F360" w14:textId="77777777" w:rsidR="0095624F" w:rsidRPr="0095624F" w:rsidRDefault="0095624F" w:rsidP="0095624F">
      <w:pPr>
        <w:ind w:left="1440"/>
        <w:rPr>
          <w:sz w:val="24"/>
          <w:szCs w:val="24"/>
          <w:lang w:val="en-US"/>
        </w:rPr>
      </w:pPr>
      <w:proofErr w:type="gramStart"/>
      <w:r w:rsidRPr="0095624F">
        <w:rPr>
          <w:sz w:val="24"/>
          <w:szCs w:val="24"/>
          <w:lang w:val="en-US"/>
        </w:rPr>
        <w:lastRenderedPageBreak/>
        <w:t>{ "</w:t>
      </w:r>
      <w:proofErr w:type="gramEnd"/>
      <w:r w:rsidRPr="0095624F">
        <w:rPr>
          <w:sz w:val="24"/>
          <w:szCs w:val="24"/>
          <w:lang w:val="en-US"/>
        </w:rPr>
        <w:t>address" : { "building" : "21972199", "</w:t>
      </w:r>
      <w:proofErr w:type="spellStart"/>
      <w:r w:rsidRPr="0095624F">
        <w:rPr>
          <w:sz w:val="24"/>
          <w:szCs w:val="24"/>
          <w:lang w:val="en-US"/>
        </w:rPr>
        <w:t>coord</w:t>
      </w:r>
      <w:proofErr w:type="spellEnd"/>
      <w:r w:rsidRPr="0095624F">
        <w:rPr>
          <w:sz w:val="24"/>
          <w:szCs w:val="24"/>
          <w:lang w:val="en-US"/>
        </w:rPr>
        <w:t>" : [ -78.589606, 42.8912372 ], "street" : "Broadway", "</w:t>
      </w:r>
      <w:proofErr w:type="spellStart"/>
      <w:r w:rsidRPr="0095624F">
        <w:rPr>
          <w:sz w:val="24"/>
          <w:szCs w:val="24"/>
          <w:lang w:val="en-US"/>
        </w:rPr>
        <w:t>zipcode</w:t>
      </w:r>
      <w:proofErr w:type="spellEnd"/>
      <w:r w:rsidRPr="0095624F">
        <w:rPr>
          <w:sz w:val="24"/>
          <w:szCs w:val="24"/>
          <w:lang w:val="en-US"/>
        </w:rPr>
        <w:t>" : "10024" }, "name" : "La Caridad 78", "</w:t>
      </w:r>
      <w:proofErr w:type="spellStart"/>
      <w:r w:rsidRPr="0095624F">
        <w:rPr>
          <w:sz w:val="24"/>
          <w:szCs w:val="24"/>
          <w:lang w:val="en-US"/>
        </w:rPr>
        <w:t>restaurant_id</w:t>
      </w:r>
      <w:proofErr w:type="spellEnd"/>
      <w:r w:rsidRPr="0095624F">
        <w:rPr>
          <w:sz w:val="24"/>
          <w:szCs w:val="24"/>
          <w:lang w:val="en-US"/>
        </w:rPr>
        <w:t>" : "40568285" }</w:t>
      </w:r>
    </w:p>
    <w:p w14:paraId="0FFF8CEF" w14:textId="77777777" w:rsidR="0095624F" w:rsidRPr="0095624F" w:rsidRDefault="0095624F" w:rsidP="0095624F">
      <w:pPr>
        <w:ind w:left="1440"/>
        <w:rPr>
          <w:sz w:val="24"/>
          <w:szCs w:val="24"/>
          <w:lang w:val="en-US"/>
        </w:rPr>
      </w:pPr>
      <w:proofErr w:type="gramStart"/>
      <w:r w:rsidRPr="0095624F">
        <w:rPr>
          <w:sz w:val="24"/>
          <w:szCs w:val="24"/>
          <w:lang w:val="en-US"/>
        </w:rPr>
        <w:t>{ "</w:t>
      </w:r>
      <w:proofErr w:type="gramEnd"/>
      <w:r w:rsidRPr="0095624F">
        <w:rPr>
          <w:sz w:val="24"/>
          <w:szCs w:val="24"/>
          <w:lang w:val="en-US"/>
        </w:rPr>
        <w:t>address" : { "building" : "7981", "</w:t>
      </w:r>
      <w:proofErr w:type="spellStart"/>
      <w:r w:rsidRPr="0095624F">
        <w:rPr>
          <w:sz w:val="24"/>
          <w:szCs w:val="24"/>
          <w:lang w:val="en-US"/>
        </w:rPr>
        <w:t>coord</w:t>
      </w:r>
      <w:proofErr w:type="spellEnd"/>
      <w:r w:rsidRPr="0095624F">
        <w:rPr>
          <w:sz w:val="24"/>
          <w:szCs w:val="24"/>
          <w:lang w:val="en-US"/>
        </w:rPr>
        <w:t>" : [ -84.9751215, 45.4713351 ], "street" : "Hoyt Street", "</w:t>
      </w:r>
      <w:proofErr w:type="spellStart"/>
      <w:r w:rsidRPr="0095624F">
        <w:rPr>
          <w:sz w:val="24"/>
          <w:szCs w:val="24"/>
          <w:lang w:val="en-US"/>
        </w:rPr>
        <w:t>zipcode</w:t>
      </w:r>
      <w:proofErr w:type="spellEnd"/>
      <w:r w:rsidRPr="0095624F">
        <w:rPr>
          <w:sz w:val="24"/>
          <w:szCs w:val="24"/>
          <w:lang w:val="en-US"/>
        </w:rPr>
        <w:t>" : "11201" }, "name" : "</w:t>
      </w:r>
      <w:proofErr w:type="spellStart"/>
      <w:r w:rsidRPr="0095624F">
        <w:rPr>
          <w:sz w:val="24"/>
          <w:szCs w:val="24"/>
          <w:lang w:val="en-US"/>
        </w:rPr>
        <w:t>Bijan'S</w:t>
      </w:r>
      <w:proofErr w:type="spellEnd"/>
      <w:r w:rsidRPr="0095624F">
        <w:rPr>
          <w:sz w:val="24"/>
          <w:szCs w:val="24"/>
          <w:lang w:val="en-US"/>
        </w:rPr>
        <w:t>", "</w:t>
      </w:r>
      <w:proofErr w:type="spellStart"/>
      <w:r w:rsidRPr="0095624F">
        <w:rPr>
          <w:sz w:val="24"/>
          <w:szCs w:val="24"/>
          <w:lang w:val="en-US"/>
        </w:rPr>
        <w:t>restaurant_id</w:t>
      </w:r>
      <w:proofErr w:type="spellEnd"/>
      <w:r w:rsidRPr="0095624F">
        <w:rPr>
          <w:sz w:val="24"/>
          <w:szCs w:val="24"/>
          <w:lang w:val="en-US"/>
        </w:rPr>
        <w:t>" : "40876618" }</w:t>
      </w:r>
    </w:p>
    <w:p w14:paraId="10387645" w14:textId="5340F03C" w:rsidR="0095624F" w:rsidRDefault="0095624F" w:rsidP="0095624F">
      <w:pPr>
        <w:ind w:left="1440"/>
        <w:rPr>
          <w:sz w:val="24"/>
          <w:szCs w:val="24"/>
          <w:lang w:val="en-US"/>
        </w:rPr>
      </w:pPr>
      <w:proofErr w:type="gramStart"/>
      <w:r w:rsidRPr="0095624F">
        <w:rPr>
          <w:sz w:val="24"/>
          <w:szCs w:val="24"/>
          <w:lang w:val="en-US"/>
        </w:rPr>
        <w:t>{ "</w:t>
      </w:r>
      <w:proofErr w:type="gramEnd"/>
      <w:r w:rsidRPr="0095624F">
        <w:rPr>
          <w:sz w:val="24"/>
          <w:szCs w:val="24"/>
          <w:lang w:val="en-US"/>
        </w:rPr>
        <w:t>address" : { "building" : "0", "</w:t>
      </w:r>
      <w:proofErr w:type="spellStart"/>
      <w:r w:rsidRPr="0095624F">
        <w:rPr>
          <w:sz w:val="24"/>
          <w:szCs w:val="24"/>
          <w:lang w:val="en-US"/>
        </w:rPr>
        <w:t>coord</w:t>
      </w:r>
      <w:proofErr w:type="spellEnd"/>
      <w:r w:rsidRPr="0095624F">
        <w:rPr>
          <w:sz w:val="24"/>
          <w:szCs w:val="24"/>
          <w:lang w:val="en-US"/>
        </w:rPr>
        <w:t>" : [ -88.0778799, 42.4154769 ], "street" : "&amp; Grand Central", "</w:t>
      </w:r>
      <w:proofErr w:type="spellStart"/>
      <w:r w:rsidRPr="0095624F">
        <w:rPr>
          <w:sz w:val="24"/>
          <w:szCs w:val="24"/>
          <w:lang w:val="en-US"/>
        </w:rPr>
        <w:t>zipcode</w:t>
      </w:r>
      <w:proofErr w:type="spellEnd"/>
      <w:r w:rsidRPr="0095624F">
        <w:rPr>
          <w:sz w:val="24"/>
          <w:szCs w:val="24"/>
          <w:lang w:val="en-US"/>
        </w:rPr>
        <w:t>" : "10017" }, "name" : "Hyatt, Ny Central/Room Service", "</w:t>
      </w:r>
      <w:proofErr w:type="spellStart"/>
      <w:r w:rsidRPr="0095624F">
        <w:rPr>
          <w:sz w:val="24"/>
          <w:szCs w:val="24"/>
          <w:lang w:val="en-US"/>
        </w:rPr>
        <w:t>restaurant_id</w:t>
      </w:r>
      <w:proofErr w:type="spellEnd"/>
      <w:r w:rsidRPr="0095624F">
        <w:rPr>
          <w:sz w:val="24"/>
          <w:szCs w:val="24"/>
          <w:lang w:val="en-US"/>
        </w:rPr>
        <w:t>" : "40879243" }</w:t>
      </w:r>
    </w:p>
    <w:p w14:paraId="7D4D22C2" w14:textId="6A26799B" w:rsidR="0095624F" w:rsidRDefault="0095624F" w:rsidP="0095624F">
      <w:pPr>
        <w:rPr>
          <w:sz w:val="24"/>
          <w:szCs w:val="24"/>
          <w:lang w:val="en-US"/>
        </w:rPr>
      </w:pPr>
    </w:p>
    <w:p w14:paraId="61141848" w14:textId="5AF479D1" w:rsidR="00AC3247" w:rsidRDefault="00AC3247" w:rsidP="0095624F">
      <w:pPr>
        <w:rPr>
          <w:sz w:val="24"/>
          <w:szCs w:val="24"/>
          <w:lang w:val="en-US"/>
        </w:rPr>
      </w:pPr>
    </w:p>
    <w:p w14:paraId="3DD10C6D" w14:textId="7C758FCE" w:rsidR="00AC3247" w:rsidRDefault="00AC3247" w:rsidP="00AC324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AC324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AC3247">
        <w:rPr>
          <w:sz w:val="24"/>
          <w:szCs w:val="24"/>
          <w:lang w:val="en-US"/>
        </w:rPr>
        <w:t>db.addresses</w:t>
      </w:r>
      <w:proofErr w:type="gramEnd"/>
      <w:r w:rsidRPr="00AC3247">
        <w:rPr>
          <w:sz w:val="24"/>
          <w:szCs w:val="24"/>
          <w:lang w:val="en-US"/>
        </w:rPr>
        <w:t>.find</w:t>
      </w:r>
      <w:proofErr w:type="spellEnd"/>
      <w:r w:rsidRPr="00AC3247">
        <w:rPr>
          <w:sz w:val="24"/>
          <w:szCs w:val="24"/>
          <w:lang w:val="en-US"/>
        </w:rPr>
        <w:t>().sort({name:1})</w:t>
      </w:r>
    </w:p>
    <w:p w14:paraId="2E5336FF" w14:textId="77777777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284e8da2e58c746a3"), "address" : { "building" : "129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962943, 40.685007 ], "street" : "Gates Avenue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1238" }, "borough" : "Brooklyn", "cuisine" : "Italia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3-06T00:00:00Z"), "grade" : "A", "score" : 5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8-29T00:00:00Z"), "grade" : "A", "score" : 2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3-08T00:00:00Z"), "grade" : "A", "score" : 7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6-27T00:00:00Z"), "grade" : "A", "score" : 7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1-11-17T00:00:00Z"), "grade" : "A", "score" : 12 } ], "name" : "(Lewis Drug Store) </w:t>
      </w:r>
      <w:proofErr w:type="spellStart"/>
      <w:r w:rsidRPr="00AC3247">
        <w:rPr>
          <w:sz w:val="24"/>
          <w:szCs w:val="24"/>
          <w:lang w:val="en-US"/>
        </w:rPr>
        <w:t>Locanda</w:t>
      </w:r>
      <w:proofErr w:type="spellEnd"/>
      <w:r w:rsidRPr="00AC3247">
        <w:rPr>
          <w:sz w:val="24"/>
          <w:szCs w:val="24"/>
          <w:lang w:val="en-US"/>
        </w:rPr>
        <w:t xml:space="preserve"> </w:t>
      </w:r>
      <w:proofErr w:type="spellStart"/>
      <w:r w:rsidRPr="00AC3247">
        <w:rPr>
          <w:sz w:val="24"/>
          <w:szCs w:val="24"/>
          <w:lang w:val="en-US"/>
        </w:rPr>
        <w:t>Vini</w:t>
      </w:r>
      <w:proofErr w:type="spellEnd"/>
      <w:r w:rsidRPr="00AC3247">
        <w:rPr>
          <w:sz w:val="24"/>
          <w:szCs w:val="24"/>
          <w:lang w:val="en-US"/>
        </w:rPr>
        <w:t xml:space="preserve"> E </w:t>
      </w:r>
      <w:proofErr w:type="spellStart"/>
      <w:r w:rsidRPr="00AC3247">
        <w:rPr>
          <w:sz w:val="24"/>
          <w:szCs w:val="24"/>
          <w:lang w:val="en-US"/>
        </w:rPr>
        <w:t>Olii</w:t>
      </w:r>
      <w:proofErr w:type="spellEnd"/>
      <w:r w:rsidRPr="00AC3247">
        <w:rPr>
          <w:sz w:val="24"/>
          <w:szCs w:val="24"/>
          <w:lang w:val="en-US"/>
        </w:rPr>
        <w:t>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804423" }</w:t>
      </w:r>
    </w:p>
    <w:p w14:paraId="4971A915" w14:textId="77777777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184e8da2e58c73a21"), "address" : { "building" : "1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96926909999999, 40.7685235 ], "street" : "East   66 Street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0065" }, "borough" : "Manhattan", "cuisine" : "American 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5-07T00:00:00Z"), "grade" : "A", "score" : 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5-03T00:00:00Z"), "grade" : "A", "score" : 4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4-30T00:00:00Z"), "grade" : "A", "score" : 6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1-12-27T00:00:00Z"), "grade" : "A", "score" : 0 } ], "name" : "1 East 66Th Street Kitchen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359480" }</w:t>
      </w:r>
    </w:p>
    <w:p w14:paraId="2870594E" w14:textId="77777777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284e8da2e58c74234"), "address" : { "building" : "10016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8216636, 40.5838155 ], "street" : "Rockaway Beach Boulevard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1694" }, "borough" : "Queens", "cuisine" : "Delicatesse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1-28T00:00:00Z"), "grade" : "A", "score" : 11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8-20T00:00:00Z"), "grade" : "A", "score" : 9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3-19T00:00:00Z"), "grade" : "A", "score" : 10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3-06T00:00:00Z"), "grade" : "A", "score" : 10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1-03-01T00:00:00Z"), </w:t>
      </w:r>
      <w:r w:rsidRPr="00AC3247">
        <w:rPr>
          <w:sz w:val="24"/>
          <w:szCs w:val="24"/>
          <w:lang w:val="en-US"/>
        </w:rPr>
        <w:lastRenderedPageBreak/>
        <w:t>"grade" : "A", "score" : 12 } ], "name" : "101 Deli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591271" }</w:t>
      </w:r>
    </w:p>
    <w:p w14:paraId="451AC4DA" w14:textId="791ED488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184e8da2e58c74128"), "address" : { "building" : "10018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4.0343092, 40.6125569 ], "street" : "4 Avenue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1209" }, "borough" : "Brooklyn", "cuisine" : "Italia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12-01T00:00:00Z"), "grade" : "A", "score" : 5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11-29T00:00:00Z"), "grade" : "A", "score" : 1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6-03T00:00:00Z"), "grade" : "A", "score" : 10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6-05T00:00:00Z"), "grade" : "B", "score" : 15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2-01-10T00:00:00Z"), "grade" : "A", "score" : 10 } ], "name" : "101 Restaurant And Bar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560108" }</w:t>
      </w:r>
    </w:p>
    <w:p w14:paraId="67219F46" w14:textId="2ECC6563" w:rsidR="0095624F" w:rsidRDefault="0095624F" w:rsidP="0095624F">
      <w:pPr>
        <w:rPr>
          <w:sz w:val="24"/>
          <w:szCs w:val="24"/>
          <w:lang w:val="en-US"/>
        </w:rPr>
      </w:pPr>
    </w:p>
    <w:p w14:paraId="725A43BB" w14:textId="77777777" w:rsidR="00AC3247" w:rsidRDefault="00AC3247" w:rsidP="0095624F">
      <w:pPr>
        <w:rPr>
          <w:sz w:val="24"/>
          <w:szCs w:val="24"/>
          <w:lang w:val="en-US"/>
        </w:rPr>
      </w:pPr>
    </w:p>
    <w:p w14:paraId="579AAB59" w14:textId="6229EEB6" w:rsidR="0095624F" w:rsidRDefault="0095624F" w:rsidP="0095624F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="00AC3247" w:rsidRPr="00AC324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AC3247" w:rsidRPr="00AC3247">
        <w:rPr>
          <w:sz w:val="24"/>
          <w:szCs w:val="24"/>
          <w:lang w:val="en-US"/>
        </w:rPr>
        <w:t>db.addresses</w:t>
      </w:r>
      <w:proofErr w:type="gramEnd"/>
      <w:r w:rsidR="00AC3247" w:rsidRPr="00AC3247">
        <w:rPr>
          <w:sz w:val="24"/>
          <w:szCs w:val="24"/>
          <w:lang w:val="en-US"/>
        </w:rPr>
        <w:t>.find</w:t>
      </w:r>
      <w:proofErr w:type="spellEnd"/>
      <w:r w:rsidR="00AC3247" w:rsidRPr="00AC3247">
        <w:rPr>
          <w:sz w:val="24"/>
          <w:szCs w:val="24"/>
          <w:lang w:val="en-US"/>
        </w:rPr>
        <w:t>().sort({name:-1})</w:t>
      </w:r>
    </w:p>
    <w:p w14:paraId="5B864658" w14:textId="77777777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184e8da2e58c73ad4"), "address" : { "building" : "6946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8811834, 40.7017759 ], "street" : "Myrtle Avenue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1385" }, "borough" : "Queens", "cuisine" : "Germa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9-24T00:00:00Z"), "grade" : "A", "score" : 11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4-17T00:00:00Z"), "grade" : "A", "score" : 7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3-12T00:00:00Z"), "grade" : "A", "score" : 1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10-02T00:00:00Z"), "grade" : "A", "score" : 9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5-09T00:00:00Z"), "grade" : "A", "score" : 1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1-12-28T00:00:00Z"), "grade" : "B", "score" : 24 } ], "name" : "</w:t>
      </w:r>
      <w:proofErr w:type="spellStart"/>
      <w:r w:rsidRPr="00AC3247">
        <w:rPr>
          <w:sz w:val="24"/>
          <w:szCs w:val="24"/>
          <w:lang w:val="en-US"/>
        </w:rPr>
        <w:t>Zum</w:t>
      </w:r>
      <w:proofErr w:type="spellEnd"/>
      <w:r w:rsidRPr="00AC3247">
        <w:rPr>
          <w:sz w:val="24"/>
          <w:szCs w:val="24"/>
          <w:lang w:val="en-US"/>
        </w:rPr>
        <w:t xml:space="preserve"> Stammtisch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367377" }</w:t>
      </w:r>
    </w:p>
    <w:p w14:paraId="494588F7" w14:textId="77777777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284e8da2e58c7460f"), "address" : { "building" : "107109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9744668, 40.731155 ], "street" : "Avenue C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0009" }, "borough" : "Manhattan", "cuisine" : "Germa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3-04T00:00:00Z"), "grade" : "A", "score" : 7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8-21T00:00:00Z"), "grade" : "A", "score" : 1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2-27T00:00:00Z"), "grade" : "A", "score" : 11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6-05T00:00:00Z"), "grade" : "A", "score" : 12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1-12-20T00:00:00Z"), "grade" : "A", "score" : 9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1-07-15T00:00:00Z"), "grade" : "A", "score" : 6 } ], "name" : "</w:t>
      </w:r>
      <w:proofErr w:type="spellStart"/>
      <w:r w:rsidRPr="00AC3247">
        <w:rPr>
          <w:sz w:val="24"/>
          <w:szCs w:val="24"/>
          <w:lang w:val="en-US"/>
        </w:rPr>
        <w:t>Zum</w:t>
      </w:r>
      <w:proofErr w:type="spellEnd"/>
      <w:r w:rsidRPr="00AC3247">
        <w:rPr>
          <w:sz w:val="24"/>
          <w:szCs w:val="24"/>
          <w:lang w:val="en-US"/>
        </w:rPr>
        <w:t xml:space="preserve"> Schneider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763382" }</w:t>
      </w:r>
    </w:p>
    <w:p w14:paraId="0BA45442" w14:textId="77777777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284e8da2e58c74847"), "address" : { "building" : "2905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91337299999999, 40.775064 ], "street" : "23 Avenue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1105" }, "borough" : "Queens", "cuisine" : "Greek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9-29T00:00:00Z"), "grade" : "A", "score" : 7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4-18T00:00:00Z"), "grade" : "A", "score" : 1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3-19T00:00:00Z"), "grade" : "A", "score" : 12 }, { </w:t>
      </w:r>
      <w:r w:rsidRPr="00AC3247">
        <w:rPr>
          <w:sz w:val="24"/>
          <w:szCs w:val="24"/>
          <w:lang w:val="en-US"/>
        </w:rPr>
        <w:lastRenderedPageBreak/>
        <w:t xml:space="preserve">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10-03T00:00:00Z"), "grade" : "B", "score" : 20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2-05-07T00:00:00Z"), "grade" : "A", "score" : 12 } ], "name" : "</w:t>
      </w:r>
      <w:proofErr w:type="spellStart"/>
      <w:r w:rsidRPr="00AC3247">
        <w:rPr>
          <w:sz w:val="24"/>
          <w:szCs w:val="24"/>
          <w:lang w:val="en-US"/>
        </w:rPr>
        <w:t>Zorba'S</w:t>
      </w:r>
      <w:proofErr w:type="spellEnd"/>
      <w:r w:rsidRPr="00AC3247">
        <w:rPr>
          <w:sz w:val="24"/>
          <w:szCs w:val="24"/>
          <w:lang w:val="en-US"/>
        </w:rPr>
        <w:t>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877247" }</w:t>
      </w:r>
    </w:p>
    <w:p w14:paraId="1C800F32" w14:textId="110ECED6" w:rsid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284e8da2e58c7468f"), "address" : { "building" : "305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94830499999999, 40.781662 ], "street" : "East 92 Street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0128" }, "borough" : "Manhattan", "cuisine" : "Brazilia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5-01-09T00:00:00Z"), "grade" : "A", "score" : 10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7-16T00:00:00Z"), "grade" : "A", "score" : 7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4-26T00:00:00Z"), "grade" : "A", "score" : 10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2-04-21T00:00:00Z"), "grade" : "A", "score" : 12 } ], "name" : "Zebu Grill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800325" }</w:t>
      </w:r>
    </w:p>
    <w:p w14:paraId="002191EE" w14:textId="22E8150E" w:rsidR="00AC3247" w:rsidRDefault="00AC3247" w:rsidP="00AC3247">
      <w:pPr>
        <w:rPr>
          <w:sz w:val="24"/>
          <w:szCs w:val="24"/>
          <w:lang w:val="en-US"/>
        </w:rPr>
      </w:pPr>
    </w:p>
    <w:p w14:paraId="3C7C7967" w14:textId="0E4A38F1" w:rsidR="00AC3247" w:rsidRDefault="00AC3247" w:rsidP="00AC3247">
      <w:pPr>
        <w:rPr>
          <w:sz w:val="24"/>
          <w:szCs w:val="24"/>
          <w:lang w:val="en-US"/>
        </w:rPr>
      </w:pPr>
    </w:p>
    <w:p w14:paraId="16AF231B" w14:textId="77777777" w:rsidR="00AC3247" w:rsidRDefault="00AC3247" w:rsidP="00AC324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AC324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AC3247">
        <w:rPr>
          <w:sz w:val="24"/>
          <w:szCs w:val="24"/>
          <w:lang w:val="en-US"/>
        </w:rPr>
        <w:t>db.addresses</w:t>
      </w:r>
      <w:proofErr w:type="gramEnd"/>
      <w:r w:rsidRPr="00AC3247">
        <w:rPr>
          <w:sz w:val="24"/>
          <w:szCs w:val="24"/>
          <w:lang w:val="en-US"/>
        </w:rPr>
        <w:t>.find</w:t>
      </w:r>
      <w:proofErr w:type="spellEnd"/>
      <w:r w:rsidRPr="00AC3247">
        <w:rPr>
          <w:sz w:val="24"/>
          <w:szCs w:val="24"/>
          <w:lang w:val="en-US"/>
        </w:rPr>
        <w:t>().sort({cuisine:1, borough:-1})</w:t>
      </w:r>
    </w:p>
    <w:p w14:paraId="4963F498" w14:textId="77777777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184e8da2e58c74103"), "address" : { "building" : "1345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959249, 40.768076 ], "street" : "2 Avenue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0021" }, "borough" : "Manhattan", "cuisine" : "Afgha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10-07T00:00:00Z"), "grade" : "A", "score" : 9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10-23T00:00:00Z"), "grade" : "A", "score" : 8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10-26T00:00:00Z"), "grade" : "A", "score" : 1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4-26T00:00:00Z"), "grade" : "A", "score" : 7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2-01-12T00:00:00Z"), "grade" : "P", "score" : 10 } ], "name" : "Afghan Kebab House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552806" }</w:t>
      </w:r>
    </w:p>
    <w:p w14:paraId="1AAB582B" w14:textId="77777777" w:rsidR="00AC3247" w:rsidRP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284e8da2e58c7422b"), "address" : { "building" : "34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9883612, 40.7286391 ], "street" : "St Marks Place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0003" }, "borough" : "Manhattan", "cuisine" : "Afgha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02-20T00:00:00Z"), "grade" : "A", "score" : 12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8-06T00:00:00Z"), "grade" : "B", "score" : 17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1-31T00:00:00Z"), "grade" : "A", "score" : 1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5-24T00:00:00Z"), "grade" : "A", "score" : 10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1-12-13T00:00:00Z"), "grade" : "A", "score" : 10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1-08-25T00:00:00Z"), "grade" : "A", "score" : 10 } ], "name" : "Khyber Pass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589545" }</w:t>
      </w:r>
    </w:p>
    <w:p w14:paraId="11DA309A" w14:textId="77777777" w:rsidR="00AC3247" w:rsidRDefault="00AC3247" w:rsidP="00AC3247">
      <w:pPr>
        <w:ind w:left="1440"/>
        <w:rPr>
          <w:sz w:val="24"/>
          <w:szCs w:val="24"/>
          <w:lang w:val="en-US"/>
        </w:rPr>
      </w:pPr>
      <w:r w:rsidRPr="00AC3247">
        <w:rPr>
          <w:sz w:val="24"/>
          <w:szCs w:val="24"/>
          <w:lang w:val="en-US"/>
        </w:rPr>
        <w:t xml:space="preserve">{ "_id" : </w:t>
      </w:r>
      <w:proofErr w:type="spellStart"/>
      <w:r w:rsidRPr="00AC3247">
        <w:rPr>
          <w:sz w:val="24"/>
          <w:szCs w:val="24"/>
          <w:lang w:val="en-US"/>
        </w:rPr>
        <w:t>ObjectId</w:t>
      </w:r>
      <w:proofErr w:type="spellEnd"/>
      <w:r w:rsidRPr="00AC3247">
        <w:rPr>
          <w:sz w:val="24"/>
          <w:szCs w:val="24"/>
          <w:lang w:val="en-US"/>
        </w:rPr>
        <w:t>("6108fdb284e8da2e58c742e6"), "address" : { "building" : "764", "</w:t>
      </w:r>
      <w:proofErr w:type="spellStart"/>
      <w:r w:rsidRPr="00AC3247">
        <w:rPr>
          <w:sz w:val="24"/>
          <w:szCs w:val="24"/>
          <w:lang w:val="en-US"/>
        </w:rPr>
        <w:t>coord</w:t>
      </w:r>
      <w:proofErr w:type="spellEnd"/>
      <w:r w:rsidRPr="00AC3247">
        <w:rPr>
          <w:sz w:val="24"/>
          <w:szCs w:val="24"/>
          <w:lang w:val="en-US"/>
        </w:rPr>
        <w:t>" : [ -73.9880435, 40.7641423 ], "street" : "9 Avenue", "</w:t>
      </w:r>
      <w:proofErr w:type="spellStart"/>
      <w:r w:rsidRPr="00AC3247">
        <w:rPr>
          <w:sz w:val="24"/>
          <w:szCs w:val="24"/>
          <w:lang w:val="en-US"/>
        </w:rPr>
        <w:t>zipcode</w:t>
      </w:r>
      <w:proofErr w:type="spellEnd"/>
      <w:r w:rsidRPr="00AC3247">
        <w:rPr>
          <w:sz w:val="24"/>
          <w:szCs w:val="24"/>
          <w:lang w:val="en-US"/>
        </w:rPr>
        <w:t xml:space="preserve">" : "10019" }, "borough" : "Manhattan", "cuisine" : "Afghan", "grades" : [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4-12-30T00:00:00Z"), "grade" : "A", "score" : 12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10-10T00:00:00Z"), "grade" : "B", "score" : 19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3-02-25T00:00:00Z"), "grade" : "A", "score" : 13 }, { 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 xml:space="preserve">("2012-08-09T00:00:00Z"), "grade" : "C", "score" : 2 }, { </w:t>
      </w:r>
      <w:r w:rsidRPr="00AC3247">
        <w:rPr>
          <w:sz w:val="24"/>
          <w:szCs w:val="24"/>
          <w:lang w:val="en-US"/>
        </w:rPr>
        <w:lastRenderedPageBreak/>
        <w:t xml:space="preserve">"date" : </w:t>
      </w:r>
      <w:proofErr w:type="spellStart"/>
      <w:r w:rsidRPr="00AC3247">
        <w:rPr>
          <w:sz w:val="24"/>
          <w:szCs w:val="24"/>
          <w:lang w:val="en-US"/>
        </w:rPr>
        <w:t>ISODate</w:t>
      </w:r>
      <w:proofErr w:type="spellEnd"/>
      <w:r w:rsidRPr="00AC3247">
        <w:rPr>
          <w:sz w:val="24"/>
          <w:szCs w:val="24"/>
          <w:lang w:val="en-US"/>
        </w:rPr>
        <w:t>("2012-02-16T00:00:00Z"), "grade" : "A", "score" : 9 } ], "name" : "Afghan Kebab House #1", "</w:t>
      </w:r>
      <w:proofErr w:type="spellStart"/>
      <w:r w:rsidRPr="00AC3247">
        <w:rPr>
          <w:sz w:val="24"/>
          <w:szCs w:val="24"/>
          <w:lang w:val="en-US"/>
        </w:rPr>
        <w:t>restaurant_id</w:t>
      </w:r>
      <w:proofErr w:type="spellEnd"/>
      <w:r w:rsidRPr="00AC3247">
        <w:rPr>
          <w:sz w:val="24"/>
          <w:szCs w:val="24"/>
          <w:lang w:val="en-US"/>
        </w:rPr>
        <w:t>" : "40616799" }</w:t>
      </w:r>
    </w:p>
    <w:p w14:paraId="31B08D09" w14:textId="77777777" w:rsidR="00AC3247" w:rsidRDefault="00AC3247" w:rsidP="00AC3247">
      <w:pPr>
        <w:rPr>
          <w:sz w:val="24"/>
          <w:szCs w:val="24"/>
          <w:lang w:val="en-US"/>
        </w:rPr>
      </w:pPr>
    </w:p>
    <w:p w14:paraId="176C97E7" w14:textId="77777777" w:rsidR="00AC3247" w:rsidRDefault="00AC3247" w:rsidP="00AC3247">
      <w:pPr>
        <w:rPr>
          <w:sz w:val="24"/>
          <w:szCs w:val="24"/>
          <w:lang w:val="en-US"/>
        </w:rPr>
      </w:pPr>
    </w:p>
    <w:p w14:paraId="507724D4" w14:textId="52678B7B" w:rsidR="00AC3247" w:rsidRDefault="00AC3247" w:rsidP="00AC324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AC3247">
        <w:rPr>
          <w:sz w:val="24"/>
          <w:szCs w:val="24"/>
          <w:lang w:val="en-US"/>
        </w:rPr>
        <w:t xml:space="preserve"> </w:t>
      </w:r>
      <w:r w:rsidRPr="00AC3247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AC3247">
        <w:rPr>
          <w:sz w:val="24"/>
          <w:szCs w:val="24"/>
          <w:lang w:val="en-US"/>
        </w:rPr>
        <w:t>db.addresses</w:t>
      </w:r>
      <w:proofErr w:type="gramEnd"/>
      <w:r w:rsidRPr="00AC3247">
        <w:rPr>
          <w:sz w:val="24"/>
          <w:szCs w:val="24"/>
          <w:lang w:val="en-US"/>
        </w:rPr>
        <w:t>.find</w:t>
      </w:r>
      <w:proofErr w:type="spellEnd"/>
      <w:r w:rsidRPr="00AC3247">
        <w:rPr>
          <w:sz w:val="24"/>
          <w:szCs w:val="24"/>
          <w:lang w:val="en-US"/>
        </w:rPr>
        <w:t>({"</w:t>
      </w:r>
      <w:proofErr w:type="spellStart"/>
      <w:r w:rsidRPr="00AC3247">
        <w:rPr>
          <w:sz w:val="24"/>
          <w:szCs w:val="24"/>
          <w:lang w:val="en-US"/>
        </w:rPr>
        <w:t>address.street</w:t>
      </w:r>
      <w:proofErr w:type="spellEnd"/>
      <w:r w:rsidRPr="00AC3247">
        <w:rPr>
          <w:sz w:val="24"/>
          <w:szCs w:val="24"/>
          <w:lang w:val="en-US"/>
        </w:rPr>
        <w:t>":{$</w:t>
      </w:r>
      <w:proofErr w:type="spellStart"/>
      <w:r w:rsidRPr="00AC3247">
        <w:rPr>
          <w:sz w:val="24"/>
          <w:szCs w:val="24"/>
          <w:lang w:val="en-US"/>
        </w:rPr>
        <w:t>exists:false</w:t>
      </w:r>
      <w:proofErr w:type="spellEnd"/>
      <w:r w:rsidRPr="00AC3247">
        <w:rPr>
          <w:sz w:val="24"/>
          <w:szCs w:val="24"/>
          <w:lang w:val="en-US"/>
        </w:rPr>
        <w:t>}})</w:t>
      </w:r>
    </w:p>
    <w:p w14:paraId="695EC400" w14:textId="0D4427ED" w:rsidR="00AC3247" w:rsidRDefault="00AA65A4" w:rsidP="00AC3247">
      <w:pPr>
        <w:ind w:left="144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NO RECORDS: </w:t>
      </w:r>
      <w:proofErr w:type="gramStart"/>
      <w:r>
        <w:rPr>
          <w:sz w:val="24"/>
          <w:szCs w:val="24"/>
          <w:lang w:val="en-US"/>
        </w:rPr>
        <w:t>so</w:t>
      </w:r>
      <w:proofErr w:type="gramEnd"/>
      <w:r>
        <w:rPr>
          <w:sz w:val="24"/>
          <w:szCs w:val="24"/>
          <w:lang w:val="en-US"/>
        </w:rPr>
        <w:t xml:space="preserve"> all addresses contain street</w:t>
      </w:r>
    </w:p>
    <w:p w14:paraId="0ABC7742" w14:textId="7B37CF61" w:rsidR="00AA65A4" w:rsidRDefault="00AA65A4" w:rsidP="00AA65A4">
      <w:pPr>
        <w:rPr>
          <w:sz w:val="24"/>
          <w:szCs w:val="24"/>
          <w:lang w:val="en-US"/>
        </w:rPr>
      </w:pPr>
    </w:p>
    <w:p w14:paraId="271BA31E" w14:textId="6A4D7882" w:rsidR="00AA65A4" w:rsidRDefault="00AA65A4" w:rsidP="00AA65A4">
      <w:pPr>
        <w:rPr>
          <w:sz w:val="24"/>
          <w:szCs w:val="24"/>
          <w:lang w:val="en-US"/>
        </w:rPr>
      </w:pPr>
    </w:p>
    <w:p w14:paraId="3914FF6C" w14:textId="3235591A" w:rsidR="00AA65A4" w:rsidRDefault="00AA65A4" w:rsidP="00AA65A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AA65A4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AA65A4">
        <w:rPr>
          <w:sz w:val="24"/>
          <w:szCs w:val="24"/>
          <w:lang w:val="en-US"/>
        </w:rPr>
        <w:t>db.addresses</w:t>
      </w:r>
      <w:proofErr w:type="gramEnd"/>
      <w:r w:rsidRPr="00AA65A4">
        <w:rPr>
          <w:sz w:val="24"/>
          <w:szCs w:val="24"/>
          <w:lang w:val="en-US"/>
        </w:rPr>
        <w:t>.find</w:t>
      </w:r>
      <w:proofErr w:type="spellEnd"/>
      <w:r w:rsidRPr="00AA65A4">
        <w:rPr>
          <w:sz w:val="24"/>
          <w:szCs w:val="24"/>
          <w:lang w:val="en-US"/>
        </w:rPr>
        <w:t>({"</w:t>
      </w:r>
      <w:proofErr w:type="spellStart"/>
      <w:r w:rsidRPr="00AA65A4">
        <w:rPr>
          <w:sz w:val="24"/>
          <w:szCs w:val="24"/>
          <w:lang w:val="en-US"/>
        </w:rPr>
        <w:t>address.coord</w:t>
      </w:r>
      <w:proofErr w:type="spellEnd"/>
      <w:r w:rsidRPr="00AA65A4">
        <w:rPr>
          <w:sz w:val="24"/>
          <w:szCs w:val="24"/>
          <w:lang w:val="en-US"/>
        </w:rPr>
        <w:t>":{$</w:t>
      </w:r>
      <w:proofErr w:type="spellStart"/>
      <w:r w:rsidRPr="00AA65A4">
        <w:rPr>
          <w:sz w:val="24"/>
          <w:szCs w:val="24"/>
          <w:lang w:val="en-US"/>
        </w:rPr>
        <w:t>type:"double</w:t>
      </w:r>
      <w:proofErr w:type="spellEnd"/>
      <w:r w:rsidRPr="00AA65A4">
        <w:rPr>
          <w:sz w:val="24"/>
          <w:szCs w:val="24"/>
          <w:lang w:val="en-US"/>
        </w:rPr>
        <w:t>"}})</w:t>
      </w:r>
    </w:p>
    <w:p w14:paraId="47CC9405" w14:textId="77777777" w:rsidR="00AA65A4" w:rsidRPr="00AA65A4" w:rsidRDefault="00AA65A4" w:rsidP="00AA65A4">
      <w:pPr>
        <w:ind w:left="1440"/>
        <w:rPr>
          <w:sz w:val="24"/>
          <w:szCs w:val="24"/>
          <w:lang w:val="en-US"/>
        </w:rPr>
      </w:pPr>
      <w:r w:rsidRPr="00AA65A4">
        <w:rPr>
          <w:sz w:val="24"/>
          <w:szCs w:val="24"/>
          <w:lang w:val="en-US"/>
        </w:rPr>
        <w:t xml:space="preserve">{ "_id" : </w:t>
      </w:r>
      <w:proofErr w:type="spellStart"/>
      <w:r w:rsidRPr="00AA65A4">
        <w:rPr>
          <w:sz w:val="24"/>
          <w:szCs w:val="24"/>
          <w:lang w:val="en-US"/>
        </w:rPr>
        <w:t>ObjectId</w:t>
      </w:r>
      <w:proofErr w:type="spellEnd"/>
      <w:r w:rsidRPr="00AA65A4">
        <w:rPr>
          <w:sz w:val="24"/>
          <w:szCs w:val="24"/>
          <w:lang w:val="en-US"/>
        </w:rPr>
        <w:t>("6108fdb184e8da2e58c73a15"), "address" : { "building" : "469", "</w:t>
      </w:r>
      <w:proofErr w:type="spellStart"/>
      <w:r w:rsidRPr="00AA65A4">
        <w:rPr>
          <w:sz w:val="24"/>
          <w:szCs w:val="24"/>
          <w:lang w:val="en-US"/>
        </w:rPr>
        <w:t>coord</w:t>
      </w:r>
      <w:proofErr w:type="spellEnd"/>
      <w:r w:rsidRPr="00AA65A4">
        <w:rPr>
          <w:sz w:val="24"/>
          <w:szCs w:val="24"/>
          <w:lang w:val="en-US"/>
        </w:rPr>
        <w:t>" : [ -73.961704, 40.662942 ], "street" : "Flatbush Avenue", "</w:t>
      </w:r>
      <w:proofErr w:type="spellStart"/>
      <w:r w:rsidRPr="00AA65A4">
        <w:rPr>
          <w:sz w:val="24"/>
          <w:szCs w:val="24"/>
          <w:lang w:val="en-US"/>
        </w:rPr>
        <w:t>zipcode</w:t>
      </w:r>
      <w:proofErr w:type="spellEnd"/>
      <w:r w:rsidRPr="00AA65A4">
        <w:rPr>
          <w:sz w:val="24"/>
          <w:szCs w:val="24"/>
          <w:lang w:val="en-US"/>
        </w:rPr>
        <w:t xml:space="preserve">" : "11225" }, "borough" : "Brooklyn", "cuisine" : "Hamburgers", "grades" : [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12-30T00:00:00Z"), "grade" : "A", "score" : 8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07-01T00:00:00Z"), "grade" : "B", "score" : 23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4-30T00:00:00Z"), "grade" : "A", "score" : 12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>("2012-05-08T00:00:00Z"), "grade" : "A", "score" : 12 } ], "name" : "</w:t>
      </w:r>
      <w:proofErr w:type="spellStart"/>
      <w:r w:rsidRPr="00AA65A4">
        <w:rPr>
          <w:sz w:val="24"/>
          <w:szCs w:val="24"/>
          <w:lang w:val="en-US"/>
        </w:rPr>
        <w:t>Wendy'S</w:t>
      </w:r>
      <w:proofErr w:type="spellEnd"/>
      <w:r w:rsidRPr="00AA65A4">
        <w:rPr>
          <w:sz w:val="24"/>
          <w:szCs w:val="24"/>
          <w:lang w:val="en-US"/>
        </w:rPr>
        <w:t>", "</w:t>
      </w:r>
      <w:proofErr w:type="spellStart"/>
      <w:r w:rsidRPr="00AA65A4">
        <w:rPr>
          <w:sz w:val="24"/>
          <w:szCs w:val="24"/>
          <w:lang w:val="en-US"/>
        </w:rPr>
        <w:t>restaurant_id</w:t>
      </w:r>
      <w:proofErr w:type="spellEnd"/>
      <w:r w:rsidRPr="00AA65A4">
        <w:rPr>
          <w:sz w:val="24"/>
          <w:szCs w:val="24"/>
          <w:lang w:val="en-US"/>
        </w:rPr>
        <w:t>" : "30112340" }</w:t>
      </w:r>
    </w:p>
    <w:p w14:paraId="0E5771AA" w14:textId="77777777" w:rsidR="00AA65A4" w:rsidRPr="00AA65A4" w:rsidRDefault="00AA65A4" w:rsidP="00AA65A4">
      <w:pPr>
        <w:ind w:left="1440"/>
        <w:rPr>
          <w:sz w:val="24"/>
          <w:szCs w:val="24"/>
          <w:lang w:val="en-US"/>
        </w:rPr>
      </w:pPr>
      <w:r w:rsidRPr="00AA65A4">
        <w:rPr>
          <w:sz w:val="24"/>
          <w:szCs w:val="24"/>
          <w:lang w:val="en-US"/>
        </w:rPr>
        <w:t xml:space="preserve">{ "_id" : </w:t>
      </w:r>
      <w:proofErr w:type="spellStart"/>
      <w:r w:rsidRPr="00AA65A4">
        <w:rPr>
          <w:sz w:val="24"/>
          <w:szCs w:val="24"/>
          <w:lang w:val="en-US"/>
        </w:rPr>
        <w:t>ObjectId</w:t>
      </w:r>
      <w:proofErr w:type="spellEnd"/>
      <w:r w:rsidRPr="00AA65A4">
        <w:rPr>
          <w:sz w:val="24"/>
          <w:szCs w:val="24"/>
          <w:lang w:val="en-US"/>
        </w:rPr>
        <w:t>("6108fdb184e8da2e58c73a16"), "address" : { "building" : "2780", "</w:t>
      </w:r>
      <w:proofErr w:type="spellStart"/>
      <w:r w:rsidRPr="00AA65A4">
        <w:rPr>
          <w:sz w:val="24"/>
          <w:szCs w:val="24"/>
          <w:lang w:val="en-US"/>
        </w:rPr>
        <w:t>coord</w:t>
      </w:r>
      <w:proofErr w:type="spellEnd"/>
      <w:r w:rsidRPr="00AA65A4">
        <w:rPr>
          <w:sz w:val="24"/>
          <w:szCs w:val="24"/>
          <w:lang w:val="en-US"/>
        </w:rPr>
        <w:t>" : [ -73.98241999999999, 40.579505 ], "street" : "Stillwell Avenue", "</w:t>
      </w:r>
      <w:proofErr w:type="spellStart"/>
      <w:r w:rsidRPr="00AA65A4">
        <w:rPr>
          <w:sz w:val="24"/>
          <w:szCs w:val="24"/>
          <w:lang w:val="en-US"/>
        </w:rPr>
        <w:t>zipcode</w:t>
      </w:r>
      <w:proofErr w:type="spellEnd"/>
      <w:r w:rsidRPr="00AA65A4">
        <w:rPr>
          <w:sz w:val="24"/>
          <w:szCs w:val="24"/>
          <w:lang w:val="en-US"/>
        </w:rPr>
        <w:t xml:space="preserve">" : "11224" }, "borough" : "Brooklyn", "cuisine" : "American ", "grades" : [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06-10T00:00:00Z"), "grade" : "A", "score" : 5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6-05T00:00:00Z"), "grade" : "A", "score" : 7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2-04-13T00:00:00Z"), "grade" : "A", "score" : 12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>("2011-10-12T00:00:00Z"), "grade" : "A", "score" : 12 } ], "name" : "Riviera Caterer", "</w:t>
      </w:r>
      <w:proofErr w:type="spellStart"/>
      <w:r w:rsidRPr="00AA65A4">
        <w:rPr>
          <w:sz w:val="24"/>
          <w:szCs w:val="24"/>
          <w:lang w:val="en-US"/>
        </w:rPr>
        <w:t>restaurant_id</w:t>
      </w:r>
      <w:proofErr w:type="spellEnd"/>
      <w:r w:rsidRPr="00AA65A4">
        <w:rPr>
          <w:sz w:val="24"/>
          <w:szCs w:val="24"/>
          <w:lang w:val="en-US"/>
        </w:rPr>
        <w:t>" : "40356018" }</w:t>
      </w:r>
    </w:p>
    <w:p w14:paraId="4BB0452C" w14:textId="77777777" w:rsidR="00AA65A4" w:rsidRPr="00AA65A4" w:rsidRDefault="00AA65A4" w:rsidP="00AA65A4">
      <w:pPr>
        <w:ind w:left="1440"/>
        <w:rPr>
          <w:sz w:val="24"/>
          <w:szCs w:val="24"/>
          <w:lang w:val="en-US"/>
        </w:rPr>
      </w:pPr>
      <w:r w:rsidRPr="00AA65A4">
        <w:rPr>
          <w:sz w:val="24"/>
          <w:szCs w:val="24"/>
          <w:lang w:val="en-US"/>
        </w:rPr>
        <w:t xml:space="preserve">{ "_id" : </w:t>
      </w:r>
      <w:proofErr w:type="spellStart"/>
      <w:r w:rsidRPr="00AA65A4">
        <w:rPr>
          <w:sz w:val="24"/>
          <w:szCs w:val="24"/>
          <w:lang w:val="en-US"/>
        </w:rPr>
        <w:t>ObjectId</w:t>
      </w:r>
      <w:proofErr w:type="spellEnd"/>
      <w:r w:rsidRPr="00AA65A4">
        <w:rPr>
          <w:sz w:val="24"/>
          <w:szCs w:val="24"/>
          <w:lang w:val="en-US"/>
        </w:rPr>
        <w:t>("6108fdb184e8da2e58c73a17"), "address" : { "building" : "351", "</w:t>
      </w:r>
      <w:proofErr w:type="spellStart"/>
      <w:r w:rsidRPr="00AA65A4">
        <w:rPr>
          <w:sz w:val="24"/>
          <w:szCs w:val="24"/>
          <w:lang w:val="en-US"/>
        </w:rPr>
        <w:t>coord</w:t>
      </w:r>
      <w:proofErr w:type="spellEnd"/>
      <w:r w:rsidRPr="00AA65A4">
        <w:rPr>
          <w:sz w:val="24"/>
          <w:szCs w:val="24"/>
          <w:lang w:val="en-US"/>
        </w:rPr>
        <w:t>" : [ -73.98513559999999, 40.7676919 ], "street" : "West   57 Street", "</w:t>
      </w:r>
      <w:proofErr w:type="spellStart"/>
      <w:r w:rsidRPr="00AA65A4">
        <w:rPr>
          <w:sz w:val="24"/>
          <w:szCs w:val="24"/>
          <w:lang w:val="en-US"/>
        </w:rPr>
        <w:t>zipcode</w:t>
      </w:r>
      <w:proofErr w:type="spellEnd"/>
      <w:r w:rsidRPr="00AA65A4">
        <w:rPr>
          <w:sz w:val="24"/>
          <w:szCs w:val="24"/>
          <w:lang w:val="en-US"/>
        </w:rPr>
        <w:t xml:space="preserve">" : "10019" }, "borough" : "Manhattan", "cuisine" : "Irish", "grades" : [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09-06T00:00:00Z"), "grade" : "A", "score" : 2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7-22T00:00:00Z"), "grade" : "A", "score" : 11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2-07-31T00:00:00Z"), "grade" : "A", "score" : 12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>("2011-12-29T00:00:00Z"), "grade" : "A", "score" : 12 } ], "name" : "</w:t>
      </w:r>
      <w:proofErr w:type="spellStart"/>
      <w:r w:rsidRPr="00AA65A4">
        <w:rPr>
          <w:sz w:val="24"/>
          <w:szCs w:val="24"/>
          <w:lang w:val="en-US"/>
        </w:rPr>
        <w:t>Dj</w:t>
      </w:r>
      <w:proofErr w:type="spellEnd"/>
      <w:r w:rsidRPr="00AA65A4">
        <w:rPr>
          <w:sz w:val="24"/>
          <w:szCs w:val="24"/>
          <w:lang w:val="en-US"/>
        </w:rPr>
        <w:t xml:space="preserve"> Reynolds Pub And Restaurant", "</w:t>
      </w:r>
      <w:proofErr w:type="spellStart"/>
      <w:r w:rsidRPr="00AA65A4">
        <w:rPr>
          <w:sz w:val="24"/>
          <w:szCs w:val="24"/>
          <w:lang w:val="en-US"/>
        </w:rPr>
        <w:t>restaurant_id</w:t>
      </w:r>
      <w:proofErr w:type="spellEnd"/>
      <w:r w:rsidRPr="00AA65A4">
        <w:rPr>
          <w:sz w:val="24"/>
          <w:szCs w:val="24"/>
          <w:lang w:val="en-US"/>
        </w:rPr>
        <w:t>" : "30191841" }</w:t>
      </w:r>
    </w:p>
    <w:p w14:paraId="43A80DB1" w14:textId="611CF605" w:rsidR="00AA65A4" w:rsidRDefault="00AA65A4" w:rsidP="00AA65A4">
      <w:pPr>
        <w:ind w:left="1440"/>
        <w:rPr>
          <w:sz w:val="24"/>
          <w:szCs w:val="24"/>
          <w:lang w:val="en-US"/>
        </w:rPr>
      </w:pPr>
      <w:r w:rsidRPr="00AA65A4">
        <w:rPr>
          <w:sz w:val="24"/>
          <w:szCs w:val="24"/>
          <w:lang w:val="en-US"/>
        </w:rPr>
        <w:t xml:space="preserve">{ "_id" : </w:t>
      </w:r>
      <w:proofErr w:type="spellStart"/>
      <w:r w:rsidRPr="00AA65A4">
        <w:rPr>
          <w:sz w:val="24"/>
          <w:szCs w:val="24"/>
          <w:lang w:val="en-US"/>
        </w:rPr>
        <w:t>ObjectId</w:t>
      </w:r>
      <w:proofErr w:type="spellEnd"/>
      <w:r w:rsidRPr="00AA65A4">
        <w:rPr>
          <w:sz w:val="24"/>
          <w:szCs w:val="24"/>
          <w:lang w:val="en-US"/>
        </w:rPr>
        <w:t>("6108fdb184e8da2e58c73a18"), "address" : { "building" : "1007", "</w:t>
      </w:r>
      <w:proofErr w:type="spellStart"/>
      <w:r w:rsidRPr="00AA65A4">
        <w:rPr>
          <w:sz w:val="24"/>
          <w:szCs w:val="24"/>
          <w:lang w:val="en-US"/>
        </w:rPr>
        <w:t>coord</w:t>
      </w:r>
      <w:proofErr w:type="spellEnd"/>
      <w:r w:rsidRPr="00AA65A4">
        <w:rPr>
          <w:sz w:val="24"/>
          <w:szCs w:val="24"/>
          <w:lang w:val="en-US"/>
        </w:rPr>
        <w:t>" : [ -73.856077, 40.848447 ], "street" : "Morris Park Ave", "</w:t>
      </w:r>
      <w:proofErr w:type="spellStart"/>
      <w:r w:rsidRPr="00AA65A4">
        <w:rPr>
          <w:sz w:val="24"/>
          <w:szCs w:val="24"/>
          <w:lang w:val="en-US"/>
        </w:rPr>
        <w:t>zipcode</w:t>
      </w:r>
      <w:proofErr w:type="spellEnd"/>
      <w:r w:rsidRPr="00AA65A4">
        <w:rPr>
          <w:sz w:val="24"/>
          <w:szCs w:val="24"/>
          <w:lang w:val="en-US"/>
        </w:rPr>
        <w:t xml:space="preserve">" : "10462" }, "borough" : "Bronx", "cuisine" : "Bakery", "grades" : [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03-03T00:00:00Z"), "grade" : "A", "score" : 2 }, { </w:t>
      </w:r>
      <w:r w:rsidRPr="00AA65A4">
        <w:rPr>
          <w:sz w:val="24"/>
          <w:szCs w:val="24"/>
          <w:lang w:val="en-US"/>
        </w:rPr>
        <w:lastRenderedPageBreak/>
        <w:t xml:space="preserve">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9-11T00:00:00Z"), "grade" : "A", "score" : 6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1-24T00:00:00Z"), "grade" : "A", "score" : 10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1-11-23T00:00:00Z"), "grade" : "A", "score" : 9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>("2011-03-10T00:00:00Z"), "grade" : "B", "score" : 14 } ], "name" : "Morris Park Bake Shop", "</w:t>
      </w:r>
      <w:proofErr w:type="spellStart"/>
      <w:r w:rsidRPr="00AA65A4">
        <w:rPr>
          <w:sz w:val="24"/>
          <w:szCs w:val="24"/>
          <w:lang w:val="en-US"/>
        </w:rPr>
        <w:t>restaurant_id</w:t>
      </w:r>
      <w:proofErr w:type="spellEnd"/>
      <w:r w:rsidRPr="00AA65A4">
        <w:rPr>
          <w:sz w:val="24"/>
          <w:szCs w:val="24"/>
          <w:lang w:val="en-US"/>
        </w:rPr>
        <w:t>" : "30075445" }</w:t>
      </w:r>
    </w:p>
    <w:p w14:paraId="2F16FC61" w14:textId="1FDCD18F" w:rsidR="00AA65A4" w:rsidRDefault="00AA65A4" w:rsidP="00AA65A4">
      <w:pPr>
        <w:rPr>
          <w:sz w:val="24"/>
          <w:szCs w:val="24"/>
          <w:lang w:val="en-US"/>
        </w:rPr>
      </w:pPr>
    </w:p>
    <w:p w14:paraId="756016E4" w14:textId="025B0EA9" w:rsidR="00AA65A4" w:rsidRDefault="00AA65A4" w:rsidP="00AA65A4">
      <w:pPr>
        <w:rPr>
          <w:sz w:val="24"/>
          <w:szCs w:val="24"/>
          <w:lang w:val="en-US"/>
        </w:rPr>
      </w:pPr>
    </w:p>
    <w:p w14:paraId="7A4E172C" w14:textId="0D408C8E" w:rsidR="00AA65A4" w:rsidRDefault="00AA65A4" w:rsidP="00AA65A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AA65A4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AA65A4">
        <w:rPr>
          <w:sz w:val="24"/>
          <w:szCs w:val="24"/>
          <w:lang w:val="en-US"/>
        </w:rPr>
        <w:t>db.addresses</w:t>
      </w:r>
      <w:proofErr w:type="gramEnd"/>
      <w:r w:rsidRPr="00AA65A4">
        <w:rPr>
          <w:sz w:val="24"/>
          <w:szCs w:val="24"/>
          <w:lang w:val="en-US"/>
        </w:rPr>
        <w:t>.aggregate</w:t>
      </w:r>
      <w:proofErr w:type="spellEnd"/>
      <w:r w:rsidRPr="00AA65A4">
        <w:rPr>
          <w:sz w:val="24"/>
          <w:szCs w:val="24"/>
          <w:lang w:val="en-US"/>
        </w:rPr>
        <w:t>([ {$match:{"</w:t>
      </w:r>
      <w:proofErr w:type="spellStart"/>
      <w:r w:rsidRPr="00AA65A4">
        <w:rPr>
          <w:sz w:val="24"/>
          <w:szCs w:val="24"/>
          <w:lang w:val="en-US"/>
        </w:rPr>
        <w:t>grades.score</w:t>
      </w:r>
      <w:proofErr w:type="spellEnd"/>
      <w:r w:rsidRPr="00AA65A4">
        <w:rPr>
          <w:sz w:val="24"/>
          <w:szCs w:val="24"/>
          <w:lang w:val="en-US"/>
        </w:rPr>
        <w:t>":{$mod:[7,0]}}}, {$project:{_id:0, restaurant_id:1, name:1, grades:1}} ])</w:t>
      </w:r>
    </w:p>
    <w:p w14:paraId="03CD3153" w14:textId="77777777" w:rsidR="00AA65A4" w:rsidRPr="00AA65A4" w:rsidRDefault="00AA65A4" w:rsidP="00AA65A4">
      <w:pPr>
        <w:ind w:left="1440"/>
        <w:rPr>
          <w:sz w:val="24"/>
          <w:szCs w:val="24"/>
          <w:lang w:val="en-US"/>
        </w:rPr>
      </w:pPr>
      <w:r w:rsidRPr="00AA65A4">
        <w:rPr>
          <w:sz w:val="24"/>
          <w:szCs w:val="24"/>
          <w:lang w:val="en-US"/>
        </w:rPr>
        <w:t xml:space="preserve">{ "grades" : [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06-10T00:00:00Z"), "grade" : "A", "score" : 5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6-05T00:00:00Z"), "grade" : "A", "score" : 7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2-04-13T00:00:00Z"), "grade" : "A", "score" : 12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>("2011-10-12T00:00:00Z"), "grade" : "A", "score" : 12 } ], "name" : "Riviera Caterer", "</w:t>
      </w:r>
      <w:proofErr w:type="spellStart"/>
      <w:r w:rsidRPr="00AA65A4">
        <w:rPr>
          <w:sz w:val="24"/>
          <w:szCs w:val="24"/>
          <w:lang w:val="en-US"/>
        </w:rPr>
        <w:t>restaurant_id</w:t>
      </w:r>
      <w:proofErr w:type="spellEnd"/>
      <w:r w:rsidRPr="00AA65A4">
        <w:rPr>
          <w:sz w:val="24"/>
          <w:szCs w:val="24"/>
          <w:lang w:val="en-US"/>
        </w:rPr>
        <w:t>" : "40356018" }</w:t>
      </w:r>
    </w:p>
    <w:p w14:paraId="71E9F26C" w14:textId="77777777" w:rsidR="00AA65A4" w:rsidRPr="00AA65A4" w:rsidRDefault="00AA65A4" w:rsidP="00AA65A4">
      <w:pPr>
        <w:ind w:left="1440"/>
        <w:rPr>
          <w:sz w:val="24"/>
          <w:szCs w:val="24"/>
          <w:lang w:val="en-US"/>
        </w:rPr>
      </w:pPr>
      <w:r w:rsidRPr="00AA65A4">
        <w:rPr>
          <w:sz w:val="24"/>
          <w:szCs w:val="24"/>
          <w:lang w:val="en-US"/>
        </w:rPr>
        <w:t xml:space="preserve">{ "grades" : [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03-03T00:00:00Z"), "grade" : "A", "score" : 2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9-11T00:00:00Z"), "grade" : "A", "score" : 6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1-24T00:00:00Z"), "grade" : "A", "score" : 10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1-11-23T00:00:00Z"), "grade" : "A", "score" : 9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>("2011-03-10T00:00:00Z"), "grade" : "B", "score" : 14 } ], "name" : "Morris Park Bake Shop", "</w:t>
      </w:r>
      <w:proofErr w:type="spellStart"/>
      <w:r w:rsidRPr="00AA65A4">
        <w:rPr>
          <w:sz w:val="24"/>
          <w:szCs w:val="24"/>
          <w:lang w:val="en-US"/>
        </w:rPr>
        <w:t>restaurant_id</w:t>
      </w:r>
      <w:proofErr w:type="spellEnd"/>
      <w:r w:rsidRPr="00AA65A4">
        <w:rPr>
          <w:sz w:val="24"/>
          <w:szCs w:val="24"/>
          <w:lang w:val="en-US"/>
        </w:rPr>
        <w:t>" : "30075445" }</w:t>
      </w:r>
    </w:p>
    <w:p w14:paraId="37061F0F" w14:textId="77777777" w:rsidR="00AA65A4" w:rsidRPr="00AA65A4" w:rsidRDefault="00AA65A4" w:rsidP="00AA65A4">
      <w:pPr>
        <w:ind w:left="1440"/>
        <w:rPr>
          <w:sz w:val="24"/>
          <w:szCs w:val="24"/>
          <w:lang w:val="en-US"/>
        </w:rPr>
      </w:pPr>
      <w:r w:rsidRPr="00AA65A4">
        <w:rPr>
          <w:sz w:val="24"/>
          <w:szCs w:val="24"/>
          <w:lang w:val="en-US"/>
        </w:rPr>
        <w:t xml:space="preserve">{ "grades" : [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11-15T00:00:00Z"), "grade" : "Z", "score" : 38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05-02T00:00:00Z"), "grade" : "A", "score" : 10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3-02T00:00:00Z"), "grade" : "A", "score" : 7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>("2012-02-10T00:00:00Z"), "grade" : "A", "score" : 13 } ], "name" : "</w:t>
      </w:r>
      <w:proofErr w:type="spellStart"/>
      <w:r w:rsidRPr="00AA65A4">
        <w:rPr>
          <w:sz w:val="24"/>
          <w:szCs w:val="24"/>
          <w:lang w:val="en-US"/>
        </w:rPr>
        <w:t>Brunos</w:t>
      </w:r>
      <w:proofErr w:type="spellEnd"/>
      <w:r w:rsidRPr="00AA65A4">
        <w:rPr>
          <w:sz w:val="24"/>
          <w:szCs w:val="24"/>
          <w:lang w:val="en-US"/>
        </w:rPr>
        <w:t xml:space="preserve"> On The Boulevard", "</w:t>
      </w:r>
      <w:proofErr w:type="spellStart"/>
      <w:r w:rsidRPr="00AA65A4">
        <w:rPr>
          <w:sz w:val="24"/>
          <w:szCs w:val="24"/>
          <w:lang w:val="en-US"/>
        </w:rPr>
        <w:t>restaurant_id</w:t>
      </w:r>
      <w:proofErr w:type="spellEnd"/>
      <w:r w:rsidRPr="00AA65A4">
        <w:rPr>
          <w:sz w:val="24"/>
          <w:szCs w:val="24"/>
          <w:lang w:val="en-US"/>
        </w:rPr>
        <w:t>" : "40356151" }</w:t>
      </w:r>
    </w:p>
    <w:p w14:paraId="005CE1DB" w14:textId="039CFB5B" w:rsidR="00AA65A4" w:rsidRDefault="00AA65A4" w:rsidP="00AA65A4">
      <w:pPr>
        <w:ind w:left="1440"/>
        <w:rPr>
          <w:sz w:val="24"/>
          <w:szCs w:val="24"/>
          <w:lang w:val="en-US"/>
        </w:rPr>
      </w:pPr>
      <w:r w:rsidRPr="00AA65A4">
        <w:rPr>
          <w:sz w:val="24"/>
          <w:szCs w:val="24"/>
          <w:lang w:val="en-US"/>
        </w:rPr>
        <w:t xml:space="preserve">{ "grades" : [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4-09-16T00:00:00Z"), "grade" : "B", "score" : 21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8-28T00:00:00Z"), "grade" : "A", "score" : 7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3-04-02T00:00:00Z"), "grade" : "C", "score" : 56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2-08-15T00:00:00Z"), "grade" : "B", "score" : 27 }, { "date" : </w:t>
      </w:r>
      <w:proofErr w:type="spellStart"/>
      <w:r w:rsidRPr="00AA65A4">
        <w:rPr>
          <w:sz w:val="24"/>
          <w:szCs w:val="24"/>
          <w:lang w:val="en-US"/>
        </w:rPr>
        <w:t>ISODate</w:t>
      </w:r>
      <w:proofErr w:type="spellEnd"/>
      <w:r w:rsidRPr="00AA65A4">
        <w:rPr>
          <w:sz w:val="24"/>
          <w:szCs w:val="24"/>
          <w:lang w:val="en-US"/>
        </w:rPr>
        <w:t xml:space="preserve">("2012-03-28T00:00:00Z"), "grade" : "B", "score" : 27 } ], "name" : "May </w:t>
      </w:r>
      <w:proofErr w:type="spellStart"/>
      <w:r w:rsidRPr="00AA65A4">
        <w:rPr>
          <w:sz w:val="24"/>
          <w:szCs w:val="24"/>
          <w:lang w:val="en-US"/>
        </w:rPr>
        <w:t>May</w:t>
      </w:r>
      <w:proofErr w:type="spellEnd"/>
      <w:r w:rsidRPr="00AA65A4">
        <w:rPr>
          <w:sz w:val="24"/>
          <w:szCs w:val="24"/>
          <w:lang w:val="en-US"/>
        </w:rPr>
        <w:t xml:space="preserve"> Kitchen", "</w:t>
      </w:r>
      <w:proofErr w:type="spellStart"/>
      <w:r w:rsidRPr="00AA65A4">
        <w:rPr>
          <w:sz w:val="24"/>
          <w:szCs w:val="24"/>
          <w:lang w:val="en-US"/>
        </w:rPr>
        <w:t>restaurant_id</w:t>
      </w:r>
      <w:proofErr w:type="spellEnd"/>
      <w:r w:rsidRPr="00AA65A4">
        <w:rPr>
          <w:sz w:val="24"/>
          <w:szCs w:val="24"/>
          <w:lang w:val="en-US"/>
        </w:rPr>
        <w:t>" : "40358429" }</w:t>
      </w:r>
    </w:p>
    <w:p w14:paraId="38638DC7" w14:textId="5E42E7B6" w:rsidR="00AA65A4" w:rsidRDefault="00AA65A4" w:rsidP="00AA65A4">
      <w:pPr>
        <w:rPr>
          <w:sz w:val="24"/>
          <w:szCs w:val="24"/>
          <w:lang w:val="en-US"/>
        </w:rPr>
      </w:pPr>
    </w:p>
    <w:p w14:paraId="47C01898" w14:textId="2F7C5324" w:rsidR="00AA65A4" w:rsidRDefault="00AA65A4" w:rsidP="00AA65A4">
      <w:pPr>
        <w:rPr>
          <w:sz w:val="24"/>
          <w:szCs w:val="24"/>
          <w:lang w:val="en-US"/>
        </w:rPr>
      </w:pPr>
    </w:p>
    <w:p w14:paraId="4F8E5056" w14:textId="57CEAC33" w:rsidR="00AA65A4" w:rsidRDefault="00495EE2" w:rsidP="00AA65A4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495EE2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495EE2">
        <w:rPr>
          <w:sz w:val="24"/>
          <w:szCs w:val="24"/>
          <w:lang w:val="en-US"/>
        </w:rPr>
        <w:t>db.addresses</w:t>
      </w:r>
      <w:proofErr w:type="gramEnd"/>
      <w:r w:rsidRPr="00495EE2">
        <w:rPr>
          <w:sz w:val="24"/>
          <w:szCs w:val="24"/>
          <w:lang w:val="en-US"/>
        </w:rPr>
        <w:t>.aggregate</w:t>
      </w:r>
      <w:proofErr w:type="spellEnd"/>
      <w:r w:rsidRPr="00495EE2">
        <w:rPr>
          <w:sz w:val="24"/>
          <w:szCs w:val="24"/>
          <w:lang w:val="en-US"/>
        </w:rPr>
        <w:t>([ {$match:{name:/</w:t>
      </w:r>
      <w:proofErr w:type="spellStart"/>
      <w:r w:rsidRPr="00495EE2">
        <w:rPr>
          <w:sz w:val="24"/>
          <w:szCs w:val="24"/>
          <w:lang w:val="en-US"/>
        </w:rPr>
        <w:t>mon</w:t>
      </w:r>
      <w:proofErr w:type="spellEnd"/>
      <w:r w:rsidRPr="00495EE2">
        <w:rPr>
          <w:sz w:val="24"/>
          <w:szCs w:val="24"/>
          <w:lang w:val="en-US"/>
        </w:rPr>
        <w:t xml:space="preserve">/}}, {$project:{_id:0, name:1, borough:1, 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r w:rsidRPr="00495EE2">
        <w:rPr>
          <w:sz w:val="24"/>
          <w:szCs w:val="24"/>
          <w:lang w:val="en-US"/>
        </w:rPr>
        <w:t>:{$</w:t>
      </w:r>
      <w:proofErr w:type="spellStart"/>
      <w:r w:rsidRPr="00495EE2">
        <w:rPr>
          <w:sz w:val="24"/>
          <w:szCs w:val="24"/>
          <w:lang w:val="en-US"/>
        </w:rPr>
        <w:t>arrayElemAt</w:t>
      </w:r>
      <w:proofErr w:type="spellEnd"/>
      <w:r w:rsidRPr="00495EE2">
        <w:rPr>
          <w:sz w:val="24"/>
          <w:szCs w:val="24"/>
          <w:lang w:val="en-US"/>
        </w:rPr>
        <w:t xml:space="preserve">:["$address.coord",1]}, 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r w:rsidRPr="00495EE2">
        <w:rPr>
          <w:sz w:val="24"/>
          <w:szCs w:val="24"/>
          <w:lang w:val="en-US"/>
        </w:rPr>
        <w:t>:{$</w:t>
      </w:r>
      <w:proofErr w:type="spellStart"/>
      <w:r w:rsidRPr="00495EE2">
        <w:rPr>
          <w:sz w:val="24"/>
          <w:szCs w:val="24"/>
          <w:lang w:val="en-US"/>
        </w:rPr>
        <w:t>arrayElemAt</w:t>
      </w:r>
      <w:proofErr w:type="spellEnd"/>
      <w:r w:rsidRPr="00495EE2">
        <w:rPr>
          <w:sz w:val="24"/>
          <w:szCs w:val="24"/>
          <w:lang w:val="en-US"/>
        </w:rPr>
        <w:t>:["$address.coord",0]}, cuisine:1}}]).pretty()</w:t>
      </w:r>
    </w:p>
    <w:p w14:paraId="26012FD2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lastRenderedPageBreak/>
        <w:t>{</w:t>
      </w:r>
    </w:p>
    <w:p w14:paraId="1694458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nhattan",</w:t>
      </w:r>
    </w:p>
    <w:p w14:paraId="513B6B3C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American ",</w:t>
      </w:r>
    </w:p>
    <w:p w14:paraId="6F8DC2EC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</w:t>
      </w:r>
      <w:proofErr w:type="spellStart"/>
      <w:r w:rsidRPr="00495EE2">
        <w:rPr>
          <w:sz w:val="24"/>
          <w:szCs w:val="24"/>
          <w:lang w:val="en-US"/>
        </w:rPr>
        <w:t>Desmond'S</w:t>
      </w:r>
      <w:proofErr w:type="spellEnd"/>
      <w:r w:rsidRPr="00495EE2">
        <w:rPr>
          <w:sz w:val="24"/>
          <w:szCs w:val="24"/>
          <w:lang w:val="en-US"/>
        </w:rPr>
        <w:t xml:space="preserve"> Tavern",</w:t>
      </w:r>
    </w:p>
    <w:p w14:paraId="2C7BC7AE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7441419,</w:t>
      </w:r>
    </w:p>
    <w:p w14:paraId="23A8201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98306099999999</w:t>
      </w:r>
    </w:p>
    <w:p w14:paraId="03E345C8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40F8CB12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23933AF9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Queens",</w:t>
      </w:r>
    </w:p>
    <w:p w14:paraId="624A163B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Jewish/Kosher",</w:t>
      </w:r>
    </w:p>
    <w:p w14:paraId="4F43C2FA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</w:t>
      </w:r>
      <w:proofErr w:type="spellStart"/>
      <w:r w:rsidRPr="00495EE2">
        <w:rPr>
          <w:sz w:val="24"/>
          <w:szCs w:val="24"/>
          <w:lang w:val="en-US"/>
        </w:rPr>
        <w:t>Shimons</w:t>
      </w:r>
      <w:proofErr w:type="spellEnd"/>
      <w:r w:rsidRPr="00495EE2">
        <w:rPr>
          <w:sz w:val="24"/>
          <w:szCs w:val="24"/>
          <w:lang w:val="en-US"/>
        </w:rPr>
        <w:t xml:space="preserve"> Kosher Pizza",</w:t>
      </w:r>
    </w:p>
    <w:p w14:paraId="759BE016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7272376,</w:t>
      </w:r>
    </w:p>
    <w:p w14:paraId="77F0A21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8221418</w:t>
      </w:r>
    </w:p>
    <w:p w14:paraId="6586BD4B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7D18D2F7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3C623D1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Staten Island",</w:t>
      </w:r>
    </w:p>
    <w:p w14:paraId="1FCDD8BF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American ",</w:t>
      </w:r>
    </w:p>
    <w:p w14:paraId="3700DEDF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Richmond County Country Club",</w:t>
      </w:r>
    </w:p>
    <w:p w14:paraId="3772CF6E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58834,</w:t>
      </w:r>
    </w:p>
    <w:p w14:paraId="4A8C6E3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4.10465599999999</w:t>
      </w:r>
    </w:p>
    <w:p w14:paraId="086C800F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457977A5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5FEFD79F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Brooklyn",</w:t>
      </w:r>
    </w:p>
    <w:p w14:paraId="0F2FD112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Pizza/Italian",</w:t>
      </w:r>
    </w:p>
    <w:p w14:paraId="38745F01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</w:t>
      </w:r>
      <w:proofErr w:type="spellStart"/>
      <w:r w:rsidRPr="00495EE2">
        <w:rPr>
          <w:sz w:val="24"/>
          <w:szCs w:val="24"/>
          <w:lang w:val="en-US"/>
        </w:rPr>
        <w:t>Lb</w:t>
      </w:r>
      <w:proofErr w:type="spellEnd"/>
      <w:r w:rsidRPr="00495EE2">
        <w:rPr>
          <w:sz w:val="24"/>
          <w:szCs w:val="24"/>
          <w:lang w:val="en-US"/>
        </w:rPr>
        <w:t xml:space="preserve"> Spumoni Gardens",</w:t>
      </w:r>
    </w:p>
    <w:p w14:paraId="636D7D6E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5947365,</w:t>
      </w:r>
    </w:p>
    <w:p w14:paraId="7A71DD84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9812843</w:t>
      </w:r>
    </w:p>
    <w:p w14:paraId="2EB0FCEA" w14:textId="6BB94C00" w:rsid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3EA590D0" w14:textId="70B15C4B" w:rsidR="00495EE2" w:rsidRDefault="00495EE2" w:rsidP="00495EE2">
      <w:pPr>
        <w:rPr>
          <w:sz w:val="24"/>
          <w:szCs w:val="24"/>
          <w:lang w:val="en-US"/>
        </w:rPr>
      </w:pPr>
    </w:p>
    <w:p w14:paraId="5F2E9631" w14:textId="1944B3D7" w:rsidR="00495EE2" w:rsidRDefault="00495EE2" w:rsidP="00495EE2">
      <w:pPr>
        <w:rPr>
          <w:sz w:val="24"/>
          <w:szCs w:val="24"/>
          <w:lang w:val="en-US"/>
        </w:rPr>
      </w:pPr>
    </w:p>
    <w:p w14:paraId="7BB3F101" w14:textId="1E164333" w:rsidR="00495EE2" w:rsidRDefault="00495EE2" w:rsidP="00495EE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495EE2"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Pr="00495EE2">
        <w:rPr>
          <w:sz w:val="24"/>
          <w:szCs w:val="24"/>
          <w:lang w:val="en-US"/>
        </w:rPr>
        <w:t>db.addresses</w:t>
      </w:r>
      <w:proofErr w:type="gramEnd"/>
      <w:r w:rsidRPr="00495EE2">
        <w:rPr>
          <w:sz w:val="24"/>
          <w:szCs w:val="24"/>
          <w:lang w:val="en-US"/>
        </w:rPr>
        <w:t>.aggregate</w:t>
      </w:r>
      <w:proofErr w:type="spellEnd"/>
      <w:r w:rsidRPr="00495EE2">
        <w:rPr>
          <w:sz w:val="24"/>
          <w:szCs w:val="24"/>
          <w:lang w:val="en-US"/>
        </w:rPr>
        <w:t xml:space="preserve">([ {$match:{name:/^Mad/}}, {$project:{_id:0, name:1, borough:1, 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r w:rsidRPr="00495EE2">
        <w:rPr>
          <w:sz w:val="24"/>
          <w:szCs w:val="24"/>
          <w:lang w:val="en-US"/>
        </w:rPr>
        <w:t>:{$</w:t>
      </w:r>
      <w:proofErr w:type="spellStart"/>
      <w:r w:rsidRPr="00495EE2">
        <w:rPr>
          <w:sz w:val="24"/>
          <w:szCs w:val="24"/>
          <w:lang w:val="en-US"/>
        </w:rPr>
        <w:t>arrayElemAt</w:t>
      </w:r>
      <w:proofErr w:type="spellEnd"/>
      <w:r w:rsidRPr="00495EE2">
        <w:rPr>
          <w:sz w:val="24"/>
          <w:szCs w:val="24"/>
          <w:lang w:val="en-US"/>
        </w:rPr>
        <w:t xml:space="preserve">:["$address.coord",1]}, 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r w:rsidRPr="00495EE2">
        <w:rPr>
          <w:sz w:val="24"/>
          <w:szCs w:val="24"/>
          <w:lang w:val="en-US"/>
        </w:rPr>
        <w:t>:{$</w:t>
      </w:r>
      <w:proofErr w:type="spellStart"/>
      <w:r w:rsidRPr="00495EE2">
        <w:rPr>
          <w:sz w:val="24"/>
          <w:szCs w:val="24"/>
          <w:lang w:val="en-US"/>
        </w:rPr>
        <w:t>arrayElemAt</w:t>
      </w:r>
      <w:proofErr w:type="spellEnd"/>
      <w:r w:rsidRPr="00495EE2">
        <w:rPr>
          <w:sz w:val="24"/>
          <w:szCs w:val="24"/>
          <w:lang w:val="en-US"/>
        </w:rPr>
        <w:t>:["$address.coord",0]}, cuisine:1}}]).pretty()</w:t>
      </w:r>
    </w:p>
    <w:p w14:paraId="613F785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5AF7ED74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nhattan",</w:t>
      </w:r>
    </w:p>
    <w:p w14:paraId="745D6B28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American ",</w:t>
      </w:r>
    </w:p>
    <w:p w14:paraId="3EE4CC9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dison Square",</w:t>
      </w:r>
    </w:p>
    <w:p w14:paraId="6A8904BB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7431194,</w:t>
      </w:r>
    </w:p>
    <w:p w14:paraId="25877844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9860597</w:t>
      </w:r>
    </w:p>
    <w:p w14:paraId="591D859E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5C9BF216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65A32136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nhattan",</w:t>
      </w:r>
    </w:p>
    <w:p w14:paraId="3E3E120C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Indian",</w:t>
      </w:r>
    </w:p>
    <w:p w14:paraId="6E4732BE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dras Mahal",</w:t>
      </w:r>
    </w:p>
    <w:p w14:paraId="3C72A1CD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742313,</w:t>
      </w:r>
    </w:p>
    <w:p w14:paraId="14B61C34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98302199999999</w:t>
      </w:r>
    </w:p>
    <w:p w14:paraId="2964AB7E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1613C7E2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0FE7EB0B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nhattan",</w:t>
      </w:r>
    </w:p>
    <w:p w14:paraId="4F30B27A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American ",</w:t>
      </w:r>
    </w:p>
    <w:p w14:paraId="1A3BD5FA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dame X",</w:t>
      </w:r>
    </w:p>
    <w:p w14:paraId="048CA1A1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72735,</w:t>
      </w:r>
    </w:p>
    <w:p w14:paraId="22214DBF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4.000002</w:t>
      </w:r>
    </w:p>
    <w:p w14:paraId="72B04AF6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7038B082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49D84FDB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nhattan",</w:t>
      </w:r>
    </w:p>
    <w:p w14:paraId="0A7C5C4E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French",</w:t>
      </w:r>
    </w:p>
    <w:p w14:paraId="5FEDC459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dison Bistro",</w:t>
      </w:r>
    </w:p>
    <w:p w14:paraId="3F926406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7499406,</w:t>
      </w:r>
    </w:p>
    <w:p w14:paraId="6E13FDEA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lastRenderedPageBreak/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98171959999999</w:t>
      </w:r>
    </w:p>
    <w:p w14:paraId="1000DBA5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0BF6F022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1B66FBC1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Brooklyn",</w:t>
      </w:r>
    </w:p>
    <w:p w14:paraId="58D4E5D1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African",</w:t>
      </w:r>
    </w:p>
    <w:p w14:paraId="7A81606F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diba",</w:t>
      </w:r>
    </w:p>
    <w:p w14:paraId="505D768A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6897199,</w:t>
      </w:r>
    </w:p>
    <w:p w14:paraId="2C995B7C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9717845</w:t>
      </w:r>
    </w:p>
    <w:p w14:paraId="1257653D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3DD389AF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7755E51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Bronx",</w:t>
      </w:r>
    </w:p>
    <w:p w14:paraId="3541F65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Italian",</w:t>
      </w:r>
    </w:p>
    <w:p w14:paraId="3E93A1B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</w:t>
      </w:r>
      <w:proofErr w:type="spellStart"/>
      <w:r w:rsidRPr="00495EE2">
        <w:rPr>
          <w:sz w:val="24"/>
          <w:szCs w:val="24"/>
          <w:lang w:val="en-US"/>
        </w:rPr>
        <w:t>Madison'S</w:t>
      </w:r>
      <w:proofErr w:type="spellEnd"/>
      <w:r w:rsidRPr="00495EE2">
        <w:rPr>
          <w:sz w:val="24"/>
          <w:szCs w:val="24"/>
          <w:lang w:val="en-US"/>
        </w:rPr>
        <w:t>",</w:t>
      </w:r>
    </w:p>
    <w:p w14:paraId="40AF17CF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9069011,</w:t>
      </w:r>
    </w:p>
    <w:p w14:paraId="18313A7E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9040753</w:t>
      </w:r>
    </w:p>
    <w:p w14:paraId="339DA288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}</w:t>
      </w:r>
    </w:p>
    <w:p w14:paraId="4170FC12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>{</w:t>
      </w:r>
    </w:p>
    <w:p w14:paraId="26830F04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borough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nhattan",</w:t>
      </w:r>
    </w:p>
    <w:p w14:paraId="0CE3C314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cuisin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Hotdogs",</w:t>
      </w:r>
    </w:p>
    <w:p w14:paraId="18BF99B4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name</w:t>
      </w:r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"Madame </w:t>
      </w:r>
      <w:proofErr w:type="spellStart"/>
      <w:r w:rsidRPr="00495EE2">
        <w:rPr>
          <w:sz w:val="24"/>
          <w:szCs w:val="24"/>
          <w:lang w:val="en-US"/>
        </w:rPr>
        <w:t>Tussaud'S</w:t>
      </w:r>
      <w:proofErr w:type="spellEnd"/>
      <w:r w:rsidRPr="00495EE2">
        <w:rPr>
          <w:sz w:val="24"/>
          <w:szCs w:val="24"/>
          <w:lang w:val="en-US"/>
        </w:rPr>
        <w:t>",</w:t>
      </w:r>
    </w:p>
    <w:p w14:paraId="09785427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ongitut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40.7565811,</w:t>
      </w:r>
    </w:p>
    <w:p w14:paraId="684113C3" w14:textId="77777777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        "</w:t>
      </w:r>
      <w:proofErr w:type="spellStart"/>
      <w:r w:rsidRPr="00495EE2">
        <w:rPr>
          <w:sz w:val="24"/>
          <w:szCs w:val="24"/>
          <w:lang w:val="en-US"/>
        </w:rPr>
        <w:t>lattitude</w:t>
      </w:r>
      <w:proofErr w:type="spellEnd"/>
      <w:proofErr w:type="gramStart"/>
      <w:r w:rsidRPr="00495EE2">
        <w:rPr>
          <w:sz w:val="24"/>
          <w:szCs w:val="24"/>
          <w:lang w:val="en-US"/>
        </w:rPr>
        <w:t>" :</w:t>
      </w:r>
      <w:proofErr w:type="gramEnd"/>
      <w:r w:rsidRPr="00495EE2">
        <w:rPr>
          <w:sz w:val="24"/>
          <w:szCs w:val="24"/>
          <w:lang w:val="en-US"/>
        </w:rPr>
        <w:t xml:space="preserve"> -73.9886598</w:t>
      </w:r>
    </w:p>
    <w:p w14:paraId="571CB8E4" w14:textId="1756147E" w:rsidR="00495EE2" w:rsidRPr="00495EE2" w:rsidRDefault="00495EE2" w:rsidP="00495EE2">
      <w:pPr>
        <w:ind w:left="1440"/>
        <w:rPr>
          <w:sz w:val="24"/>
          <w:szCs w:val="24"/>
          <w:lang w:val="en-US"/>
        </w:rPr>
      </w:pPr>
      <w:r w:rsidRPr="00495EE2">
        <w:rPr>
          <w:sz w:val="24"/>
          <w:szCs w:val="24"/>
          <w:lang w:val="en-US"/>
        </w:rPr>
        <w:t xml:space="preserve">} </w:t>
      </w:r>
    </w:p>
    <w:sectPr w:rsidR="00495EE2" w:rsidRPr="00495E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21FF4"/>
    <w:multiLevelType w:val="hybridMultilevel"/>
    <w:tmpl w:val="BFE68378"/>
    <w:lvl w:ilvl="0" w:tplc="40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4D307B"/>
    <w:multiLevelType w:val="hybridMultilevel"/>
    <w:tmpl w:val="C8E22FAA"/>
    <w:lvl w:ilvl="0" w:tplc="DAE891AA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F38EB"/>
    <w:multiLevelType w:val="hybridMultilevel"/>
    <w:tmpl w:val="DB329D5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TYxMjQwNjIxtjRV0lEKTi0uzszPAykwrAUAKsPQfywAAAA="/>
  </w:docVars>
  <w:rsids>
    <w:rsidRoot w:val="008C0CCB"/>
    <w:rsid w:val="00430925"/>
    <w:rsid w:val="00475454"/>
    <w:rsid w:val="00495EE2"/>
    <w:rsid w:val="004C54B1"/>
    <w:rsid w:val="005A24D3"/>
    <w:rsid w:val="005B4B20"/>
    <w:rsid w:val="006C4FC4"/>
    <w:rsid w:val="007062C3"/>
    <w:rsid w:val="007755A5"/>
    <w:rsid w:val="008C0CCB"/>
    <w:rsid w:val="00941106"/>
    <w:rsid w:val="0095624F"/>
    <w:rsid w:val="009A2DA2"/>
    <w:rsid w:val="009A5A74"/>
    <w:rsid w:val="009C12B7"/>
    <w:rsid w:val="00A7026A"/>
    <w:rsid w:val="00AA65A4"/>
    <w:rsid w:val="00AC3247"/>
    <w:rsid w:val="00B225A5"/>
    <w:rsid w:val="00D25BB4"/>
    <w:rsid w:val="00E0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E6901"/>
  <w15:chartTrackingRefBased/>
  <w15:docId w15:val="{45D93632-0DEC-42A1-B520-2201720D5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24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EF3F1-285E-4D95-B90F-AB4D2D570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28</Pages>
  <Words>7613</Words>
  <Characters>43395</Characters>
  <Application>Microsoft Office Word</Application>
  <DocSecurity>0</DocSecurity>
  <Lines>36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s Samee Mohammed</dc:creator>
  <cp:keywords/>
  <dc:description/>
  <cp:lastModifiedBy>Abdus Samee Mohammed</cp:lastModifiedBy>
  <cp:revision>2</cp:revision>
  <dcterms:created xsi:type="dcterms:W3CDTF">2021-08-03T08:36:00Z</dcterms:created>
  <dcterms:modified xsi:type="dcterms:W3CDTF">2021-08-03T16:23:00Z</dcterms:modified>
</cp:coreProperties>
</file>